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34A0" w:rsidRDefault="009C34A0">
      <w:pPr>
        <w:pStyle w:val="Title"/>
      </w:pPr>
    </w:p>
    <w:p w:rsidR="00A174E0" w:rsidRPr="005441E5" w:rsidRDefault="00C80764">
      <w:pPr>
        <w:pStyle w:val="Title"/>
      </w:pPr>
      <w:r w:rsidRPr="005441E5">
        <w:t xml:space="preserve">  </w:t>
      </w:r>
      <w:r w:rsidR="00A174E0" w:rsidRPr="005441E5">
        <w:t>HARDIN COUNTY SCHOOLS</w:t>
      </w:r>
    </w:p>
    <w:p w:rsidR="00A174E0" w:rsidRPr="005441E5" w:rsidRDefault="00A174E0">
      <w:pPr>
        <w:jc w:val="center"/>
        <w:rPr>
          <w:b/>
          <w:sz w:val="20"/>
        </w:rPr>
      </w:pPr>
      <w:r w:rsidRPr="005441E5">
        <w:rPr>
          <w:b/>
          <w:sz w:val="20"/>
        </w:rPr>
        <w:t>PERSONNEL ACTIONS</w:t>
      </w:r>
    </w:p>
    <w:p w:rsidR="00A174E0" w:rsidRPr="005441E5" w:rsidRDefault="00A174E0">
      <w:pPr>
        <w:jc w:val="center"/>
        <w:rPr>
          <w:b/>
          <w:sz w:val="20"/>
        </w:rPr>
      </w:pPr>
      <w:r w:rsidRPr="005441E5">
        <w:rPr>
          <w:b/>
          <w:sz w:val="20"/>
        </w:rPr>
        <w:t>CLASSIFIED PERSONNEL</w:t>
      </w:r>
    </w:p>
    <w:p w:rsidR="00A174E0" w:rsidRPr="005441E5" w:rsidRDefault="00A174E0">
      <w:pPr>
        <w:rPr>
          <w:sz w:val="20"/>
        </w:rPr>
      </w:pPr>
    </w:p>
    <w:tbl>
      <w:tblPr>
        <w:tblW w:w="0" w:type="auto"/>
        <w:tblBorders>
          <w:bottom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4428"/>
      </w:tblGrid>
      <w:tr w:rsidR="00A174E0" w:rsidRPr="005441E5" w:rsidTr="00966CA7">
        <w:tblPrEx>
          <w:tblCellMar>
            <w:top w:w="0" w:type="dxa"/>
            <w:bottom w:w="0" w:type="dxa"/>
          </w:tblCellMar>
        </w:tblPrEx>
        <w:trPr>
          <w:trHeight w:val="234"/>
        </w:trPr>
        <w:tc>
          <w:tcPr>
            <w:tcW w:w="4428" w:type="dxa"/>
          </w:tcPr>
          <w:p w:rsidR="00A174E0" w:rsidRPr="005441E5" w:rsidRDefault="000C1996" w:rsidP="0029352D">
            <w:pPr>
              <w:rPr>
                <w:b/>
                <w:sz w:val="20"/>
              </w:rPr>
            </w:pPr>
            <w:r w:rsidRPr="005441E5">
              <w:rPr>
                <w:b/>
                <w:sz w:val="20"/>
              </w:rPr>
              <w:t>T</w:t>
            </w:r>
            <w:r w:rsidR="0029352D" w:rsidRPr="005441E5">
              <w:rPr>
                <w:b/>
                <w:sz w:val="20"/>
              </w:rPr>
              <w:t>hursday</w:t>
            </w:r>
          </w:p>
        </w:tc>
        <w:tc>
          <w:tcPr>
            <w:tcW w:w="4428" w:type="dxa"/>
          </w:tcPr>
          <w:p w:rsidR="00A174E0" w:rsidRPr="005441E5" w:rsidRDefault="00D454BD" w:rsidP="00567F73">
            <w:pPr>
              <w:jc w:val="right"/>
              <w:rPr>
                <w:b/>
                <w:sz w:val="20"/>
              </w:rPr>
            </w:pPr>
            <w:r w:rsidRPr="005441E5">
              <w:rPr>
                <w:b/>
                <w:sz w:val="20"/>
              </w:rPr>
              <w:t xml:space="preserve">     </w:t>
            </w:r>
            <w:r w:rsidR="00F25716">
              <w:rPr>
                <w:b/>
                <w:sz w:val="20"/>
              </w:rPr>
              <w:t>August 21</w:t>
            </w:r>
            <w:r w:rsidR="00604DD9">
              <w:rPr>
                <w:b/>
                <w:sz w:val="20"/>
              </w:rPr>
              <w:t>,</w:t>
            </w:r>
            <w:r w:rsidR="001E24DA" w:rsidRPr="005441E5">
              <w:rPr>
                <w:b/>
                <w:sz w:val="20"/>
              </w:rPr>
              <w:t xml:space="preserve"> 20</w:t>
            </w:r>
            <w:r w:rsidR="000F0598" w:rsidRPr="005441E5">
              <w:rPr>
                <w:b/>
                <w:sz w:val="20"/>
              </w:rPr>
              <w:t>2</w:t>
            </w:r>
            <w:r w:rsidR="00567F73">
              <w:rPr>
                <w:b/>
                <w:sz w:val="20"/>
              </w:rPr>
              <w:t>5</w:t>
            </w:r>
          </w:p>
        </w:tc>
      </w:tr>
    </w:tbl>
    <w:p w:rsidR="00A174E0" w:rsidRPr="00BE5ABC" w:rsidRDefault="00A174E0">
      <w:pPr>
        <w:rPr>
          <w:szCs w:val="24"/>
        </w:rPr>
      </w:pPr>
    </w:p>
    <w:p w:rsidR="00300FCA" w:rsidRPr="00BE5ABC" w:rsidRDefault="00A174E0" w:rsidP="00715CB3">
      <w:pPr>
        <w:rPr>
          <w:szCs w:val="24"/>
          <w:u w:val="single"/>
        </w:rPr>
      </w:pPr>
      <w:r w:rsidRPr="00BE5ABC">
        <w:rPr>
          <w:szCs w:val="24"/>
          <w:u w:val="single"/>
        </w:rPr>
        <w:t>CLASSIFIED HIRING</w:t>
      </w:r>
      <w:r w:rsidR="00D00423" w:rsidRPr="00BE5ABC">
        <w:rPr>
          <w:szCs w:val="24"/>
          <w:u w:val="single"/>
        </w:rPr>
        <w:t>:</w:t>
      </w:r>
    </w:p>
    <w:p w:rsidR="00D57CE4" w:rsidRPr="00BE5ABC" w:rsidRDefault="00BE5ABC" w:rsidP="00715CB3">
      <w:pPr>
        <w:rPr>
          <w:szCs w:val="24"/>
        </w:rPr>
      </w:pPr>
      <w:r w:rsidRPr="00BE5ABC">
        <w:rPr>
          <w:szCs w:val="24"/>
        </w:rPr>
        <w:t>Bailey, Lois—Part-</w:t>
      </w:r>
      <w:r w:rsidR="00D57CE4" w:rsidRPr="00BE5ABC">
        <w:rPr>
          <w:szCs w:val="24"/>
        </w:rPr>
        <w:t>Time Bus Monitor—Transportation—Effective 08/07/2025</w:t>
      </w:r>
      <w:r w:rsidR="00D57CE4" w:rsidRPr="00BE5ABC">
        <w:rPr>
          <w:szCs w:val="24"/>
        </w:rPr>
        <w:tab/>
      </w:r>
    </w:p>
    <w:p w:rsidR="00EB43D7" w:rsidRPr="00BE5ABC" w:rsidRDefault="00EB43D7" w:rsidP="00715CB3">
      <w:pPr>
        <w:rPr>
          <w:szCs w:val="24"/>
        </w:rPr>
      </w:pPr>
      <w:r w:rsidRPr="00BE5ABC">
        <w:rPr>
          <w:szCs w:val="24"/>
        </w:rPr>
        <w:t>Barnes</w:t>
      </w:r>
      <w:r w:rsidR="00BE5ABC" w:rsidRPr="00BE5ABC">
        <w:rPr>
          <w:szCs w:val="24"/>
        </w:rPr>
        <w:t>, Valasiti—Instructional Assist</w:t>
      </w:r>
      <w:r w:rsidRPr="00BE5ABC">
        <w:rPr>
          <w:szCs w:val="24"/>
        </w:rPr>
        <w:t>ant II—Rineyville—Effective 08/01/2025</w:t>
      </w:r>
      <w:r w:rsidRPr="00BE5ABC">
        <w:rPr>
          <w:szCs w:val="24"/>
        </w:rPr>
        <w:tab/>
      </w:r>
    </w:p>
    <w:p w:rsidR="002170CF" w:rsidRPr="00BE5ABC" w:rsidRDefault="002170CF" w:rsidP="00715CB3">
      <w:pPr>
        <w:rPr>
          <w:szCs w:val="24"/>
        </w:rPr>
      </w:pPr>
      <w:r w:rsidRPr="00BE5ABC">
        <w:rPr>
          <w:szCs w:val="24"/>
        </w:rPr>
        <w:t>Bauer, Rachel—Registrar—West Hardin—Effective 08/04/2025</w:t>
      </w:r>
    </w:p>
    <w:p w:rsidR="00F343D3" w:rsidRPr="00BE5ABC" w:rsidRDefault="00F343D3" w:rsidP="00715CB3">
      <w:pPr>
        <w:rPr>
          <w:szCs w:val="24"/>
        </w:rPr>
      </w:pPr>
      <w:r w:rsidRPr="00BE5ABC">
        <w:rPr>
          <w:szCs w:val="24"/>
        </w:rPr>
        <w:t>Booker, Edgar—Substitute Custodian—Building and Grounds—Effective 08/13/2025</w:t>
      </w:r>
      <w:r w:rsidRPr="00BE5ABC">
        <w:rPr>
          <w:szCs w:val="24"/>
        </w:rPr>
        <w:tab/>
      </w:r>
    </w:p>
    <w:p w:rsidR="00B6410C" w:rsidRPr="00BE5ABC" w:rsidRDefault="00B6410C" w:rsidP="00715CB3">
      <w:pPr>
        <w:rPr>
          <w:szCs w:val="24"/>
        </w:rPr>
      </w:pPr>
      <w:r w:rsidRPr="00BE5ABC">
        <w:rPr>
          <w:szCs w:val="24"/>
        </w:rPr>
        <w:t>Booker, James (Connor)—Custodian—Rineyville—Effective 07/18/2025</w:t>
      </w:r>
    </w:p>
    <w:p w:rsidR="00B9316B" w:rsidRPr="00BE5ABC" w:rsidRDefault="00BE5ABC" w:rsidP="00715CB3">
      <w:pPr>
        <w:rPr>
          <w:szCs w:val="24"/>
        </w:rPr>
      </w:pPr>
      <w:r w:rsidRPr="00BE5ABC">
        <w:rPr>
          <w:szCs w:val="24"/>
        </w:rPr>
        <w:t>Bottoms, Sandra—Part-</w:t>
      </w:r>
      <w:r w:rsidR="00B9316B" w:rsidRPr="00BE5ABC">
        <w:rPr>
          <w:szCs w:val="24"/>
        </w:rPr>
        <w:t>time SACC Monitor—Effective 08/04/2025 (additional)</w:t>
      </w:r>
    </w:p>
    <w:p w:rsidR="003D248E" w:rsidRPr="00BE5ABC" w:rsidRDefault="003D248E" w:rsidP="00715CB3">
      <w:pPr>
        <w:rPr>
          <w:szCs w:val="24"/>
        </w:rPr>
      </w:pPr>
      <w:r w:rsidRPr="00BE5ABC">
        <w:rPr>
          <w:szCs w:val="24"/>
        </w:rPr>
        <w:t>Caldwell, Dalton—Maintenance Tech II—Maintenance—08/04/2025</w:t>
      </w:r>
    </w:p>
    <w:p w:rsidR="00A823D5" w:rsidRPr="00BE5ABC" w:rsidRDefault="00BE5ABC" w:rsidP="00715CB3">
      <w:pPr>
        <w:rPr>
          <w:szCs w:val="24"/>
        </w:rPr>
      </w:pPr>
      <w:r w:rsidRPr="00BE5ABC">
        <w:rPr>
          <w:szCs w:val="24"/>
        </w:rPr>
        <w:t>Clater, Whitney – Part-</w:t>
      </w:r>
      <w:r w:rsidR="00A823D5" w:rsidRPr="00BE5ABC">
        <w:rPr>
          <w:szCs w:val="24"/>
        </w:rPr>
        <w:t>time Instructional Monitor – North Park ELA – Effective 08/01/2025</w:t>
      </w:r>
    </w:p>
    <w:p w:rsidR="00A11F74" w:rsidRPr="00BE5ABC" w:rsidRDefault="00BE5ABC" w:rsidP="00715CB3">
      <w:pPr>
        <w:rPr>
          <w:szCs w:val="24"/>
        </w:rPr>
      </w:pPr>
      <w:r w:rsidRPr="00BE5ABC">
        <w:rPr>
          <w:szCs w:val="24"/>
        </w:rPr>
        <w:t>Clifford, Melissa – Part-</w:t>
      </w:r>
      <w:r w:rsidR="00A11F74" w:rsidRPr="00BE5ABC">
        <w:rPr>
          <w:szCs w:val="24"/>
        </w:rPr>
        <w:t>time Instructional Monitor – North Park ELA – Effective 08/07/2025</w:t>
      </w:r>
      <w:bookmarkStart w:id="0" w:name="_GoBack"/>
      <w:bookmarkEnd w:id="0"/>
    </w:p>
    <w:p w:rsidR="00E113AB" w:rsidRPr="00BE5ABC" w:rsidRDefault="00E113AB" w:rsidP="00715CB3">
      <w:pPr>
        <w:rPr>
          <w:szCs w:val="24"/>
        </w:rPr>
      </w:pPr>
      <w:r w:rsidRPr="00BE5ABC">
        <w:rPr>
          <w:szCs w:val="24"/>
        </w:rPr>
        <w:t>Coronado-Vargas, Karla – Instructional Assistant/ESL – Districtwide – Effective 08/08/2025</w:t>
      </w:r>
    </w:p>
    <w:p w:rsidR="004A4426" w:rsidRPr="00BE5ABC" w:rsidRDefault="00BE5ABC" w:rsidP="00715CB3">
      <w:pPr>
        <w:rPr>
          <w:szCs w:val="24"/>
        </w:rPr>
      </w:pPr>
      <w:r w:rsidRPr="00BE5ABC">
        <w:rPr>
          <w:szCs w:val="24"/>
        </w:rPr>
        <w:t>Cornwell, Alexios – Part-</w:t>
      </w:r>
      <w:r w:rsidR="004A4426" w:rsidRPr="00BE5ABC">
        <w:rPr>
          <w:szCs w:val="24"/>
        </w:rPr>
        <w:t>Time Instructional Monitor/SACC – Vine Grove – Effective 08/04/2025</w:t>
      </w:r>
    </w:p>
    <w:p w:rsidR="00C47569" w:rsidRPr="00BE5ABC" w:rsidRDefault="00B6410C" w:rsidP="00715CB3">
      <w:pPr>
        <w:rPr>
          <w:szCs w:val="24"/>
        </w:rPr>
      </w:pPr>
      <w:r w:rsidRPr="00BE5ABC">
        <w:rPr>
          <w:szCs w:val="24"/>
        </w:rPr>
        <w:t>Crutcher, James—Bus Driver—Transportation—Effective 08/01/2025</w:t>
      </w:r>
    </w:p>
    <w:p w:rsidR="00E116E6" w:rsidRPr="00BE5ABC" w:rsidRDefault="00E116E6" w:rsidP="00715CB3">
      <w:pPr>
        <w:rPr>
          <w:szCs w:val="24"/>
        </w:rPr>
      </w:pPr>
      <w:r w:rsidRPr="00BE5ABC">
        <w:rPr>
          <w:szCs w:val="24"/>
        </w:rPr>
        <w:t>Duvall, Danielle – Instructional Assistant II/Preschool – North Park – Effective 08/18/2025</w:t>
      </w:r>
    </w:p>
    <w:p w:rsidR="00B12A45" w:rsidRPr="00BE5ABC" w:rsidRDefault="00B12A45" w:rsidP="00715CB3">
      <w:pPr>
        <w:rPr>
          <w:szCs w:val="24"/>
        </w:rPr>
      </w:pPr>
      <w:r w:rsidRPr="00BE5ABC">
        <w:rPr>
          <w:szCs w:val="24"/>
        </w:rPr>
        <w:t>Frost, Brittany—Instructional Assistant I—New Highland—Effective 08/18/2025</w:t>
      </w:r>
    </w:p>
    <w:p w:rsidR="00967EE5" w:rsidRPr="00BE5ABC" w:rsidRDefault="00967EE5" w:rsidP="00715CB3">
      <w:pPr>
        <w:rPr>
          <w:szCs w:val="24"/>
        </w:rPr>
      </w:pPr>
      <w:r w:rsidRPr="00BE5ABC">
        <w:rPr>
          <w:szCs w:val="24"/>
        </w:rPr>
        <w:t>Garland, Brittany—Instructional Assistant II—Districtwide/Heartland—Effective 08/01/2025</w:t>
      </w:r>
    </w:p>
    <w:p w:rsidR="00D8027C" w:rsidRPr="00BE5ABC" w:rsidRDefault="00D8027C" w:rsidP="00715CB3">
      <w:pPr>
        <w:rPr>
          <w:szCs w:val="24"/>
        </w:rPr>
      </w:pPr>
      <w:r w:rsidRPr="00BE5ABC">
        <w:rPr>
          <w:szCs w:val="24"/>
        </w:rPr>
        <w:t>Gatewood, Jacheem – Instructional Assistant II – Central Hardin – Effective 08/01/2025</w:t>
      </w:r>
    </w:p>
    <w:p w:rsidR="003D248E" w:rsidRPr="00BE5ABC" w:rsidRDefault="00BE5ABC" w:rsidP="00715CB3">
      <w:pPr>
        <w:rPr>
          <w:szCs w:val="24"/>
        </w:rPr>
      </w:pPr>
      <w:r w:rsidRPr="00BE5ABC">
        <w:rPr>
          <w:szCs w:val="24"/>
        </w:rPr>
        <w:t>Gonzalez, Jessica—Part-</w:t>
      </w:r>
      <w:r w:rsidR="003D248E" w:rsidRPr="00BE5ABC">
        <w:rPr>
          <w:szCs w:val="24"/>
        </w:rPr>
        <w:t>Time ELA-College View—Effective 08/04/2025</w:t>
      </w:r>
    </w:p>
    <w:p w:rsidR="009B6935" w:rsidRPr="00BE5ABC" w:rsidRDefault="009B6935" w:rsidP="00715CB3">
      <w:pPr>
        <w:rPr>
          <w:szCs w:val="24"/>
        </w:rPr>
      </w:pPr>
      <w:r w:rsidRPr="00BE5ABC">
        <w:rPr>
          <w:szCs w:val="24"/>
        </w:rPr>
        <w:t>Haire, Michael – Custodian – Central Hardin – Effective 08/18/2025</w:t>
      </w:r>
    </w:p>
    <w:p w:rsidR="00967EE5" w:rsidRPr="00BE5ABC" w:rsidRDefault="00967EE5" w:rsidP="00715CB3">
      <w:pPr>
        <w:rPr>
          <w:szCs w:val="24"/>
        </w:rPr>
      </w:pPr>
      <w:r w:rsidRPr="00BE5ABC">
        <w:rPr>
          <w:szCs w:val="24"/>
        </w:rPr>
        <w:t>Harding, Dominique – Instructional Assistant II/Preschool – North Park – Effective 08/01/2025</w:t>
      </w:r>
    </w:p>
    <w:p w:rsidR="00D90174" w:rsidRPr="00BE5ABC" w:rsidRDefault="00D90174" w:rsidP="00715CB3">
      <w:pPr>
        <w:rPr>
          <w:szCs w:val="24"/>
        </w:rPr>
      </w:pPr>
      <w:r w:rsidRPr="00BE5ABC">
        <w:rPr>
          <w:szCs w:val="24"/>
        </w:rPr>
        <w:t>Hightower, Derrick—Instructor III—John Hardin—Effective 08/05/2025</w:t>
      </w:r>
      <w:r w:rsidRPr="00BE5ABC">
        <w:rPr>
          <w:szCs w:val="24"/>
        </w:rPr>
        <w:tab/>
      </w:r>
    </w:p>
    <w:p w:rsidR="004D4969" w:rsidRPr="00BE5ABC" w:rsidRDefault="004D4969" w:rsidP="00715CB3">
      <w:pPr>
        <w:rPr>
          <w:szCs w:val="24"/>
        </w:rPr>
      </w:pPr>
      <w:r w:rsidRPr="00BE5ABC">
        <w:rPr>
          <w:szCs w:val="24"/>
        </w:rPr>
        <w:t>Jackson</w:t>
      </w:r>
      <w:r w:rsidR="00BE5ABC" w:rsidRPr="00BE5ABC">
        <w:rPr>
          <w:szCs w:val="24"/>
        </w:rPr>
        <w:t>, Denise—Part-</w:t>
      </w:r>
      <w:r w:rsidR="008C041E" w:rsidRPr="00BE5ABC">
        <w:rPr>
          <w:szCs w:val="24"/>
        </w:rPr>
        <w:t>Time Bus Monitor—T</w:t>
      </w:r>
      <w:r w:rsidRPr="00BE5ABC">
        <w:rPr>
          <w:szCs w:val="24"/>
        </w:rPr>
        <w:t>ransportation—</w:t>
      </w:r>
      <w:r w:rsidR="009F61DF" w:rsidRPr="00BE5ABC">
        <w:rPr>
          <w:szCs w:val="24"/>
        </w:rPr>
        <w:t>Effective 08</w:t>
      </w:r>
      <w:r w:rsidRPr="00BE5ABC">
        <w:rPr>
          <w:szCs w:val="24"/>
        </w:rPr>
        <w:t>/07/2025</w:t>
      </w:r>
      <w:r w:rsidRPr="00BE5ABC">
        <w:rPr>
          <w:szCs w:val="24"/>
        </w:rPr>
        <w:tab/>
      </w:r>
    </w:p>
    <w:p w:rsidR="00B12A73" w:rsidRPr="00BE5ABC" w:rsidRDefault="00B12A73" w:rsidP="00715CB3">
      <w:pPr>
        <w:rPr>
          <w:szCs w:val="24"/>
        </w:rPr>
      </w:pPr>
      <w:r w:rsidRPr="00BE5ABC">
        <w:rPr>
          <w:szCs w:val="24"/>
        </w:rPr>
        <w:t>Kearfott, Catherine—Instructional Assistant I—Meadow View—Effective 08/04/2025</w:t>
      </w:r>
    </w:p>
    <w:p w:rsidR="009F61DF" w:rsidRPr="00BE5ABC" w:rsidRDefault="009F61DF" w:rsidP="00715CB3">
      <w:pPr>
        <w:rPr>
          <w:szCs w:val="24"/>
        </w:rPr>
      </w:pPr>
      <w:r w:rsidRPr="00BE5ABC">
        <w:rPr>
          <w:szCs w:val="24"/>
        </w:rPr>
        <w:t>Kerr, Karsyn—Instructional Assistant I—Lakewood—Effective 08/07/2025</w:t>
      </w:r>
      <w:r w:rsidRPr="00BE5ABC">
        <w:rPr>
          <w:szCs w:val="24"/>
        </w:rPr>
        <w:tab/>
      </w:r>
    </w:p>
    <w:p w:rsidR="00B6410C" w:rsidRPr="00BE5ABC" w:rsidRDefault="00967EE5" w:rsidP="00715CB3">
      <w:pPr>
        <w:rPr>
          <w:szCs w:val="24"/>
        </w:rPr>
      </w:pPr>
      <w:r w:rsidRPr="00BE5ABC">
        <w:rPr>
          <w:szCs w:val="24"/>
        </w:rPr>
        <w:t>K</w:t>
      </w:r>
      <w:r w:rsidR="00C47569" w:rsidRPr="00BE5ABC">
        <w:rPr>
          <w:szCs w:val="24"/>
        </w:rPr>
        <w:t>lein, Tracy—Custodian—Rineyville—Effective—07/28/2025</w:t>
      </w:r>
    </w:p>
    <w:p w:rsidR="004C1901" w:rsidRPr="00BE5ABC" w:rsidRDefault="004C1901" w:rsidP="00715CB3">
      <w:pPr>
        <w:rPr>
          <w:szCs w:val="24"/>
        </w:rPr>
      </w:pPr>
      <w:r w:rsidRPr="00BE5ABC">
        <w:rPr>
          <w:szCs w:val="24"/>
        </w:rPr>
        <w:t>Klenk, Carmela – Instructional Assistant II/Preschool – North Park – Effective 08/18/2025</w:t>
      </w:r>
    </w:p>
    <w:p w:rsidR="0009740E" w:rsidRPr="00BE5ABC" w:rsidRDefault="0009740E" w:rsidP="00715CB3">
      <w:pPr>
        <w:rPr>
          <w:szCs w:val="24"/>
        </w:rPr>
      </w:pPr>
      <w:r w:rsidRPr="00BE5ABC">
        <w:rPr>
          <w:szCs w:val="24"/>
        </w:rPr>
        <w:t>Larsen Natha</w:t>
      </w:r>
      <w:r w:rsidR="00BE5ABC" w:rsidRPr="00BE5ABC">
        <w:rPr>
          <w:szCs w:val="24"/>
        </w:rPr>
        <w:t>n—Part-</w:t>
      </w:r>
      <w:r w:rsidRPr="00BE5ABC">
        <w:rPr>
          <w:szCs w:val="24"/>
        </w:rPr>
        <w:t>Time SACC—Rineyville—Effective 08/04/2025</w:t>
      </w:r>
    </w:p>
    <w:p w:rsidR="004F1814" w:rsidRPr="00BE5ABC" w:rsidRDefault="00131F25" w:rsidP="00715CB3">
      <w:pPr>
        <w:rPr>
          <w:szCs w:val="24"/>
        </w:rPr>
      </w:pPr>
      <w:r w:rsidRPr="00BE5ABC">
        <w:rPr>
          <w:szCs w:val="24"/>
        </w:rPr>
        <w:t>Lawless, Destiny—Custodian—New Highland—Effective 08/11/2025</w:t>
      </w:r>
      <w:r w:rsidRPr="00BE5ABC">
        <w:rPr>
          <w:szCs w:val="24"/>
        </w:rPr>
        <w:tab/>
      </w:r>
    </w:p>
    <w:p w:rsidR="00131F25" w:rsidRPr="00BE5ABC" w:rsidRDefault="004F1814" w:rsidP="00715CB3">
      <w:pPr>
        <w:rPr>
          <w:szCs w:val="24"/>
        </w:rPr>
      </w:pPr>
      <w:r w:rsidRPr="00BE5ABC">
        <w:rPr>
          <w:szCs w:val="24"/>
        </w:rPr>
        <w:t>Lovelady, Gretchen – Registrar – Woodland – Effective 08/18/2025</w:t>
      </w:r>
      <w:r w:rsidR="00131F25" w:rsidRPr="00BE5ABC">
        <w:rPr>
          <w:szCs w:val="24"/>
        </w:rPr>
        <w:tab/>
      </w:r>
    </w:p>
    <w:p w:rsidR="00EF7939" w:rsidRPr="00BE5ABC" w:rsidRDefault="00BE5ABC" w:rsidP="00715CB3">
      <w:pPr>
        <w:rPr>
          <w:szCs w:val="24"/>
        </w:rPr>
      </w:pPr>
      <w:r w:rsidRPr="00BE5ABC">
        <w:rPr>
          <w:szCs w:val="24"/>
        </w:rPr>
        <w:t>Luce, Rebekah – Part-</w:t>
      </w:r>
      <w:r w:rsidR="00C52DB9" w:rsidRPr="00BE5ABC">
        <w:rPr>
          <w:szCs w:val="24"/>
        </w:rPr>
        <w:t>time Instructional Assistant – Woodland – Effective 08/01/2025</w:t>
      </w:r>
    </w:p>
    <w:p w:rsidR="00FB4052" w:rsidRPr="00BE5ABC" w:rsidRDefault="00FB4052" w:rsidP="00715CB3">
      <w:pPr>
        <w:rPr>
          <w:szCs w:val="24"/>
        </w:rPr>
      </w:pPr>
      <w:r w:rsidRPr="00BE5ABC">
        <w:rPr>
          <w:szCs w:val="24"/>
        </w:rPr>
        <w:t>Lyons, Ashlea—Bus Driver—Transportation—Effective 08/01/2025</w:t>
      </w:r>
    </w:p>
    <w:p w:rsidR="00A44009" w:rsidRPr="00BE5ABC" w:rsidRDefault="00A44009" w:rsidP="00715CB3">
      <w:pPr>
        <w:rPr>
          <w:szCs w:val="24"/>
        </w:rPr>
      </w:pPr>
      <w:r w:rsidRPr="00BE5ABC">
        <w:rPr>
          <w:szCs w:val="24"/>
        </w:rPr>
        <w:t>McNerlin, Evan – Instructional Assistant – Radcliff – Effective 08/01/2025</w:t>
      </w:r>
    </w:p>
    <w:p w:rsidR="00C53AC9" w:rsidRPr="00BE5ABC" w:rsidRDefault="00BE5ABC" w:rsidP="00715CB3">
      <w:pPr>
        <w:rPr>
          <w:szCs w:val="24"/>
        </w:rPr>
      </w:pPr>
      <w:r w:rsidRPr="00BE5ABC">
        <w:rPr>
          <w:szCs w:val="24"/>
        </w:rPr>
        <w:t>McNerlin, Evan – Part-</w:t>
      </w:r>
      <w:r w:rsidR="00C53AC9" w:rsidRPr="00BE5ABC">
        <w:rPr>
          <w:szCs w:val="24"/>
        </w:rPr>
        <w:t>time Instructional Monitor/SACC – Radcliff – Effective 08/12/2025</w:t>
      </w:r>
    </w:p>
    <w:p w:rsidR="00F457F7" w:rsidRPr="00BE5ABC" w:rsidRDefault="00BE5ABC" w:rsidP="00715CB3">
      <w:pPr>
        <w:rPr>
          <w:szCs w:val="24"/>
        </w:rPr>
      </w:pPr>
      <w:r w:rsidRPr="00BE5ABC">
        <w:rPr>
          <w:szCs w:val="24"/>
        </w:rPr>
        <w:t>Meredith, George—Part-</w:t>
      </w:r>
      <w:r w:rsidR="00F457F7" w:rsidRPr="00BE5ABC">
        <w:rPr>
          <w:szCs w:val="24"/>
        </w:rPr>
        <w:t>time Instructional Assistant I—G C Burkhead—Effective 08/07/2025</w:t>
      </w:r>
    </w:p>
    <w:p w:rsidR="00F343D3" w:rsidRPr="00BE5ABC" w:rsidRDefault="00F343D3" w:rsidP="00715CB3">
      <w:pPr>
        <w:rPr>
          <w:szCs w:val="24"/>
        </w:rPr>
      </w:pPr>
      <w:r w:rsidRPr="00BE5ABC">
        <w:rPr>
          <w:szCs w:val="24"/>
        </w:rPr>
        <w:t>Miller, Daniel—Instructional Assistant II—New Highland—Effective 08/18/2025</w:t>
      </w:r>
      <w:r w:rsidRPr="00BE5ABC">
        <w:rPr>
          <w:szCs w:val="24"/>
        </w:rPr>
        <w:tab/>
      </w:r>
    </w:p>
    <w:p w:rsidR="0009740E" w:rsidRPr="00BE5ABC" w:rsidRDefault="00E60514" w:rsidP="00715CB3">
      <w:pPr>
        <w:rPr>
          <w:szCs w:val="24"/>
        </w:rPr>
      </w:pPr>
      <w:r w:rsidRPr="00BE5ABC">
        <w:rPr>
          <w:szCs w:val="24"/>
        </w:rPr>
        <w:t>Mouser, Lena—Cl</w:t>
      </w:r>
      <w:r w:rsidR="007F11CC" w:rsidRPr="00BE5ABC">
        <w:rPr>
          <w:szCs w:val="24"/>
        </w:rPr>
        <w:t>erk—North Hardin—Effective 08/20</w:t>
      </w:r>
      <w:r w:rsidRPr="00BE5ABC">
        <w:rPr>
          <w:szCs w:val="24"/>
        </w:rPr>
        <w:t>/2025</w:t>
      </w:r>
    </w:p>
    <w:p w:rsidR="00602276" w:rsidRPr="00BE5ABC" w:rsidRDefault="00BE5ABC" w:rsidP="00715CB3">
      <w:pPr>
        <w:rPr>
          <w:szCs w:val="24"/>
        </w:rPr>
      </w:pPr>
      <w:r w:rsidRPr="00BE5ABC">
        <w:rPr>
          <w:szCs w:val="24"/>
        </w:rPr>
        <w:t>Nichols, Corbin—Part-</w:t>
      </w:r>
      <w:r w:rsidR="00602276" w:rsidRPr="00BE5ABC">
        <w:rPr>
          <w:szCs w:val="24"/>
        </w:rPr>
        <w:t>Time ELA—College View—Effective 08/07/2025</w:t>
      </w:r>
      <w:r w:rsidR="00602276" w:rsidRPr="00BE5ABC">
        <w:rPr>
          <w:szCs w:val="24"/>
        </w:rPr>
        <w:tab/>
      </w:r>
    </w:p>
    <w:p w:rsidR="00F343D3" w:rsidRPr="00BE5ABC" w:rsidRDefault="0009740E" w:rsidP="00715CB3">
      <w:pPr>
        <w:rPr>
          <w:szCs w:val="24"/>
        </w:rPr>
      </w:pPr>
      <w:r w:rsidRPr="00BE5ABC">
        <w:rPr>
          <w:szCs w:val="24"/>
        </w:rPr>
        <w:t>P</w:t>
      </w:r>
      <w:r w:rsidR="00BE5ABC" w:rsidRPr="00BE5ABC">
        <w:rPr>
          <w:szCs w:val="24"/>
        </w:rPr>
        <w:t>arker, Ashley—Part-</w:t>
      </w:r>
      <w:r w:rsidRPr="00BE5ABC">
        <w:rPr>
          <w:szCs w:val="24"/>
        </w:rPr>
        <w:t>Time ELA—College View—Effective 08/04/2025</w:t>
      </w:r>
    </w:p>
    <w:p w:rsidR="00E60514" w:rsidRPr="00BE5ABC" w:rsidRDefault="00F343D3" w:rsidP="00715CB3">
      <w:pPr>
        <w:rPr>
          <w:szCs w:val="24"/>
        </w:rPr>
      </w:pPr>
      <w:r w:rsidRPr="00BE5ABC">
        <w:rPr>
          <w:szCs w:val="24"/>
        </w:rPr>
        <w:t>Payton, Chloe—Substitute Co</w:t>
      </w:r>
      <w:r w:rsidR="00BE5ABC" w:rsidRPr="00BE5ABC">
        <w:rPr>
          <w:szCs w:val="24"/>
        </w:rPr>
        <w:t>ok/Baker—Food Service—Effective</w:t>
      </w:r>
      <w:r w:rsidRPr="00BE5ABC">
        <w:rPr>
          <w:szCs w:val="24"/>
        </w:rPr>
        <w:t xml:space="preserve"> 08/13/2025</w:t>
      </w:r>
      <w:r w:rsidR="00E60514" w:rsidRPr="00BE5ABC">
        <w:rPr>
          <w:szCs w:val="24"/>
        </w:rPr>
        <w:tab/>
      </w:r>
    </w:p>
    <w:p w:rsidR="00F343D3" w:rsidRPr="00BE5ABC" w:rsidRDefault="00BE5ABC" w:rsidP="00715CB3">
      <w:pPr>
        <w:rPr>
          <w:szCs w:val="24"/>
        </w:rPr>
      </w:pPr>
      <w:r w:rsidRPr="00BE5ABC">
        <w:rPr>
          <w:szCs w:val="24"/>
        </w:rPr>
        <w:t>Porter, Melissa—Part-</w:t>
      </w:r>
      <w:r w:rsidR="003029F4" w:rsidRPr="00BE5ABC">
        <w:rPr>
          <w:szCs w:val="24"/>
        </w:rPr>
        <w:t>Time Preschool Instructional Assistant II—</w:t>
      </w:r>
      <w:r w:rsidRPr="00BE5ABC">
        <w:rPr>
          <w:szCs w:val="24"/>
        </w:rPr>
        <w:t>Lincoln Trail--</w:t>
      </w:r>
      <w:r w:rsidR="003029F4" w:rsidRPr="00BE5ABC">
        <w:rPr>
          <w:szCs w:val="24"/>
        </w:rPr>
        <w:t>Effective 08/01/2025</w:t>
      </w:r>
    </w:p>
    <w:p w:rsidR="003029F4" w:rsidRPr="00BE5ABC" w:rsidRDefault="00BE5ABC" w:rsidP="00715CB3">
      <w:pPr>
        <w:rPr>
          <w:szCs w:val="24"/>
        </w:rPr>
      </w:pPr>
      <w:r w:rsidRPr="00BE5ABC">
        <w:rPr>
          <w:szCs w:val="24"/>
        </w:rPr>
        <w:t>Rando, Helen—Part-</w:t>
      </w:r>
      <w:r w:rsidR="00F343D3" w:rsidRPr="00BE5ABC">
        <w:rPr>
          <w:szCs w:val="24"/>
        </w:rPr>
        <w:t>Time SACC—Rineyville—Effective 08/14/2025</w:t>
      </w:r>
      <w:r w:rsidR="003029F4" w:rsidRPr="00BE5ABC">
        <w:rPr>
          <w:szCs w:val="24"/>
        </w:rPr>
        <w:tab/>
      </w:r>
    </w:p>
    <w:p w:rsidR="00995B35" w:rsidRPr="00BE5ABC" w:rsidRDefault="00A8732C" w:rsidP="00715CB3">
      <w:pPr>
        <w:rPr>
          <w:szCs w:val="24"/>
        </w:rPr>
      </w:pPr>
      <w:r w:rsidRPr="00BE5ABC">
        <w:rPr>
          <w:szCs w:val="24"/>
        </w:rPr>
        <w:t>Ranere, Alecia—Instructional Assistant II—College View Campus—Effective 08/01/2025</w:t>
      </w:r>
    </w:p>
    <w:p w:rsidR="0056307D" w:rsidRPr="00BE5ABC" w:rsidRDefault="00BE5ABC" w:rsidP="00715CB3">
      <w:pPr>
        <w:rPr>
          <w:szCs w:val="24"/>
        </w:rPr>
      </w:pPr>
      <w:r w:rsidRPr="00BE5ABC">
        <w:rPr>
          <w:szCs w:val="24"/>
        </w:rPr>
        <w:t>Ravenscroft, Christy – Part-</w:t>
      </w:r>
      <w:r w:rsidR="0056307D" w:rsidRPr="00BE5ABC">
        <w:rPr>
          <w:szCs w:val="24"/>
        </w:rPr>
        <w:t>time Instructiona</w:t>
      </w:r>
      <w:r w:rsidR="00D16296" w:rsidRPr="00BE5ABC">
        <w:rPr>
          <w:szCs w:val="24"/>
        </w:rPr>
        <w:t>l Monitor/ELA – North P</w:t>
      </w:r>
      <w:r w:rsidR="0056307D" w:rsidRPr="00BE5ABC">
        <w:rPr>
          <w:szCs w:val="24"/>
        </w:rPr>
        <w:t>ark – Effective 08/12/2025</w:t>
      </w:r>
    </w:p>
    <w:p w:rsidR="0039100D" w:rsidRPr="00BE5ABC" w:rsidRDefault="0039100D" w:rsidP="00715CB3">
      <w:pPr>
        <w:rPr>
          <w:szCs w:val="24"/>
        </w:rPr>
      </w:pPr>
      <w:r w:rsidRPr="00BE5ABC">
        <w:rPr>
          <w:szCs w:val="24"/>
        </w:rPr>
        <w:t>Reed, Charles – Instructor II – North Middle – Effective 08/01/2025</w:t>
      </w:r>
    </w:p>
    <w:p w:rsidR="00630BDB" w:rsidRPr="00BE5ABC" w:rsidRDefault="00BE5ABC" w:rsidP="00715CB3">
      <w:pPr>
        <w:rPr>
          <w:szCs w:val="24"/>
        </w:rPr>
      </w:pPr>
      <w:r w:rsidRPr="00BE5ABC">
        <w:rPr>
          <w:szCs w:val="24"/>
        </w:rPr>
        <w:t>Robinson, Ava—Part-time</w:t>
      </w:r>
      <w:r w:rsidR="003874E2" w:rsidRPr="00BE5ABC">
        <w:rPr>
          <w:szCs w:val="24"/>
        </w:rPr>
        <w:t xml:space="preserve"> SACC Monitor—Lincoln Trail—Effective 08/07/2025</w:t>
      </w:r>
    </w:p>
    <w:p w:rsidR="00602276" w:rsidRPr="00BE5ABC" w:rsidRDefault="00630BDB" w:rsidP="00715CB3">
      <w:pPr>
        <w:rPr>
          <w:szCs w:val="24"/>
        </w:rPr>
      </w:pPr>
      <w:r w:rsidRPr="00BE5ABC">
        <w:rPr>
          <w:szCs w:val="24"/>
        </w:rPr>
        <w:lastRenderedPageBreak/>
        <w:t>Roten, Mark—Bus Driver—Transportation—Effective 08/01/2025</w:t>
      </w:r>
    </w:p>
    <w:p w:rsidR="00F343D3" w:rsidRPr="00BE5ABC" w:rsidRDefault="00F343D3" w:rsidP="00715CB3">
      <w:pPr>
        <w:rPr>
          <w:szCs w:val="24"/>
        </w:rPr>
      </w:pPr>
      <w:r w:rsidRPr="00BE5ABC">
        <w:rPr>
          <w:szCs w:val="24"/>
        </w:rPr>
        <w:t>Sellers, Terri—Substitute Custodian—Building and Grounds—Effective 08/13/2025</w:t>
      </w:r>
    </w:p>
    <w:p w:rsidR="002276AA" w:rsidRPr="00BE5ABC" w:rsidRDefault="00BE5ABC" w:rsidP="00715CB3">
      <w:pPr>
        <w:rPr>
          <w:szCs w:val="24"/>
        </w:rPr>
      </w:pPr>
      <w:r w:rsidRPr="00BE5ABC">
        <w:rPr>
          <w:szCs w:val="24"/>
        </w:rPr>
        <w:t>Stuecker, Kristy—Instructor III/Co-Op</w:t>
      </w:r>
      <w:r w:rsidR="002276AA" w:rsidRPr="00BE5ABC">
        <w:rPr>
          <w:szCs w:val="24"/>
        </w:rPr>
        <w:t>—North Hardin—Effective 08/05/2025</w:t>
      </w:r>
    </w:p>
    <w:p w:rsidR="00B12A45" w:rsidRPr="00BE5ABC" w:rsidRDefault="00B12A45" w:rsidP="00715CB3">
      <w:pPr>
        <w:rPr>
          <w:szCs w:val="24"/>
        </w:rPr>
      </w:pPr>
      <w:r w:rsidRPr="00BE5ABC">
        <w:rPr>
          <w:szCs w:val="24"/>
        </w:rPr>
        <w:t>Thomas, Shelese—Cook/Baker—Rineyville—Effective 08/18/2025</w:t>
      </w:r>
    </w:p>
    <w:p w:rsidR="00FD0E99" w:rsidRPr="00BE5ABC" w:rsidRDefault="00FD0E99" w:rsidP="00715CB3">
      <w:pPr>
        <w:rPr>
          <w:szCs w:val="24"/>
        </w:rPr>
      </w:pPr>
      <w:r w:rsidRPr="00BE5ABC">
        <w:rPr>
          <w:szCs w:val="24"/>
        </w:rPr>
        <w:t>Vessles, Kema—Project Clerk—College View Campus Office of Exceptional Child—Effective 08/25/2025</w:t>
      </w:r>
    </w:p>
    <w:p w:rsidR="003A6E0F" w:rsidRPr="00BE5ABC" w:rsidRDefault="00BE5ABC" w:rsidP="00715CB3">
      <w:pPr>
        <w:rPr>
          <w:szCs w:val="24"/>
        </w:rPr>
      </w:pPr>
      <w:r w:rsidRPr="00BE5ABC">
        <w:rPr>
          <w:szCs w:val="24"/>
        </w:rPr>
        <w:t>Warren, Masherra – Part-</w:t>
      </w:r>
      <w:r w:rsidR="003A6E0F" w:rsidRPr="00BE5ABC">
        <w:rPr>
          <w:szCs w:val="24"/>
        </w:rPr>
        <w:t>time Instructional Monitor/SACC – Heartland – Effective 08/08/2025</w:t>
      </w:r>
    </w:p>
    <w:p w:rsidR="003874E2" w:rsidRPr="00BE5ABC" w:rsidRDefault="00602276" w:rsidP="00715CB3">
      <w:pPr>
        <w:rPr>
          <w:szCs w:val="24"/>
        </w:rPr>
      </w:pPr>
      <w:r w:rsidRPr="00BE5ABC">
        <w:rPr>
          <w:szCs w:val="24"/>
        </w:rPr>
        <w:t>Wilcoxson, Katherine—Substitute SACC—G C Burkhead—Effective 08/07/2025</w:t>
      </w:r>
      <w:r w:rsidRPr="00BE5ABC">
        <w:rPr>
          <w:szCs w:val="24"/>
        </w:rPr>
        <w:tab/>
      </w:r>
      <w:r w:rsidR="00630BDB" w:rsidRPr="00BE5ABC">
        <w:rPr>
          <w:szCs w:val="24"/>
        </w:rPr>
        <w:tab/>
      </w:r>
      <w:r w:rsidR="003874E2" w:rsidRPr="00BE5ABC">
        <w:rPr>
          <w:szCs w:val="24"/>
        </w:rPr>
        <w:tab/>
      </w:r>
    </w:p>
    <w:p w:rsidR="002170CF" w:rsidRPr="00BE5ABC" w:rsidRDefault="00995B35" w:rsidP="00715CB3">
      <w:pPr>
        <w:rPr>
          <w:szCs w:val="24"/>
        </w:rPr>
      </w:pPr>
      <w:r w:rsidRPr="00BE5ABC">
        <w:rPr>
          <w:szCs w:val="24"/>
        </w:rPr>
        <w:t>Windham, Chandler – Personnel Specialist – Central Office – Effective 07/21/2025</w:t>
      </w:r>
    </w:p>
    <w:p w:rsidR="00A8732C" w:rsidRPr="00BE5ABC" w:rsidRDefault="002170CF" w:rsidP="00715CB3">
      <w:pPr>
        <w:rPr>
          <w:szCs w:val="24"/>
        </w:rPr>
      </w:pPr>
      <w:r w:rsidRPr="00BE5ABC">
        <w:rPr>
          <w:szCs w:val="24"/>
        </w:rPr>
        <w:t>Yerkes, Donald—Bus Driver—Transportation—Effective 08/07/2025</w:t>
      </w:r>
      <w:r w:rsidR="00A8732C" w:rsidRPr="00BE5ABC">
        <w:rPr>
          <w:szCs w:val="24"/>
        </w:rPr>
        <w:tab/>
      </w:r>
    </w:p>
    <w:p w:rsidR="009E1F5F" w:rsidRPr="00BE5ABC" w:rsidRDefault="009E1F5F" w:rsidP="00715CB3">
      <w:pPr>
        <w:rPr>
          <w:szCs w:val="24"/>
        </w:rPr>
      </w:pPr>
    </w:p>
    <w:p w:rsidR="00582C65" w:rsidRPr="00BE5ABC" w:rsidRDefault="000E769E" w:rsidP="00715CB3">
      <w:pPr>
        <w:rPr>
          <w:szCs w:val="24"/>
          <w:u w:val="single"/>
        </w:rPr>
      </w:pPr>
      <w:r w:rsidRPr="00BE5ABC">
        <w:rPr>
          <w:szCs w:val="24"/>
          <w:u w:val="single"/>
        </w:rPr>
        <w:t>CLASSIFIED TRAN</w:t>
      </w:r>
      <w:r w:rsidR="00582C65" w:rsidRPr="00BE5ABC">
        <w:rPr>
          <w:szCs w:val="24"/>
          <w:u w:val="single"/>
        </w:rPr>
        <w:t>SFERS:</w:t>
      </w:r>
    </w:p>
    <w:p w:rsidR="00F716DE" w:rsidRPr="00BE5ABC" w:rsidRDefault="00F716DE" w:rsidP="00715CB3">
      <w:pPr>
        <w:rPr>
          <w:szCs w:val="24"/>
        </w:rPr>
      </w:pPr>
      <w:r w:rsidRPr="00BE5ABC">
        <w:rPr>
          <w:szCs w:val="24"/>
        </w:rPr>
        <w:t>Barno, LaKira – Instructional Assistant II to Instructional Assistant I at Heartland – Effective 08/07/2025</w:t>
      </w:r>
    </w:p>
    <w:p w:rsidR="00E75789" w:rsidRPr="00BE5ABC" w:rsidRDefault="00E75789" w:rsidP="00715CB3">
      <w:pPr>
        <w:rPr>
          <w:szCs w:val="24"/>
        </w:rPr>
      </w:pPr>
      <w:r w:rsidRPr="00BE5ABC">
        <w:rPr>
          <w:szCs w:val="24"/>
        </w:rPr>
        <w:t>Bonet, Karissa – Substitute Districtwide to Instructional Assistant I at North Park – Effective 08/01/2025</w:t>
      </w:r>
    </w:p>
    <w:p w:rsidR="00934165" w:rsidRPr="00BE5ABC" w:rsidRDefault="00BE5ABC" w:rsidP="00715CB3">
      <w:pPr>
        <w:rPr>
          <w:szCs w:val="24"/>
        </w:rPr>
      </w:pPr>
      <w:r w:rsidRPr="00BE5ABC">
        <w:rPr>
          <w:szCs w:val="24"/>
        </w:rPr>
        <w:t>Burchard, Krysta – Part-</w:t>
      </w:r>
      <w:r w:rsidR="00934165" w:rsidRPr="00BE5ABC">
        <w:rPr>
          <w:szCs w:val="24"/>
        </w:rPr>
        <w:t xml:space="preserve">time </w:t>
      </w:r>
      <w:r w:rsidRPr="00BE5ABC">
        <w:rPr>
          <w:szCs w:val="24"/>
        </w:rPr>
        <w:t>to Full-</w:t>
      </w:r>
      <w:r w:rsidR="00934165" w:rsidRPr="00BE5ABC">
        <w:rPr>
          <w:szCs w:val="24"/>
        </w:rPr>
        <w:t xml:space="preserve">time Instructional </w:t>
      </w:r>
      <w:r w:rsidRPr="00BE5ABC">
        <w:rPr>
          <w:szCs w:val="24"/>
        </w:rPr>
        <w:t xml:space="preserve">Assistant at Cecilia Valley -- </w:t>
      </w:r>
      <w:r w:rsidR="00934165" w:rsidRPr="00BE5ABC">
        <w:rPr>
          <w:szCs w:val="24"/>
        </w:rPr>
        <w:t>Effective 08/01//2025</w:t>
      </w:r>
    </w:p>
    <w:p w:rsidR="00862B24" w:rsidRPr="00BE5ABC" w:rsidRDefault="00862B24" w:rsidP="00715CB3">
      <w:pPr>
        <w:rPr>
          <w:szCs w:val="24"/>
        </w:rPr>
      </w:pPr>
      <w:r w:rsidRPr="00BE5ABC">
        <w:rPr>
          <w:szCs w:val="24"/>
        </w:rPr>
        <w:t>Collins, Ramona – Cook/Baker at College View to Cook/Baker at Creekside – Effective 08/07/2025</w:t>
      </w:r>
    </w:p>
    <w:p w:rsidR="006D4F17" w:rsidRPr="00BE5ABC" w:rsidRDefault="006D4F17" w:rsidP="00715CB3">
      <w:pPr>
        <w:rPr>
          <w:szCs w:val="24"/>
        </w:rPr>
      </w:pPr>
      <w:r w:rsidRPr="00BE5ABC">
        <w:rPr>
          <w:szCs w:val="24"/>
        </w:rPr>
        <w:t>Compton, Tracy—4.25hr cook/baker to 5hr.cook/baker—Lincoln Trail—Effective 08/07/2025</w:t>
      </w:r>
      <w:r w:rsidRPr="00BE5ABC">
        <w:rPr>
          <w:szCs w:val="24"/>
        </w:rPr>
        <w:tab/>
      </w:r>
    </w:p>
    <w:p w:rsidR="00B12A73" w:rsidRPr="00BE5ABC" w:rsidRDefault="00BE5ABC" w:rsidP="00715CB3">
      <w:pPr>
        <w:rPr>
          <w:szCs w:val="24"/>
        </w:rPr>
      </w:pPr>
      <w:r w:rsidRPr="00BE5ABC">
        <w:rPr>
          <w:szCs w:val="24"/>
        </w:rPr>
        <w:t xml:space="preserve">Crumb, Susan—Substitute Teacher to </w:t>
      </w:r>
      <w:r w:rsidR="00B12A73" w:rsidRPr="00BE5ABC">
        <w:rPr>
          <w:szCs w:val="24"/>
        </w:rPr>
        <w:t>Instructor III—West Hardin—Effective 08/04/2025</w:t>
      </w:r>
    </w:p>
    <w:p w:rsidR="00194BBA" w:rsidRPr="00BE5ABC" w:rsidRDefault="00BE5ABC" w:rsidP="00715CB3">
      <w:pPr>
        <w:rPr>
          <w:szCs w:val="24"/>
        </w:rPr>
      </w:pPr>
      <w:r w:rsidRPr="00BE5ABC">
        <w:rPr>
          <w:szCs w:val="24"/>
        </w:rPr>
        <w:t>Dinsmore, Kathryn – Part-</w:t>
      </w:r>
      <w:r w:rsidR="00194BBA" w:rsidRPr="00BE5ABC">
        <w:rPr>
          <w:szCs w:val="24"/>
        </w:rPr>
        <w:t>time Instructional Monitor/SACC to Substitute Instructional Monitor at North Park – Effective 06/03/2025</w:t>
      </w:r>
    </w:p>
    <w:p w:rsidR="00244CE1" w:rsidRPr="00BE5ABC" w:rsidRDefault="00244CE1" w:rsidP="00715CB3">
      <w:pPr>
        <w:rPr>
          <w:szCs w:val="24"/>
        </w:rPr>
      </w:pPr>
      <w:r w:rsidRPr="00BE5ABC">
        <w:rPr>
          <w:szCs w:val="24"/>
        </w:rPr>
        <w:t>Dunn, Donald—Sub</w:t>
      </w:r>
      <w:r w:rsidR="00BE5ABC" w:rsidRPr="00BE5ABC">
        <w:rPr>
          <w:szCs w:val="24"/>
        </w:rPr>
        <w:t xml:space="preserve">stitute Teacher to </w:t>
      </w:r>
      <w:r w:rsidRPr="00BE5ABC">
        <w:rPr>
          <w:szCs w:val="24"/>
        </w:rPr>
        <w:t>Instructor III—North Middle—Effective 08/07/2025</w:t>
      </w:r>
      <w:r w:rsidRPr="00BE5ABC">
        <w:rPr>
          <w:szCs w:val="24"/>
        </w:rPr>
        <w:tab/>
      </w:r>
    </w:p>
    <w:p w:rsidR="00052795" w:rsidRPr="00BE5ABC" w:rsidRDefault="00052795" w:rsidP="00715CB3">
      <w:pPr>
        <w:rPr>
          <w:szCs w:val="24"/>
        </w:rPr>
      </w:pPr>
      <w:r w:rsidRPr="00BE5ABC">
        <w:rPr>
          <w:szCs w:val="24"/>
        </w:rPr>
        <w:t>Ford, Pat</w:t>
      </w:r>
      <w:r w:rsidR="00BE5ABC" w:rsidRPr="00BE5ABC">
        <w:rPr>
          <w:szCs w:val="24"/>
        </w:rPr>
        <w:t xml:space="preserve">ricia—Instructional Assistant I </w:t>
      </w:r>
      <w:r w:rsidRPr="00BE5ABC">
        <w:rPr>
          <w:szCs w:val="24"/>
        </w:rPr>
        <w:t>to Instructional Assistant II/Preschool—G C Burkhead—Effective 08/04/2025</w:t>
      </w:r>
    </w:p>
    <w:p w:rsidR="00F6760A" w:rsidRPr="00BE5ABC" w:rsidRDefault="00F6760A" w:rsidP="00715CB3">
      <w:pPr>
        <w:rPr>
          <w:szCs w:val="24"/>
        </w:rPr>
      </w:pPr>
      <w:r w:rsidRPr="00BE5ABC">
        <w:rPr>
          <w:szCs w:val="24"/>
        </w:rPr>
        <w:t>Grose,</w:t>
      </w:r>
      <w:r w:rsidR="00BE5ABC" w:rsidRPr="00BE5ABC">
        <w:rPr>
          <w:szCs w:val="24"/>
        </w:rPr>
        <w:t xml:space="preserve"> Zachery—Districtwide Custodian </w:t>
      </w:r>
      <w:r w:rsidRPr="00BE5ABC">
        <w:rPr>
          <w:szCs w:val="24"/>
        </w:rPr>
        <w:t>to Substitute Custodian—Effective 08/04/2025</w:t>
      </w:r>
      <w:r w:rsidRPr="00BE5ABC">
        <w:rPr>
          <w:szCs w:val="24"/>
        </w:rPr>
        <w:tab/>
      </w:r>
    </w:p>
    <w:p w:rsidR="003808F7" w:rsidRPr="00BE5ABC" w:rsidRDefault="003808F7" w:rsidP="00715CB3">
      <w:pPr>
        <w:rPr>
          <w:szCs w:val="24"/>
        </w:rPr>
      </w:pPr>
      <w:r w:rsidRPr="00BE5ABC">
        <w:rPr>
          <w:szCs w:val="24"/>
        </w:rPr>
        <w:t>Hagan, Jennifer – Cook/Baker to Instructional Assistant II at Creekside – Effective 07/21/2025</w:t>
      </w:r>
    </w:p>
    <w:p w:rsidR="0009740E" w:rsidRPr="00BE5ABC" w:rsidRDefault="00BE5ABC" w:rsidP="00715CB3">
      <w:pPr>
        <w:rPr>
          <w:szCs w:val="24"/>
        </w:rPr>
      </w:pPr>
      <w:r w:rsidRPr="00BE5ABC">
        <w:rPr>
          <w:szCs w:val="24"/>
        </w:rPr>
        <w:t>Haller, Ariel – Part-</w:t>
      </w:r>
      <w:r w:rsidR="005C56FA" w:rsidRPr="00BE5ABC">
        <w:rPr>
          <w:szCs w:val="24"/>
        </w:rPr>
        <w:t>tim</w:t>
      </w:r>
      <w:r w:rsidRPr="00BE5ABC">
        <w:rPr>
          <w:szCs w:val="24"/>
        </w:rPr>
        <w:t>e to Full-</w:t>
      </w:r>
      <w:r w:rsidR="005C56FA" w:rsidRPr="00BE5ABC">
        <w:rPr>
          <w:szCs w:val="24"/>
        </w:rPr>
        <w:t>time Instructional Monitor at North Park ELA – Effective 08/01/2025</w:t>
      </w:r>
    </w:p>
    <w:p w:rsidR="00790F7F" w:rsidRPr="00BE5ABC" w:rsidRDefault="00BE5ABC" w:rsidP="00715CB3">
      <w:pPr>
        <w:rPr>
          <w:szCs w:val="24"/>
        </w:rPr>
      </w:pPr>
      <w:r w:rsidRPr="00BE5ABC">
        <w:rPr>
          <w:szCs w:val="24"/>
        </w:rPr>
        <w:t>Hardin, Brenda—Part-</w:t>
      </w:r>
      <w:r w:rsidR="00790F7F" w:rsidRPr="00BE5ABC">
        <w:rPr>
          <w:szCs w:val="24"/>
        </w:rPr>
        <w:t xml:space="preserve">Time </w:t>
      </w:r>
      <w:r w:rsidRPr="00BE5ABC">
        <w:rPr>
          <w:szCs w:val="24"/>
        </w:rPr>
        <w:t xml:space="preserve">SACC—Rineyville to </w:t>
      </w:r>
      <w:r w:rsidR="00790F7F" w:rsidRPr="00BE5ABC">
        <w:rPr>
          <w:szCs w:val="24"/>
        </w:rPr>
        <w:t>Part Time SACC—New Highland—Effective 07/01/2025</w:t>
      </w:r>
    </w:p>
    <w:p w:rsidR="00B329C2" w:rsidRPr="00BE5ABC" w:rsidRDefault="00B329C2" w:rsidP="00715CB3">
      <w:pPr>
        <w:rPr>
          <w:szCs w:val="24"/>
        </w:rPr>
      </w:pPr>
      <w:r w:rsidRPr="00BE5ABC">
        <w:rPr>
          <w:szCs w:val="24"/>
        </w:rPr>
        <w:t>Haynes, Sarah—Instr</w:t>
      </w:r>
      <w:r w:rsidR="00BE5ABC" w:rsidRPr="00BE5ABC">
        <w:rPr>
          <w:szCs w:val="24"/>
        </w:rPr>
        <w:t xml:space="preserve">uctional Assistant I—Rineyville to </w:t>
      </w:r>
      <w:r w:rsidRPr="00BE5ABC">
        <w:rPr>
          <w:szCs w:val="24"/>
        </w:rPr>
        <w:t>Project Clerk—College View Office of Exceptional Child—Effective 08/25/2025</w:t>
      </w:r>
      <w:r w:rsidRPr="00BE5ABC">
        <w:rPr>
          <w:szCs w:val="24"/>
        </w:rPr>
        <w:tab/>
      </w:r>
    </w:p>
    <w:p w:rsidR="00754A1D" w:rsidRPr="00BE5ABC" w:rsidRDefault="00C71651" w:rsidP="00715CB3">
      <w:pPr>
        <w:rPr>
          <w:szCs w:val="24"/>
        </w:rPr>
      </w:pPr>
      <w:r w:rsidRPr="00BE5ABC">
        <w:rPr>
          <w:szCs w:val="24"/>
        </w:rPr>
        <w:t>Kim, Betty—Instructional Assistant I at Lincoln Trail to Instructor III—Woodland—Effective—08/01/2025</w:t>
      </w:r>
    </w:p>
    <w:p w:rsidR="00C71651" w:rsidRPr="00BE5ABC" w:rsidRDefault="00BE5ABC" w:rsidP="00715CB3">
      <w:pPr>
        <w:rPr>
          <w:szCs w:val="24"/>
        </w:rPr>
      </w:pPr>
      <w:r w:rsidRPr="00BE5ABC">
        <w:rPr>
          <w:szCs w:val="24"/>
        </w:rPr>
        <w:t>Madera, Cindy – Part-</w:t>
      </w:r>
      <w:r w:rsidR="00754A1D" w:rsidRPr="00BE5ABC">
        <w:rPr>
          <w:szCs w:val="24"/>
        </w:rPr>
        <w:t xml:space="preserve">time </w:t>
      </w:r>
      <w:r w:rsidRPr="00BE5ABC">
        <w:rPr>
          <w:szCs w:val="24"/>
        </w:rPr>
        <w:t>to Full-</w:t>
      </w:r>
      <w:r w:rsidR="00754A1D" w:rsidRPr="00BE5ABC">
        <w:rPr>
          <w:szCs w:val="24"/>
        </w:rPr>
        <w:t>time Instructional Assistant/ESL – Districtwide – Effective 08/05/2025</w:t>
      </w:r>
    </w:p>
    <w:p w:rsidR="00985850" w:rsidRPr="00BE5ABC" w:rsidRDefault="00985850" w:rsidP="00715CB3">
      <w:pPr>
        <w:rPr>
          <w:szCs w:val="24"/>
        </w:rPr>
      </w:pPr>
      <w:r w:rsidRPr="00BE5ABC">
        <w:rPr>
          <w:szCs w:val="24"/>
        </w:rPr>
        <w:t>McGe</w:t>
      </w:r>
      <w:r w:rsidR="00BE5ABC" w:rsidRPr="00BE5ABC">
        <w:rPr>
          <w:szCs w:val="24"/>
        </w:rPr>
        <w:t xml:space="preserve">e, Kenneth—Custodian—Rineyville to </w:t>
      </w:r>
      <w:r w:rsidRPr="00BE5ABC">
        <w:rPr>
          <w:szCs w:val="24"/>
        </w:rPr>
        <w:t>Districtwide Custodian----Effective 07/18/2025</w:t>
      </w:r>
    </w:p>
    <w:p w:rsidR="000D5A95" w:rsidRPr="00BE5ABC" w:rsidRDefault="00BE5ABC" w:rsidP="00715CB3">
      <w:pPr>
        <w:rPr>
          <w:szCs w:val="24"/>
        </w:rPr>
      </w:pPr>
      <w:r w:rsidRPr="00BE5ABC">
        <w:rPr>
          <w:szCs w:val="24"/>
        </w:rPr>
        <w:t>Nielsen, Maria – Part-</w:t>
      </w:r>
      <w:r w:rsidR="000D5A95" w:rsidRPr="00BE5ABC">
        <w:rPr>
          <w:szCs w:val="24"/>
        </w:rPr>
        <w:t>time Instructional Monitor/SACC at Vine Grove to Part time Instructional Monitor/SACC at Heartland – Effective 08/01/2025</w:t>
      </w:r>
    </w:p>
    <w:p w:rsidR="008A2045" w:rsidRPr="00BE5ABC" w:rsidRDefault="00BE5ABC" w:rsidP="00715CB3">
      <w:pPr>
        <w:rPr>
          <w:szCs w:val="24"/>
        </w:rPr>
      </w:pPr>
      <w:r w:rsidRPr="00BE5ABC">
        <w:rPr>
          <w:szCs w:val="24"/>
        </w:rPr>
        <w:t xml:space="preserve">Norris, Allyson—Substitute to </w:t>
      </w:r>
      <w:r w:rsidR="008A2045" w:rsidRPr="00BE5ABC">
        <w:rPr>
          <w:szCs w:val="24"/>
        </w:rPr>
        <w:t>Instructional Assistant II—Bluegrass—Effective 08/07/2025</w:t>
      </w:r>
      <w:r w:rsidR="008A2045" w:rsidRPr="00BE5ABC">
        <w:rPr>
          <w:szCs w:val="24"/>
        </w:rPr>
        <w:tab/>
      </w:r>
    </w:p>
    <w:p w:rsidR="00EF7939" w:rsidRPr="00BE5ABC" w:rsidRDefault="00167FA2" w:rsidP="00715CB3">
      <w:pPr>
        <w:rPr>
          <w:szCs w:val="24"/>
        </w:rPr>
      </w:pPr>
      <w:r w:rsidRPr="00BE5ABC">
        <w:rPr>
          <w:szCs w:val="24"/>
        </w:rPr>
        <w:t>Ringle, Nicholas – Custodian at Central Hardin to Custodian at Performing Arts Center – Effective 07/17/2025</w:t>
      </w:r>
    </w:p>
    <w:p w:rsidR="00B12A73" w:rsidRPr="00BE5ABC" w:rsidRDefault="00B12A73" w:rsidP="00715CB3">
      <w:pPr>
        <w:rPr>
          <w:szCs w:val="24"/>
        </w:rPr>
      </w:pPr>
      <w:r w:rsidRPr="00BE5ABC">
        <w:rPr>
          <w:szCs w:val="24"/>
        </w:rPr>
        <w:t>R</w:t>
      </w:r>
      <w:r w:rsidR="00BE5ABC" w:rsidRPr="00BE5ABC">
        <w:rPr>
          <w:szCs w:val="24"/>
        </w:rPr>
        <w:t xml:space="preserve">oldan, Norma—Substitute Teacher </w:t>
      </w:r>
      <w:r w:rsidRPr="00BE5ABC">
        <w:rPr>
          <w:szCs w:val="24"/>
        </w:rPr>
        <w:t>to Instructor III—College View Campus—Effective 08/04/2025</w:t>
      </w:r>
    </w:p>
    <w:p w:rsidR="00C16F89" w:rsidRPr="00BE5ABC" w:rsidRDefault="00C16F89" w:rsidP="00715CB3">
      <w:pPr>
        <w:rPr>
          <w:szCs w:val="24"/>
        </w:rPr>
      </w:pPr>
      <w:r w:rsidRPr="00BE5ABC">
        <w:rPr>
          <w:szCs w:val="24"/>
        </w:rPr>
        <w:t xml:space="preserve">Sparkman, Jenny (Hyo) – Instructional Assistant II to Instructional Assistant I at North Park -- </w:t>
      </w:r>
      <w:r w:rsidRPr="00BE5ABC">
        <w:rPr>
          <w:szCs w:val="24"/>
        </w:rPr>
        <w:br/>
        <w:t>Effective 08/05/2025</w:t>
      </w:r>
    </w:p>
    <w:p w:rsidR="00B12A73" w:rsidRPr="00BE5ABC" w:rsidRDefault="00BE5ABC" w:rsidP="00715CB3">
      <w:pPr>
        <w:rPr>
          <w:szCs w:val="24"/>
        </w:rPr>
      </w:pPr>
      <w:r w:rsidRPr="00BE5ABC">
        <w:rPr>
          <w:szCs w:val="24"/>
        </w:rPr>
        <w:t>Suiter, Debra – Part-</w:t>
      </w:r>
      <w:r w:rsidR="00FD2652" w:rsidRPr="00BE5ABC">
        <w:rPr>
          <w:szCs w:val="24"/>
        </w:rPr>
        <w:t>time Instructional Monitor to Substitute Instructional Monitor at Heartland – Effective 08/01/2025</w:t>
      </w:r>
      <w:r w:rsidR="00B12A73" w:rsidRPr="00BE5ABC">
        <w:rPr>
          <w:szCs w:val="24"/>
        </w:rPr>
        <w:tab/>
      </w:r>
    </w:p>
    <w:p w:rsidR="00FD2652" w:rsidRPr="00BE5ABC" w:rsidRDefault="00FD2652" w:rsidP="00715CB3">
      <w:pPr>
        <w:rPr>
          <w:szCs w:val="24"/>
        </w:rPr>
      </w:pPr>
    </w:p>
    <w:p w:rsidR="00A4448D" w:rsidRPr="00BE5ABC" w:rsidRDefault="00A174E0" w:rsidP="00DB4B92">
      <w:pPr>
        <w:pStyle w:val="Heading2"/>
        <w:rPr>
          <w:b w:val="0"/>
          <w:sz w:val="24"/>
          <w:szCs w:val="24"/>
        </w:rPr>
      </w:pPr>
      <w:r w:rsidRPr="00BE5ABC">
        <w:rPr>
          <w:b w:val="0"/>
          <w:sz w:val="24"/>
          <w:szCs w:val="24"/>
        </w:rPr>
        <w:lastRenderedPageBreak/>
        <w:t>CLASSIFIED RESIGNATIONS</w:t>
      </w:r>
      <w:r w:rsidR="005A000A" w:rsidRPr="00BE5ABC">
        <w:rPr>
          <w:b w:val="0"/>
          <w:sz w:val="24"/>
          <w:szCs w:val="24"/>
        </w:rPr>
        <w:t>:</w:t>
      </w:r>
      <w:r w:rsidRPr="00BE5ABC">
        <w:rPr>
          <w:b w:val="0"/>
          <w:sz w:val="24"/>
          <w:szCs w:val="24"/>
        </w:rPr>
        <w:t xml:space="preserve"> </w:t>
      </w:r>
    </w:p>
    <w:p w:rsidR="00EF7939" w:rsidRPr="00BE5ABC" w:rsidRDefault="00E67748" w:rsidP="00EF7939">
      <w:pPr>
        <w:rPr>
          <w:szCs w:val="24"/>
        </w:rPr>
      </w:pPr>
      <w:r w:rsidRPr="00BE5ABC">
        <w:rPr>
          <w:szCs w:val="24"/>
        </w:rPr>
        <w:t>Archuleta, Teresa—Instructional Assistant I—Meadow View—Effective 07/15/2025</w:t>
      </w:r>
    </w:p>
    <w:p w:rsidR="00B817E1" w:rsidRPr="00BE5ABC" w:rsidRDefault="00B817E1" w:rsidP="00EF7939">
      <w:pPr>
        <w:rPr>
          <w:szCs w:val="24"/>
        </w:rPr>
      </w:pPr>
      <w:r w:rsidRPr="00BE5ABC">
        <w:rPr>
          <w:szCs w:val="24"/>
        </w:rPr>
        <w:t xml:space="preserve">Bailey, Lois— </w:t>
      </w:r>
      <w:r w:rsidR="00BE5ABC" w:rsidRPr="00BE5ABC">
        <w:rPr>
          <w:szCs w:val="24"/>
        </w:rPr>
        <w:t>Part-</w:t>
      </w:r>
      <w:r w:rsidRPr="00BE5ABC">
        <w:rPr>
          <w:szCs w:val="24"/>
        </w:rPr>
        <w:t>Time Bus Monitor—Transportation—Effective 08/07/2025</w:t>
      </w:r>
      <w:r w:rsidRPr="00BE5ABC">
        <w:rPr>
          <w:szCs w:val="24"/>
        </w:rPr>
        <w:tab/>
      </w:r>
    </w:p>
    <w:p w:rsidR="005E7FFC" w:rsidRPr="00BE5ABC" w:rsidRDefault="00BE1F7F" w:rsidP="00EF7939">
      <w:pPr>
        <w:rPr>
          <w:szCs w:val="24"/>
        </w:rPr>
      </w:pPr>
      <w:r w:rsidRPr="00BE5ABC">
        <w:rPr>
          <w:szCs w:val="24"/>
        </w:rPr>
        <w:t xml:space="preserve">Caudill, McKenzie—Instructional </w:t>
      </w:r>
      <w:r w:rsidR="00577FDB" w:rsidRPr="00BE5ABC">
        <w:rPr>
          <w:szCs w:val="24"/>
        </w:rPr>
        <w:t>Assistant</w:t>
      </w:r>
      <w:r w:rsidRPr="00BE5ABC">
        <w:rPr>
          <w:szCs w:val="24"/>
        </w:rPr>
        <w:t xml:space="preserve"> II—Rineyville—Effective 07/15/2025</w:t>
      </w:r>
    </w:p>
    <w:p w:rsidR="005E7FFC" w:rsidRPr="00BE5ABC" w:rsidRDefault="005E7FFC" w:rsidP="00EF7939">
      <w:pPr>
        <w:rPr>
          <w:szCs w:val="24"/>
        </w:rPr>
      </w:pPr>
      <w:r w:rsidRPr="00BE5ABC">
        <w:rPr>
          <w:szCs w:val="24"/>
        </w:rPr>
        <w:t>Childress, Julia—5hr Cook/Baker—Lincoln Trail—Effective 06/13/2025</w:t>
      </w:r>
    </w:p>
    <w:p w:rsidR="00C474A9" w:rsidRPr="00BE5ABC" w:rsidRDefault="00C474A9" w:rsidP="00EF7939">
      <w:pPr>
        <w:rPr>
          <w:szCs w:val="24"/>
        </w:rPr>
      </w:pPr>
      <w:r w:rsidRPr="00BE5ABC">
        <w:rPr>
          <w:szCs w:val="24"/>
        </w:rPr>
        <w:t>Clayton, Kathryn—Instructional Assistant II—New Highland—Effective 07/23/2025</w:t>
      </w:r>
    </w:p>
    <w:p w:rsidR="0040181E" w:rsidRPr="00BE5ABC" w:rsidRDefault="0040181E" w:rsidP="00EF7939">
      <w:pPr>
        <w:rPr>
          <w:szCs w:val="24"/>
        </w:rPr>
      </w:pPr>
      <w:r w:rsidRPr="00BE5ABC">
        <w:rPr>
          <w:szCs w:val="24"/>
        </w:rPr>
        <w:t>Collins, Ramona – Cook/Baker – Creekside – Effective 08/13/2025</w:t>
      </w:r>
    </w:p>
    <w:p w:rsidR="000D46FC" w:rsidRPr="00BE5ABC" w:rsidRDefault="00015BDA" w:rsidP="00EF7939">
      <w:pPr>
        <w:rPr>
          <w:szCs w:val="24"/>
        </w:rPr>
      </w:pPr>
      <w:r w:rsidRPr="00BE5ABC">
        <w:rPr>
          <w:szCs w:val="24"/>
        </w:rPr>
        <w:t>Deom, Gerald—Bus Monitor—Transportation—Effective—07/28/2025</w:t>
      </w:r>
    </w:p>
    <w:p w:rsidR="007A472F" w:rsidRPr="00BE5ABC" w:rsidRDefault="007A472F" w:rsidP="00EF7939">
      <w:pPr>
        <w:rPr>
          <w:szCs w:val="24"/>
        </w:rPr>
      </w:pPr>
      <w:r w:rsidRPr="00BE5ABC">
        <w:rPr>
          <w:szCs w:val="24"/>
        </w:rPr>
        <w:t>Edwards, Wanda—Substitute SACC—New Highland—Effective 08/04/2025</w:t>
      </w:r>
    </w:p>
    <w:p w:rsidR="00015BDA" w:rsidRPr="00BE5ABC" w:rsidRDefault="000D46FC" w:rsidP="00EF7939">
      <w:pPr>
        <w:rPr>
          <w:szCs w:val="24"/>
        </w:rPr>
      </w:pPr>
      <w:r w:rsidRPr="00BE5ABC">
        <w:rPr>
          <w:szCs w:val="24"/>
        </w:rPr>
        <w:t>Fassett, Tiffany – Instructional Assistant II/Preschool – North Park – Effective 07/2025</w:t>
      </w:r>
      <w:r w:rsidR="00015BDA" w:rsidRPr="00BE5ABC">
        <w:rPr>
          <w:szCs w:val="24"/>
        </w:rPr>
        <w:tab/>
      </w:r>
    </w:p>
    <w:p w:rsidR="004E4AC5" w:rsidRPr="00BE5ABC" w:rsidRDefault="004E4AC5" w:rsidP="00EF7939">
      <w:pPr>
        <w:rPr>
          <w:szCs w:val="24"/>
        </w:rPr>
      </w:pPr>
      <w:r w:rsidRPr="00BE5ABC">
        <w:rPr>
          <w:szCs w:val="24"/>
        </w:rPr>
        <w:t>Foster, Lauren—FRYSC—West Hardin—Effective 09/12/2025</w:t>
      </w:r>
    </w:p>
    <w:p w:rsidR="00EF4F2A" w:rsidRPr="00BE5ABC" w:rsidRDefault="00EF4F2A" w:rsidP="00EF7939">
      <w:pPr>
        <w:rPr>
          <w:szCs w:val="24"/>
        </w:rPr>
      </w:pPr>
      <w:r w:rsidRPr="00BE5ABC">
        <w:rPr>
          <w:szCs w:val="24"/>
        </w:rPr>
        <w:t>Kail, Elizabeth – Instructional Assistant I – North Middle – Effective 08/31/2025</w:t>
      </w:r>
    </w:p>
    <w:p w:rsidR="00577FDB" w:rsidRPr="00BE5ABC" w:rsidRDefault="00577FDB" w:rsidP="00EF7939">
      <w:pPr>
        <w:rPr>
          <w:szCs w:val="24"/>
        </w:rPr>
      </w:pPr>
      <w:r w:rsidRPr="00BE5ABC">
        <w:rPr>
          <w:szCs w:val="24"/>
        </w:rPr>
        <w:t>Leasor, Morgan—Instructional Assistant I—New Highland—Effective 07/25/2025</w:t>
      </w:r>
      <w:r w:rsidRPr="00BE5ABC">
        <w:rPr>
          <w:szCs w:val="24"/>
        </w:rPr>
        <w:tab/>
      </w:r>
    </w:p>
    <w:p w:rsidR="00FF4F55" w:rsidRPr="00BE5ABC" w:rsidRDefault="00FF4F55" w:rsidP="00EF7939">
      <w:pPr>
        <w:rPr>
          <w:szCs w:val="24"/>
        </w:rPr>
      </w:pPr>
      <w:r w:rsidRPr="00BE5ABC">
        <w:rPr>
          <w:szCs w:val="24"/>
        </w:rPr>
        <w:t>Lewis, Jessica—Instructional Assistant—Lakewood—Effective—07/11/2025</w:t>
      </w:r>
    </w:p>
    <w:p w:rsidR="00A16381" w:rsidRPr="00BE5ABC" w:rsidRDefault="00A16381" w:rsidP="00EF7939">
      <w:pPr>
        <w:rPr>
          <w:szCs w:val="24"/>
        </w:rPr>
      </w:pPr>
      <w:r w:rsidRPr="00BE5ABC">
        <w:rPr>
          <w:szCs w:val="24"/>
        </w:rPr>
        <w:t>Logsdon, Brittany—Instructional Assistant II—Bluegrass—Effective 08/01/2025</w:t>
      </w:r>
    </w:p>
    <w:p w:rsidR="009B7413" w:rsidRPr="00BE5ABC" w:rsidRDefault="009B7413" w:rsidP="00EF7939">
      <w:pPr>
        <w:rPr>
          <w:szCs w:val="24"/>
        </w:rPr>
      </w:pPr>
      <w:r w:rsidRPr="00BE5ABC">
        <w:rPr>
          <w:szCs w:val="24"/>
        </w:rPr>
        <w:t>Luce, Rebekah – Part time Instructional Assistant – North Park – Effective 08/02/2025</w:t>
      </w:r>
    </w:p>
    <w:p w:rsidR="00A91D04" w:rsidRPr="00BE5ABC" w:rsidRDefault="00E67748" w:rsidP="005D33BB">
      <w:pPr>
        <w:rPr>
          <w:szCs w:val="24"/>
        </w:rPr>
      </w:pPr>
      <w:r w:rsidRPr="00BE5ABC">
        <w:rPr>
          <w:szCs w:val="24"/>
        </w:rPr>
        <w:t>Miller, Patricia—Registrar—West Hardin—Effective 07/13/2025</w:t>
      </w:r>
    </w:p>
    <w:p w:rsidR="00752AF7" w:rsidRPr="00BE5ABC" w:rsidRDefault="00752AF7" w:rsidP="005D33BB">
      <w:pPr>
        <w:rPr>
          <w:szCs w:val="24"/>
        </w:rPr>
      </w:pPr>
      <w:r w:rsidRPr="00BE5ABC">
        <w:rPr>
          <w:szCs w:val="24"/>
        </w:rPr>
        <w:t>Parker, Kristi – Registrar – Woodland – Effective 07/31/2025</w:t>
      </w:r>
    </w:p>
    <w:p w:rsidR="008C041E" w:rsidRPr="00BE5ABC" w:rsidRDefault="008C041E" w:rsidP="005D33BB">
      <w:pPr>
        <w:rPr>
          <w:szCs w:val="24"/>
        </w:rPr>
      </w:pPr>
      <w:r w:rsidRPr="00BE5ABC">
        <w:rPr>
          <w:szCs w:val="24"/>
        </w:rPr>
        <w:t>Perez, Kyarelys—Instructional Assistant II—G C Burkhead—Effective 08/04/2025</w:t>
      </w:r>
    </w:p>
    <w:p w:rsidR="00EB5D18" w:rsidRPr="00BE5ABC" w:rsidRDefault="00EB5D18" w:rsidP="005D33BB">
      <w:pPr>
        <w:rPr>
          <w:szCs w:val="24"/>
        </w:rPr>
      </w:pPr>
      <w:r w:rsidRPr="00BE5ABC">
        <w:rPr>
          <w:szCs w:val="24"/>
        </w:rPr>
        <w:t>Washington, Michael—Bus Monitor—Effective 0</w:t>
      </w:r>
      <w:r w:rsidR="00BE5ABC" w:rsidRPr="00BE5ABC">
        <w:rPr>
          <w:szCs w:val="24"/>
        </w:rPr>
        <w:t>8/07/2025</w:t>
      </w:r>
    </w:p>
    <w:p w:rsidR="006724F4" w:rsidRPr="00BE5ABC" w:rsidRDefault="00A91D04" w:rsidP="005D33BB">
      <w:pPr>
        <w:rPr>
          <w:szCs w:val="24"/>
        </w:rPr>
      </w:pPr>
      <w:r w:rsidRPr="00BE5ABC">
        <w:rPr>
          <w:szCs w:val="24"/>
        </w:rPr>
        <w:t>Watts, Christopher—Bus Driver—Effective 07/18/2025</w:t>
      </w:r>
    </w:p>
    <w:p w:rsidR="00875027" w:rsidRPr="00BE5ABC" w:rsidRDefault="00875027" w:rsidP="005D33BB">
      <w:pPr>
        <w:rPr>
          <w:szCs w:val="24"/>
        </w:rPr>
      </w:pPr>
      <w:r w:rsidRPr="00BE5ABC">
        <w:rPr>
          <w:szCs w:val="24"/>
        </w:rPr>
        <w:t>West, Martha—Instructional Assistant I—G C Burkhead—Effective 08/05/2025</w:t>
      </w:r>
    </w:p>
    <w:p w:rsidR="003808F7" w:rsidRPr="00BE5ABC" w:rsidRDefault="006724F4" w:rsidP="005D33BB">
      <w:pPr>
        <w:rPr>
          <w:szCs w:val="24"/>
        </w:rPr>
      </w:pPr>
      <w:r w:rsidRPr="00BE5ABC">
        <w:rPr>
          <w:szCs w:val="24"/>
        </w:rPr>
        <w:t>White, Kristen—Instructional Assistant II—G C Burkhead—Effective 07/17/2025</w:t>
      </w:r>
    </w:p>
    <w:p w:rsidR="00A07D9F" w:rsidRPr="00BE5ABC" w:rsidRDefault="00A07D9F" w:rsidP="005D33BB">
      <w:pPr>
        <w:rPr>
          <w:szCs w:val="24"/>
        </w:rPr>
      </w:pPr>
      <w:r w:rsidRPr="00BE5ABC">
        <w:rPr>
          <w:szCs w:val="24"/>
        </w:rPr>
        <w:t>Williams, Toni—Cook/Baker—Rineyville—Effective 07/23/2025</w:t>
      </w:r>
    </w:p>
    <w:p w:rsidR="00A07D9F" w:rsidRPr="00BE5ABC" w:rsidRDefault="00A07D9F" w:rsidP="005D33BB">
      <w:pPr>
        <w:rPr>
          <w:szCs w:val="24"/>
        </w:rPr>
      </w:pPr>
      <w:r w:rsidRPr="00BE5ABC">
        <w:rPr>
          <w:szCs w:val="24"/>
        </w:rPr>
        <w:t>Witkovskie, Heavenly – Instructional Assistant II/Preschool -- North Park – Effective 08/05/2025</w:t>
      </w:r>
    </w:p>
    <w:p w:rsidR="00A07D9F" w:rsidRPr="00BE5ABC" w:rsidRDefault="00A07D9F" w:rsidP="005D33BB">
      <w:pPr>
        <w:rPr>
          <w:szCs w:val="24"/>
        </w:rPr>
      </w:pPr>
    </w:p>
    <w:p w:rsidR="00F910C4" w:rsidRPr="00BE5ABC" w:rsidRDefault="00F910C4" w:rsidP="005D33BB">
      <w:pPr>
        <w:rPr>
          <w:szCs w:val="24"/>
          <w:u w:val="single"/>
        </w:rPr>
      </w:pPr>
      <w:r w:rsidRPr="00BE5ABC">
        <w:rPr>
          <w:szCs w:val="24"/>
          <w:u w:val="single"/>
        </w:rPr>
        <w:t>CLASSIFIED RETIREMENT</w:t>
      </w:r>
    </w:p>
    <w:p w:rsidR="003B203F" w:rsidRPr="00BE5ABC" w:rsidRDefault="003B203F" w:rsidP="005D33BB">
      <w:pPr>
        <w:rPr>
          <w:szCs w:val="24"/>
        </w:rPr>
      </w:pPr>
      <w:r w:rsidRPr="00BE5ABC">
        <w:rPr>
          <w:szCs w:val="24"/>
        </w:rPr>
        <w:t>Carver, Steven—Maintenance Technician III—Building and Grounds—Effective 06/01/2025</w:t>
      </w:r>
    </w:p>
    <w:p w:rsidR="005948D5" w:rsidRPr="00BE5ABC" w:rsidRDefault="005948D5" w:rsidP="005D33BB">
      <w:pPr>
        <w:rPr>
          <w:szCs w:val="24"/>
        </w:rPr>
      </w:pPr>
      <w:r w:rsidRPr="00BE5ABC">
        <w:rPr>
          <w:szCs w:val="24"/>
        </w:rPr>
        <w:t>Peoples, Alisha—Clerk—College View Campus—Effective 08/01/2025</w:t>
      </w:r>
    </w:p>
    <w:p w:rsidR="00EF7939" w:rsidRPr="00BE5ABC" w:rsidRDefault="00EF7939" w:rsidP="005D33BB">
      <w:pPr>
        <w:rPr>
          <w:szCs w:val="24"/>
        </w:rPr>
      </w:pPr>
      <w:r w:rsidRPr="00BE5ABC">
        <w:rPr>
          <w:szCs w:val="24"/>
        </w:rPr>
        <w:t>Ponder, Tracy – Instructional Assistant I – Heartland – Effective 08/01/2025</w:t>
      </w:r>
    </w:p>
    <w:p w:rsidR="00021238" w:rsidRPr="00BE5ABC" w:rsidRDefault="00021238" w:rsidP="005D33BB">
      <w:pPr>
        <w:rPr>
          <w:szCs w:val="24"/>
        </w:rPr>
      </w:pPr>
      <w:r w:rsidRPr="00BE5ABC">
        <w:rPr>
          <w:szCs w:val="24"/>
        </w:rPr>
        <w:t>Riggs, Stephen—Bus Driver—Transportation—Effective 08/01/2025</w:t>
      </w:r>
    </w:p>
    <w:p w:rsidR="008F2F36" w:rsidRPr="00BE5ABC" w:rsidRDefault="008F2F36" w:rsidP="00085D64">
      <w:pPr>
        <w:rPr>
          <w:b/>
          <w:szCs w:val="24"/>
          <w:u w:val="single"/>
        </w:rPr>
      </w:pPr>
    </w:p>
    <w:p w:rsidR="008F2F36" w:rsidRPr="00BE5ABC" w:rsidRDefault="008F2F36" w:rsidP="00085D64">
      <w:pPr>
        <w:rPr>
          <w:b/>
          <w:szCs w:val="24"/>
          <w:u w:val="single"/>
        </w:rPr>
      </w:pPr>
      <w:r w:rsidRPr="00BE5ABC">
        <w:rPr>
          <w:szCs w:val="24"/>
          <w:u w:val="single"/>
        </w:rPr>
        <w:t>CLASSIFED REHIRE FROM NONRENEW</w:t>
      </w:r>
      <w:r w:rsidRPr="00BE5ABC">
        <w:rPr>
          <w:b/>
          <w:szCs w:val="24"/>
          <w:u w:val="single"/>
        </w:rPr>
        <w:t>:</w:t>
      </w:r>
    </w:p>
    <w:p w:rsidR="00223598" w:rsidRPr="00BE5ABC" w:rsidRDefault="00223598" w:rsidP="00085D64">
      <w:pPr>
        <w:rPr>
          <w:szCs w:val="24"/>
        </w:rPr>
      </w:pPr>
      <w:r w:rsidRPr="00BE5ABC">
        <w:rPr>
          <w:szCs w:val="24"/>
        </w:rPr>
        <w:t>Bohannon, Gary—Substitute Instructor III—Adult Ed—Effective 08/14/2025</w:t>
      </w:r>
    </w:p>
    <w:p w:rsidR="00843905" w:rsidRPr="00BE5ABC" w:rsidRDefault="002B0366" w:rsidP="00085D64">
      <w:pPr>
        <w:rPr>
          <w:szCs w:val="24"/>
        </w:rPr>
      </w:pPr>
      <w:r w:rsidRPr="00BE5ABC">
        <w:rPr>
          <w:szCs w:val="24"/>
        </w:rPr>
        <w:t>Coleman, Allison—Instructor III- North Park—Effective 07/18/2025</w:t>
      </w:r>
    </w:p>
    <w:p w:rsidR="002B0366" w:rsidRPr="00BE5ABC" w:rsidRDefault="00843905" w:rsidP="00085D64">
      <w:pPr>
        <w:rPr>
          <w:szCs w:val="24"/>
        </w:rPr>
      </w:pPr>
      <w:r w:rsidRPr="00BE5ABC">
        <w:rPr>
          <w:szCs w:val="24"/>
        </w:rPr>
        <w:t>Crudup, Shelma – Instructional Assistant II – Central Hardin – Effective 08/01/2025</w:t>
      </w:r>
      <w:r w:rsidR="002B0366" w:rsidRPr="00BE5ABC">
        <w:rPr>
          <w:szCs w:val="24"/>
        </w:rPr>
        <w:tab/>
      </w:r>
    </w:p>
    <w:p w:rsidR="002B0366" w:rsidRPr="00BE5ABC" w:rsidRDefault="002B0366" w:rsidP="00085D64">
      <w:pPr>
        <w:rPr>
          <w:szCs w:val="24"/>
        </w:rPr>
      </w:pPr>
      <w:r w:rsidRPr="00BE5ABC">
        <w:rPr>
          <w:szCs w:val="24"/>
        </w:rPr>
        <w:t>Hawkes, Haidyn—Instructor III</w:t>
      </w:r>
      <w:r w:rsidR="006542D0" w:rsidRPr="00BE5ABC">
        <w:rPr>
          <w:szCs w:val="24"/>
        </w:rPr>
        <w:t>—Rineyville—Effective 07/18/2025</w:t>
      </w:r>
    </w:p>
    <w:p w:rsidR="00223598" w:rsidRPr="00BE5ABC" w:rsidRDefault="00223598" w:rsidP="00085D64">
      <w:pPr>
        <w:rPr>
          <w:szCs w:val="24"/>
        </w:rPr>
      </w:pPr>
      <w:r w:rsidRPr="00BE5ABC">
        <w:rPr>
          <w:szCs w:val="24"/>
        </w:rPr>
        <w:t>Hicks, Chante—Substitute Instructor III—Adult Ed—Effective 08/14/2025</w:t>
      </w:r>
    </w:p>
    <w:p w:rsidR="008232E2" w:rsidRPr="00BE5ABC" w:rsidRDefault="008232E2" w:rsidP="00085D64">
      <w:pPr>
        <w:rPr>
          <w:szCs w:val="24"/>
        </w:rPr>
      </w:pPr>
      <w:r w:rsidRPr="00BE5ABC">
        <w:rPr>
          <w:szCs w:val="24"/>
        </w:rPr>
        <w:t>Jadick, Richard—Instructor III—North Hardin—Effective 07/24/2025</w:t>
      </w:r>
    </w:p>
    <w:p w:rsidR="00541CB8" w:rsidRPr="00BE5ABC" w:rsidRDefault="00541CB8" w:rsidP="00085D64">
      <w:pPr>
        <w:rPr>
          <w:szCs w:val="24"/>
        </w:rPr>
      </w:pPr>
      <w:r w:rsidRPr="00BE5ABC">
        <w:rPr>
          <w:szCs w:val="24"/>
        </w:rPr>
        <w:t>Johnson, Philip (Micah)—Instructor III—East Hardin—Effective 07/18/2025</w:t>
      </w:r>
    </w:p>
    <w:p w:rsidR="0009740E" w:rsidRPr="00BE5ABC" w:rsidRDefault="00BE5ABC" w:rsidP="00085D64">
      <w:pPr>
        <w:rPr>
          <w:szCs w:val="24"/>
        </w:rPr>
      </w:pPr>
      <w:r w:rsidRPr="00BE5ABC">
        <w:rPr>
          <w:szCs w:val="24"/>
        </w:rPr>
        <w:t>Kelm, MaKayla—Part-</w:t>
      </w:r>
      <w:r w:rsidR="0009740E" w:rsidRPr="00BE5ABC">
        <w:rPr>
          <w:szCs w:val="24"/>
        </w:rPr>
        <w:t>time SACC monitor—Effective 08/07/2025</w:t>
      </w:r>
    </w:p>
    <w:p w:rsidR="00925D5D" w:rsidRPr="00BE5ABC" w:rsidRDefault="00925D5D" w:rsidP="00085D64">
      <w:pPr>
        <w:rPr>
          <w:szCs w:val="24"/>
        </w:rPr>
      </w:pPr>
      <w:r w:rsidRPr="00BE5ABC">
        <w:rPr>
          <w:szCs w:val="24"/>
        </w:rPr>
        <w:t>Kennedy, Katrina—Instructor III—Cecilia Valley—Effective 07/18/2025</w:t>
      </w:r>
    </w:p>
    <w:p w:rsidR="003414BD" w:rsidRPr="00BE5ABC" w:rsidRDefault="00BE5ABC" w:rsidP="00085D64">
      <w:pPr>
        <w:rPr>
          <w:szCs w:val="24"/>
        </w:rPr>
      </w:pPr>
      <w:r w:rsidRPr="00BE5ABC">
        <w:rPr>
          <w:szCs w:val="24"/>
        </w:rPr>
        <w:t>Philips, Kara – Part-</w:t>
      </w:r>
      <w:r w:rsidR="003414BD" w:rsidRPr="00BE5ABC">
        <w:rPr>
          <w:szCs w:val="24"/>
        </w:rPr>
        <w:t>time Custodian at North Park ELA – Effective 08/04/2025</w:t>
      </w:r>
    </w:p>
    <w:p w:rsidR="00D231D6" w:rsidRPr="00BE5ABC" w:rsidRDefault="00541CB8" w:rsidP="00085D64">
      <w:pPr>
        <w:rPr>
          <w:szCs w:val="24"/>
        </w:rPr>
      </w:pPr>
      <w:r w:rsidRPr="00BE5ABC">
        <w:rPr>
          <w:szCs w:val="24"/>
        </w:rPr>
        <w:t>Pyles, Sasha—Instructor III—G C Burkhead—Effective 07/18/2025</w:t>
      </w:r>
    </w:p>
    <w:p w:rsidR="00541CB8" w:rsidRPr="00BE5ABC" w:rsidRDefault="00D231D6" w:rsidP="00085D64">
      <w:pPr>
        <w:rPr>
          <w:szCs w:val="24"/>
        </w:rPr>
      </w:pPr>
      <w:r w:rsidRPr="00BE5ABC">
        <w:rPr>
          <w:szCs w:val="24"/>
        </w:rPr>
        <w:t>Radcliffe, Cassandra—Instructor III—New Highland—Effective 08/04/2025</w:t>
      </w:r>
      <w:r w:rsidR="00541CB8" w:rsidRPr="00BE5ABC">
        <w:rPr>
          <w:szCs w:val="24"/>
        </w:rPr>
        <w:tab/>
      </w:r>
    </w:p>
    <w:p w:rsidR="00EF7939" w:rsidRPr="00BE5ABC" w:rsidRDefault="002F3A8A" w:rsidP="00085D64">
      <w:pPr>
        <w:rPr>
          <w:szCs w:val="24"/>
        </w:rPr>
      </w:pPr>
      <w:r w:rsidRPr="00BE5ABC">
        <w:rPr>
          <w:szCs w:val="24"/>
        </w:rPr>
        <w:t>Sevilla, Patricia—Instructor III—Central Hardin—Effective 07/17/2025</w:t>
      </w:r>
    </w:p>
    <w:p w:rsidR="00DB15CB" w:rsidRPr="00BE5ABC" w:rsidRDefault="00DB15CB" w:rsidP="00085D64">
      <w:pPr>
        <w:rPr>
          <w:szCs w:val="24"/>
        </w:rPr>
      </w:pPr>
      <w:r w:rsidRPr="00BE5ABC">
        <w:rPr>
          <w:szCs w:val="24"/>
        </w:rPr>
        <w:t>Summers, Danielle – Instructor III/Co-Op – John Hardin – Effective 08/01/2025</w:t>
      </w:r>
    </w:p>
    <w:p w:rsidR="00C84B88" w:rsidRPr="00BE5ABC" w:rsidRDefault="00E95E4A" w:rsidP="00085D64">
      <w:pPr>
        <w:rPr>
          <w:szCs w:val="24"/>
        </w:rPr>
      </w:pPr>
      <w:r w:rsidRPr="00BE5ABC">
        <w:rPr>
          <w:szCs w:val="24"/>
        </w:rPr>
        <w:t>Tallon, Amanda—Instructor III—Meadow View—Effective 07/17/2025</w:t>
      </w:r>
    </w:p>
    <w:p w:rsidR="00E95E4A" w:rsidRPr="00BE5ABC" w:rsidRDefault="00E95E4A" w:rsidP="00085D64">
      <w:pPr>
        <w:rPr>
          <w:szCs w:val="24"/>
        </w:rPr>
      </w:pPr>
    </w:p>
    <w:p w:rsidR="00BE5ABC" w:rsidRPr="00BE5ABC" w:rsidRDefault="00BE5ABC" w:rsidP="00085D64">
      <w:pPr>
        <w:rPr>
          <w:szCs w:val="24"/>
          <w:u w:val="single"/>
        </w:rPr>
      </w:pPr>
    </w:p>
    <w:p w:rsidR="00BE5ABC" w:rsidRPr="00BE5ABC" w:rsidRDefault="00BE5ABC" w:rsidP="00085D64">
      <w:pPr>
        <w:rPr>
          <w:szCs w:val="24"/>
          <w:u w:val="single"/>
        </w:rPr>
      </w:pPr>
    </w:p>
    <w:p w:rsidR="00191030" w:rsidRPr="00BE5ABC" w:rsidRDefault="00C84B88" w:rsidP="00085D64">
      <w:pPr>
        <w:rPr>
          <w:szCs w:val="24"/>
          <w:u w:val="single"/>
        </w:rPr>
      </w:pPr>
      <w:r w:rsidRPr="00BE5ABC">
        <w:rPr>
          <w:szCs w:val="24"/>
          <w:u w:val="single"/>
        </w:rPr>
        <w:lastRenderedPageBreak/>
        <w:t>CLASSIFIED ADMINISTRATIVE TRANSFER:</w:t>
      </w:r>
    </w:p>
    <w:p w:rsidR="002479C1" w:rsidRPr="00BE5ABC" w:rsidRDefault="002479C1" w:rsidP="00085D64">
      <w:pPr>
        <w:rPr>
          <w:szCs w:val="24"/>
        </w:rPr>
      </w:pPr>
      <w:r w:rsidRPr="00BE5ABC">
        <w:rPr>
          <w:szCs w:val="24"/>
        </w:rPr>
        <w:t>Humphrey, Dona--7hr Cook/Baker at Meado</w:t>
      </w:r>
      <w:r w:rsidR="00BE5ABC" w:rsidRPr="00BE5ABC">
        <w:rPr>
          <w:szCs w:val="24"/>
        </w:rPr>
        <w:t xml:space="preserve">w View to </w:t>
      </w:r>
      <w:r w:rsidR="00C52DB9" w:rsidRPr="00BE5ABC">
        <w:rPr>
          <w:szCs w:val="24"/>
        </w:rPr>
        <w:t>7hr. Cook/B</w:t>
      </w:r>
      <w:r w:rsidRPr="00BE5ABC">
        <w:rPr>
          <w:szCs w:val="24"/>
        </w:rPr>
        <w:t>aker at North Hardin—Effective 07/14/2025</w:t>
      </w:r>
    </w:p>
    <w:p w:rsidR="005003A7" w:rsidRPr="00BE5ABC" w:rsidRDefault="005003A7" w:rsidP="00085D64">
      <w:pPr>
        <w:rPr>
          <w:szCs w:val="24"/>
        </w:rPr>
      </w:pPr>
      <w:r w:rsidRPr="00BE5ABC">
        <w:rPr>
          <w:szCs w:val="24"/>
        </w:rPr>
        <w:t>Walbert, Deidre—</w:t>
      </w:r>
      <w:r w:rsidR="00C52DB9" w:rsidRPr="00BE5ABC">
        <w:rPr>
          <w:szCs w:val="24"/>
        </w:rPr>
        <w:t>7hr. Cook/B</w:t>
      </w:r>
      <w:r w:rsidR="00BE5ABC" w:rsidRPr="00BE5ABC">
        <w:rPr>
          <w:szCs w:val="24"/>
        </w:rPr>
        <w:t>aker at North Hardin to</w:t>
      </w:r>
      <w:r w:rsidR="002479C1" w:rsidRPr="00BE5ABC">
        <w:rPr>
          <w:szCs w:val="24"/>
        </w:rPr>
        <w:t xml:space="preserve"> 7hr Cook/Baker at Meadow View —Effective 07/14/2025</w:t>
      </w:r>
    </w:p>
    <w:p w:rsidR="002479C1" w:rsidRPr="00BE5ABC" w:rsidRDefault="002479C1" w:rsidP="00085D64">
      <w:pPr>
        <w:rPr>
          <w:szCs w:val="24"/>
        </w:rPr>
      </w:pPr>
    </w:p>
    <w:p w:rsidR="00191030" w:rsidRPr="00BE5ABC" w:rsidRDefault="00191030" w:rsidP="00085D64">
      <w:pPr>
        <w:rPr>
          <w:szCs w:val="24"/>
          <w:u w:val="single"/>
        </w:rPr>
      </w:pPr>
      <w:r w:rsidRPr="00BE5ABC">
        <w:rPr>
          <w:szCs w:val="24"/>
          <w:u w:val="single"/>
        </w:rPr>
        <w:t>CLASSIFIED ADMINISTRATIVE LEAVE</w:t>
      </w:r>
    </w:p>
    <w:p w:rsidR="00191030" w:rsidRPr="00BE5ABC" w:rsidRDefault="00191030" w:rsidP="00085D64">
      <w:pPr>
        <w:rPr>
          <w:szCs w:val="24"/>
        </w:rPr>
      </w:pPr>
      <w:r w:rsidRPr="00BE5ABC">
        <w:rPr>
          <w:szCs w:val="24"/>
        </w:rPr>
        <w:t>Howey, Andrea—Instructional Assistant I—Rineyville—With Pay—Effective 08/12/2025—08/18/2025</w:t>
      </w:r>
    </w:p>
    <w:p w:rsidR="00D54E95" w:rsidRPr="00BE5ABC" w:rsidRDefault="00D54E95" w:rsidP="00085D64">
      <w:pPr>
        <w:rPr>
          <w:b/>
          <w:szCs w:val="24"/>
          <w:u w:val="single"/>
        </w:rPr>
      </w:pPr>
    </w:p>
    <w:p w:rsidR="00D54E95" w:rsidRPr="00BE5ABC" w:rsidRDefault="00D54E95" w:rsidP="00085D64">
      <w:pPr>
        <w:rPr>
          <w:szCs w:val="24"/>
          <w:u w:val="single"/>
        </w:rPr>
      </w:pPr>
      <w:r w:rsidRPr="00BE5ABC">
        <w:rPr>
          <w:szCs w:val="24"/>
          <w:u w:val="single"/>
        </w:rPr>
        <w:t xml:space="preserve">CLASSIFIED </w:t>
      </w:r>
      <w:r w:rsidR="003E7F6D" w:rsidRPr="00BE5ABC">
        <w:rPr>
          <w:szCs w:val="24"/>
          <w:u w:val="single"/>
        </w:rPr>
        <w:t>TERMINATION</w:t>
      </w:r>
      <w:r w:rsidRPr="00BE5ABC">
        <w:rPr>
          <w:szCs w:val="24"/>
          <w:u w:val="single"/>
        </w:rPr>
        <w:t>:</w:t>
      </w:r>
    </w:p>
    <w:p w:rsidR="003E7F6D" w:rsidRPr="00BE5ABC" w:rsidRDefault="003E7F6D" w:rsidP="00085D64">
      <w:pPr>
        <w:rPr>
          <w:szCs w:val="24"/>
        </w:rPr>
      </w:pPr>
      <w:r w:rsidRPr="00BE5ABC">
        <w:rPr>
          <w:szCs w:val="24"/>
        </w:rPr>
        <w:t>Weekes, Shantea—Instructional Assistant II—College View Campus—Effective 07/24/2025</w:t>
      </w:r>
    </w:p>
    <w:p w:rsidR="004F6808" w:rsidRPr="00BE5ABC" w:rsidRDefault="004F6808" w:rsidP="00085D64">
      <w:pPr>
        <w:rPr>
          <w:szCs w:val="24"/>
        </w:rPr>
      </w:pPr>
    </w:p>
    <w:p w:rsidR="004F6808" w:rsidRPr="00BE5ABC" w:rsidRDefault="004F6808" w:rsidP="00BE5ABC">
      <w:pPr>
        <w:pStyle w:val="NoSpacing"/>
        <w:rPr>
          <w:rFonts w:ascii="Times New Roman" w:hAnsi="Times New Roman"/>
          <w:sz w:val="24"/>
          <w:szCs w:val="24"/>
        </w:rPr>
      </w:pPr>
      <w:r w:rsidRPr="00BE5ABC">
        <w:rPr>
          <w:rFonts w:ascii="Times New Roman" w:hAnsi="Times New Roman"/>
          <w:sz w:val="24"/>
          <w:szCs w:val="24"/>
          <w:u w:val="single"/>
        </w:rPr>
        <w:t>SUBSTITUTE INSTRUCTIONAL ASSISTANT HIRES</w:t>
      </w:r>
      <w:r w:rsidRPr="00BE5ABC">
        <w:rPr>
          <w:rFonts w:ascii="Times New Roman" w:hAnsi="Times New Roman"/>
          <w:sz w:val="24"/>
          <w:szCs w:val="24"/>
        </w:rPr>
        <w:br w:type="textWrapping" w:clear="all"/>
        <w:t>Ash, Vickie - Substitute IA - Effective 8/4/2025</w:t>
      </w:r>
    </w:p>
    <w:p w:rsidR="004F6808" w:rsidRPr="00BE5ABC" w:rsidRDefault="004F6808" w:rsidP="004F6808">
      <w:pPr>
        <w:shd w:val="clear" w:color="auto" w:fill="FFFFFF"/>
        <w:rPr>
          <w:szCs w:val="24"/>
        </w:rPr>
      </w:pPr>
      <w:r w:rsidRPr="00BE5ABC">
        <w:rPr>
          <w:szCs w:val="24"/>
        </w:rPr>
        <w:t>Brown, Beverly - Substitute IA - Effective 8/4/2025</w:t>
      </w:r>
    </w:p>
    <w:p w:rsidR="004F6808" w:rsidRPr="00BE5ABC" w:rsidRDefault="004F6808" w:rsidP="004F6808">
      <w:pPr>
        <w:shd w:val="clear" w:color="auto" w:fill="FFFFFF"/>
        <w:rPr>
          <w:szCs w:val="24"/>
        </w:rPr>
      </w:pPr>
      <w:r w:rsidRPr="00BE5ABC">
        <w:rPr>
          <w:szCs w:val="24"/>
        </w:rPr>
        <w:t>Combs, Carmen - Substitute IA - Effective 8/4/2025</w:t>
      </w:r>
    </w:p>
    <w:p w:rsidR="004F6808" w:rsidRPr="00BE5ABC" w:rsidRDefault="004F6808" w:rsidP="004F6808">
      <w:pPr>
        <w:shd w:val="clear" w:color="auto" w:fill="FFFFFF"/>
        <w:rPr>
          <w:szCs w:val="24"/>
        </w:rPr>
      </w:pPr>
      <w:r w:rsidRPr="00BE5ABC">
        <w:rPr>
          <w:szCs w:val="24"/>
        </w:rPr>
        <w:t>Dodson, Teresa - Substitute IA - Effective 8/4/2025</w:t>
      </w:r>
    </w:p>
    <w:p w:rsidR="004F6808" w:rsidRPr="00BE5ABC" w:rsidRDefault="004F6808" w:rsidP="004F6808">
      <w:pPr>
        <w:shd w:val="clear" w:color="auto" w:fill="FFFFFF"/>
        <w:rPr>
          <w:szCs w:val="24"/>
        </w:rPr>
      </w:pPr>
      <w:r w:rsidRPr="00BE5ABC">
        <w:rPr>
          <w:szCs w:val="24"/>
        </w:rPr>
        <w:t>Eisenman, Christy - Substitute IA - Effective 8/4/2025</w:t>
      </w:r>
    </w:p>
    <w:p w:rsidR="004F6808" w:rsidRPr="00BE5ABC" w:rsidRDefault="004F6808" w:rsidP="004F6808">
      <w:pPr>
        <w:shd w:val="clear" w:color="auto" w:fill="FFFFFF"/>
        <w:rPr>
          <w:szCs w:val="24"/>
        </w:rPr>
      </w:pPr>
      <w:r w:rsidRPr="00BE5ABC">
        <w:rPr>
          <w:szCs w:val="24"/>
        </w:rPr>
        <w:t>Smith, Rachel - Substitute IA -Effective 8/18/2025</w:t>
      </w:r>
    </w:p>
    <w:p w:rsidR="004F6808" w:rsidRPr="00BE5ABC" w:rsidRDefault="004F6808" w:rsidP="004F6808">
      <w:pPr>
        <w:shd w:val="clear" w:color="auto" w:fill="FFFFFF"/>
        <w:rPr>
          <w:szCs w:val="24"/>
        </w:rPr>
      </w:pPr>
      <w:r w:rsidRPr="00BE5ABC">
        <w:rPr>
          <w:szCs w:val="24"/>
        </w:rPr>
        <w:t>Washer-Sporleder, Lora - Substitute IA - Effective 8/4/2025.</w:t>
      </w:r>
    </w:p>
    <w:p w:rsidR="004F6808" w:rsidRPr="00BE5ABC" w:rsidRDefault="004F6808" w:rsidP="004F6808">
      <w:pPr>
        <w:shd w:val="clear" w:color="auto" w:fill="FFFFFF"/>
        <w:rPr>
          <w:szCs w:val="24"/>
        </w:rPr>
      </w:pPr>
      <w:r w:rsidRPr="00BE5ABC">
        <w:rPr>
          <w:szCs w:val="24"/>
        </w:rPr>
        <w:t>Wisniewski, Mistie - Substitute IA - Effective 8/18/2025</w:t>
      </w:r>
    </w:p>
    <w:p w:rsidR="004F6808" w:rsidRPr="00BE5ABC" w:rsidRDefault="004F6808" w:rsidP="00085D64">
      <w:pPr>
        <w:rPr>
          <w:szCs w:val="24"/>
        </w:rPr>
      </w:pPr>
    </w:p>
    <w:sectPr w:rsidR="004F6808" w:rsidRPr="00BE5ABC" w:rsidSect="00966CA7">
      <w:type w:val="continuous"/>
      <w:pgSz w:w="12240" w:h="15840" w:code="1"/>
      <w:pgMar w:top="432" w:right="1440" w:bottom="576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69B6" w:rsidRDefault="008269B6">
      <w:r>
        <w:separator/>
      </w:r>
    </w:p>
  </w:endnote>
  <w:endnote w:type="continuationSeparator" w:id="0">
    <w:p w:rsidR="008269B6" w:rsidRDefault="008269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69B6" w:rsidRDefault="008269B6">
      <w:r>
        <w:separator/>
      </w:r>
    </w:p>
  </w:footnote>
  <w:footnote w:type="continuationSeparator" w:id="0">
    <w:p w:rsidR="008269B6" w:rsidRDefault="008269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5678E"/>
    <w:multiLevelType w:val="hybridMultilevel"/>
    <w:tmpl w:val="B568FF1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A23E7"/>
    <w:multiLevelType w:val="hybridMultilevel"/>
    <w:tmpl w:val="FC3C19D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95D7F"/>
    <w:multiLevelType w:val="hybridMultilevel"/>
    <w:tmpl w:val="81C834BA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F65E8"/>
    <w:multiLevelType w:val="hybridMultilevel"/>
    <w:tmpl w:val="CE3C50FE"/>
    <w:lvl w:ilvl="0" w:tplc="04090001">
      <w:start w:val="76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C323C"/>
    <w:multiLevelType w:val="hybridMultilevel"/>
    <w:tmpl w:val="87346E38"/>
    <w:lvl w:ilvl="0" w:tplc="04090001">
      <w:start w:val="20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29399E"/>
    <w:multiLevelType w:val="hybridMultilevel"/>
    <w:tmpl w:val="506EDF5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E33431"/>
    <w:multiLevelType w:val="hybridMultilevel"/>
    <w:tmpl w:val="016C09A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B58B5"/>
    <w:multiLevelType w:val="hybridMultilevel"/>
    <w:tmpl w:val="D74E78D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D5B55"/>
    <w:multiLevelType w:val="hybridMultilevel"/>
    <w:tmpl w:val="B0C88E2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4F6DDC"/>
    <w:multiLevelType w:val="hybridMultilevel"/>
    <w:tmpl w:val="DA767C7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513F74"/>
    <w:multiLevelType w:val="hybridMultilevel"/>
    <w:tmpl w:val="B56A4B5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247E33"/>
    <w:multiLevelType w:val="hybridMultilevel"/>
    <w:tmpl w:val="F27C2C4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3018E6"/>
    <w:multiLevelType w:val="hybridMultilevel"/>
    <w:tmpl w:val="F906EBBE"/>
    <w:lvl w:ilvl="0" w:tplc="04090001">
      <w:start w:val="636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5968F0"/>
    <w:multiLevelType w:val="hybridMultilevel"/>
    <w:tmpl w:val="DA48BD4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A501E"/>
    <w:multiLevelType w:val="hybridMultilevel"/>
    <w:tmpl w:val="DE72468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26A6F"/>
    <w:multiLevelType w:val="hybridMultilevel"/>
    <w:tmpl w:val="7FC2C05E"/>
    <w:lvl w:ilvl="0" w:tplc="0409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701BE1"/>
    <w:multiLevelType w:val="hybridMultilevel"/>
    <w:tmpl w:val="6C382EA2"/>
    <w:lvl w:ilvl="0" w:tplc="04090001">
      <w:start w:val="769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B03233A"/>
    <w:multiLevelType w:val="hybridMultilevel"/>
    <w:tmpl w:val="22F8CE5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E45210A"/>
    <w:multiLevelType w:val="hybridMultilevel"/>
    <w:tmpl w:val="EDAA1E80"/>
    <w:lvl w:ilvl="0" w:tplc="04090001">
      <w:start w:val="273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913DEE"/>
    <w:multiLevelType w:val="hybridMultilevel"/>
    <w:tmpl w:val="03ECCCF6"/>
    <w:lvl w:ilvl="0" w:tplc="04090001">
      <w:start w:val="31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A66C9"/>
    <w:multiLevelType w:val="hybridMultilevel"/>
    <w:tmpl w:val="DAB4E176"/>
    <w:lvl w:ilvl="0" w:tplc="04090001">
      <w:start w:val="76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764EDA"/>
    <w:multiLevelType w:val="hybridMultilevel"/>
    <w:tmpl w:val="CC824E0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46686"/>
    <w:multiLevelType w:val="hybridMultilevel"/>
    <w:tmpl w:val="7516343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22257A"/>
    <w:multiLevelType w:val="hybridMultilevel"/>
    <w:tmpl w:val="4DC6FA32"/>
    <w:lvl w:ilvl="0" w:tplc="04090001">
      <w:start w:val="2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150B57"/>
    <w:multiLevelType w:val="hybridMultilevel"/>
    <w:tmpl w:val="E48A16D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493E95"/>
    <w:multiLevelType w:val="hybridMultilevel"/>
    <w:tmpl w:val="D364225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26195"/>
    <w:multiLevelType w:val="hybridMultilevel"/>
    <w:tmpl w:val="6206FD58"/>
    <w:lvl w:ilvl="0" w:tplc="04090001">
      <w:start w:val="2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1C7177"/>
    <w:multiLevelType w:val="hybridMultilevel"/>
    <w:tmpl w:val="B02AEAB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8A5992"/>
    <w:multiLevelType w:val="hybridMultilevel"/>
    <w:tmpl w:val="981CF5B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8D04A3"/>
    <w:multiLevelType w:val="hybridMultilevel"/>
    <w:tmpl w:val="5A0E637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462272"/>
    <w:multiLevelType w:val="hybridMultilevel"/>
    <w:tmpl w:val="C69A9A4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453012"/>
    <w:multiLevelType w:val="hybridMultilevel"/>
    <w:tmpl w:val="96D27DB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2267A6"/>
    <w:multiLevelType w:val="hybridMultilevel"/>
    <w:tmpl w:val="0F4636F4"/>
    <w:lvl w:ilvl="0" w:tplc="04090001">
      <w:start w:val="2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A147C5"/>
    <w:multiLevelType w:val="hybridMultilevel"/>
    <w:tmpl w:val="976EC01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FD1C11"/>
    <w:multiLevelType w:val="hybridMultilevel"/>
    <w:tmpl w:val="B148B6B6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5B3859"/>
    <w:multiLevelType w:val="hybridMultilevel"/>
    <w:tmpl w:val="392A8C22"/>
    <w:lvl w:ilvl="0" w:tplc="04090001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77B0A2A"/>
    <w:multiLevelType w:val="hybridMultilevel"/>
    <w:tmpl w:val="0FFC7BA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592285"/>
    <w:multiLevelType w:val="hybridMultilevel"/>
    <w:tmpl w:val="BB88FFA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F878E5"/>
    <w:multiLevelType w:val="hybridMultilevel"/>
    <w:tmpl w:val="0BF64718"/>
    <w:lvl w:ilvl="0" w:tplc="04090001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7"/>
  </w:num>
  <w:num w:numId="3">
    <w:abstractNumId w:val="2"/>
  </w:num>
  <w:num w:numId="4">
    <w:abstractNumId w:val="18"/>
  </w:num>
  <w:num w:numId="5">
    <w:abstractNumId w:val="3"/>
  </w:num>
  <w:num w:numId="6">
    <w:abstractNumId w:val="16"/>
  </w:num>
  <w:num w:numId="7">
    <w:abstractNumId w:val="20"/>
  </w:num>
  <w:num w:numId="8">
    <w:abstractNumId w:val="12"/>
  </w:num>
  <w:num w:numId="9">
    <w:abstractNumId w:val="6"/>
  </w:num>
  <w:num w:numId="10">
    <w:abstractNumId w:val="38"/>
  </w:num>
  <w:num w:numId="11">
    <w:abstractNumId w:val="35"/>
  </w:num>
  <w:num w:numId="12">
    <w:abstractNumId w:val="11"/>
  </w:num>
  <w:num w:numId="13">
    <w:abstractNumId w:val="21"/>
  </w:num>
  <w:num w:numId="14">
    <w:abstractNumId w:val="29"/>
  </w:num>
  <w:num w:numId="15">
    <w:abstractNumId w:val="33"/>
  </w:num>
  <w:num w:numId="16">
    <w:abstractNumId w:val="24"/>
  </w:num>
  <w:num w:numId="17">
    <w:abstractNumId w:val="26"/>
  </w:num>
  <w:num w:numId="18">
    <w:abstractNumId w:val="32"/>
  </w:num>
  <w:num w:numId="19">
    <w:abstractNumId w:val="23"/>
  </w:num>
  <w:num w:numId="20">
    <w:abstractNumId w:val="8"/>
  </w:num>
  <w:num w:numId="21">
    <w:abstractNumId w:val="9"/>
  </w:num>
  <w:num w:numId="22">
    <w:abstractNumId w:val="5"/>
  </w:num>
  <w:num w:numId="23">
    <w:abstractNumId w:val="1"/>
  </w:num>
  <w:num w:numId="24">
    <w:abstractNumId w:val="30"/>
  </w:num>
  <w:num w:numId="25">
    <w:abstractNumId w:val="36"/>
  </w:num>
  <w:num w:numId="26">
    <w:abstractNumId w:val="13"/>
  </w:num>
  <w:num w:numId="27">
    <w:abstractNumId w:val="28"/>
  </w:num>
  <w:num w:numId="28">
    <w:abstractNumId w:val="7"/>
  </w:num>
  <w:num w:numId="29">
    <w:abstractNumId w:val="37"/>
  </w:num>
  <w:num w:numId="30">
    <w:abstractNumId w:val="10"/>
  </w:num>
  <w:num w:numId="31">
    <w:abstractNumId w:val="22"/>
  </w:num>
  <w:num w:numId="32">
    <w:abstractNumId w:val="0"/>
  </w:num>
  <w:num w:numId="33">
    <w:abstractNumId w:val="27"/>
  </w:num>
  <w:num w:numId="34">
    <w:abstractNumId w:val="25"/>
  </w:num>
  <w:num w:numId="35">
    <w:abstractNumId w:val="14"/>
  </w:num>
  <w:num w:numId="36">
    <w:abstractNumId w:val="31"/>
  </w:num>
  <w:num w:numId="37">
    <w:abstractNumId w:val="4"/>
  </w:num>
  <w:num w:numId="38">
    <w:abstractNumId w:val="15"/>
  </w:num>
  <w:num w:numId="3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envelopes"/>
    <w:dataType w:val="textFile"/>
    <w:activeRecord w:val="-1"/>
    <w:odso/>
  </w:mailMerge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0NzEzMDczMTY2NDdV0lEKTi0uzszPAykwrAUAVs07LSwAAAA="/>
  </w:docVars>
  <w:rsids>
    <w:rsidRoot w:val="000F3DF1"/>
    <w:rsid w:val="00000B29"/>
    <w:rsid w:val="0000149B"/>
    <w:rsid w:val="000029CB"/>
    <w:rsid w:val="00002B28"/>
    <w:rsid w:val="000030AD"/>
    <w:rsid w:val="00003799"/>
    <w:rsid w:val="000039F6"/>
    <w:rsid w:val="00004041"/>
    <w:rsid w:val="000046BD"/>
    <w:rsid w:val="000053A6"/>
    <w:rsid w:val="000056DB"/>
    <w:rsid w:val="00005ACB"/>
    <w:rsid w:val="00006D8C"/>
    <w:rsid w:val="00007251"/>
    <w:rsid w:val="0000736B"/>
    <w:rsid w:val="000079E1"/>
    <w:rsid w:val="00007FE4"/>
    <w:rsid w:val="0001029E"/>
    <w:rsid w:val="000106E3"/>
    <w:rsid w:val="00010B9F"/>
    <w:rsid w:val="00010BC2"/>
    <w:rsid w:val="00011137"/>
    <w:rsid w:val="00011385"/>
    <w:rsid w:val="000113C0"/>
    <w:rsid w:val="00011830"/>
    <w:rsid w:val="000118A7"/>
    <w:rsid w:val="00011A31"/>
    <w:rsid w:val="00011C4F"/>
    <w:rsid w:val="00011F84"/>
    <w:rsid w:val="00012500"/>
    <w:rsid w:val="00012689"/>
    <w:rsid w:val="00012AB7"/>
    <w:rsid w:val="00013322"/>
    <w:rsid w:val="000138EB"/>
    <w:rsid w:val="00013F98"/>
    <w:rsid w:val="00014ADC"/>
    <w:rsid w:val="000154B0"/>
    <w:rsid w:val="00015B41"/>
    <w:rsid w:val="00015BDA"/>
    <w:rsid w:val="00015E94"/>
    <w:rsid w:val="0001614B"/>
    <w:rsid w:val="00016A1B"/>
    <w:rsid w:val="00016BEB"/>
    <w:rsid w:val="00016D03"/>
    <w:rsid w:val="00016D0D"/>
    <w:rsid w:val="00016F26"/>
    <w:rsid w:val="00020840"/>
    <w:rsid w:val="00020CC1"/>
    <w:rsid w:val="00021225"/>
    <w:rsid w:val="00021238"/>
    <w:rsid w:val="000215AC"/>
    <w:rsid w:val="00021879"/>
    <w:rsid w:val="00021E52"/>
    <w:rsid w:val="000223CB"/>
    <w:rsid w:val="000225E4"/>
    <w:rsid w:val="000227EA"/>
    <w:rsid w:val="000230CE"/>
    <w:rsid w:val="000230F6"/>
    <w:rsid w:val="000232ED"/>
    <w:rsid w:val="00023360"/>
    <w:rsid w:val="00023466"/>
    <w:rsid w:val="0002353A"/>
    <w:rsid w:val="0002357A"/>
    <w:rsid w:val="00023958"/>
    <w:rsid w:val="000245BE"/>
    <w:rsid w:val="00024C5C"/>
    <w:rsid w:val="00024D01"/>
    <w:rsid w:val="00024D4F"/>
    <w:rsid w:val="00024F40"/>
    <w:rsid w:val="00025739"/>
    <w:rsid w:val="00025864"/>
    <w:rsid w:val="000266EB"/>
    <w:rsid w:val="00026D44"/>
    <w:rsid w:val="0002784F"/>
    <w:rsid w:val="00027EDB"/>
    <w:rsid w:val="00030070"/>
    <w:rsid w:val="000308F7"/>
    <w:rsid w:val="00030E3A"/>
    <w:rsid w:val="00030F20"/>
    <w:rsid w:val="000319E3"/>
    <w:rsid w:val="0003249A"/>
    <w:rsid w:val="00032DE4"/>
    <w:rsid w:val="00032FA8"/>
    <w:rsid w:val="000338F2"/>
    <w:rsid w:val="00033B99"/>
    <w:rsid w:val="000341C7"/>
    <w:rsid w:val="000342D4"/>
    <w:rsid w:val="00035532"/>
    <w:rsid w:val="0003555B"/>
    <w:rsid w:val="0003565A"/>
    <w:rsid w:val="00035869"/>
    <w:rsid w:val="000358E9"/>
    <w:rsid w:val="00035B90"/>
    <w:rsid w:val="00035C0D"/>
    <w:rsid w:val="000368A3"/>
    <w:rsid w:val="00036A29"/>
    <w:rsid w:val="00036BF7"/>
    <w:rsid w:val="00037446"/>
    <w:rsid w:val="00040318"/>
    <w:rsid w:val="000405F3"/>
    <w:rsid w:val="00040AD2"/>
    <w:rsid w:val="00040B8E"/>
    <w:rsid w:val="00040D7A"/>
    <w:rsid w:val="0004143A"/>
    <w:rsid w:val="00041972"/>
    <w:rsid w:val="000422C0"/>
    <w:rsid w:val="00043203"/>
    <w:rsid w:val="00043CBC"/>
    <w:rsid w:val="000446D7"/>
    <w:rsid w:val="00044D98"/>
    <w:rsid w:val="000451E8"/>
    <w:rsid w:val="00045268"/>
    <w:rsid w:val="00045BA9"/>
    <w:rsid w:val="00045F19"/>
    <w:rsid w:val="00046890"/>
    <w:rsid w:val="0004771E"/>
    <w:rsid w:val="00047A21"/>
    <w:rsid w:val="00047D72"/>
    <w:rsid w:val="00047E59"/>
    <w:rsid w:val="0005065E"/>
    <w:rsid w:val="00050E4C"/>
    <w:rsid w:val="00051C00"/>
    <w:rsid w:val="00052795"/>
    <w:rsid w:val="00052B74"/>
    <w:rsid w:val="00053651"/>
    <w:rsid w:val="00053AEB"/>
    <w:rsid w:val="00053D0B"/>
    <w:rsid w:val="000543D3"/>
    <w:rsid w:val="00054439"/>
    <w:rsid w:val="0005544F"/>
    <w:rsid w:val="000568AF"/>
    <w:rsid w:val="00057783"/>
    <w:rsid w:val="00057B2A"/>
    <w:rsid w:val="00057BA6"/>
    <w:rsid w:val="00057FE8"/>
    <w:rsid w:val="0006007B"/>
    <w:rsid w:val="0006010F"/>
    <w:rsid w:val="000602DB"/>
    <w:rsid w:val="0006090F"/>
    <w:rsid w:val="00060B39"/>
    <w:rsid w:val="00060E01"/>
    <w:rsid w:val="000622C6"/>
    <w:rsid w:val="00062FF9"/>
    <w:rsid w:val="0006399A"/>
    <w:rsid w:val="00063E0E"/>
    <w:rsid w:val="000646D3"/>
    <w:rsid w:val="000648E6"/>
    <w:rsid w:val="00064B30"/>
    <w:rsid w:val="00065096"/>
    <w:rsid w:val="000655CC"/>
    <w:rsid w:val="00065AA9"/>
    <w:rsid w:val="00065CF5"/>
    <w:rsid w:val="000669B9"/>
    <w:rsid w:val="00066D2D"/>
    <w:rsid w:val="00066F11"/>
    <w:rsid w:val="000675E4"/>
    <w:rsid w:val="000678CB"/>
    <w:rsid w:val="00067C64"/>
    <w:rsid w:val="0007032D"/>
    <w:rsid w:val="000706CE"/>
    <w:rsid w:val="00070CE8"/>
    <w:rsid w:val="00071811"/>
    <w:rsid w:val="0007198F"/>
    <w:rsid w:val="00072244"/>
    <w:rsid w:val="00072A6C"/>
    <w:rsid w:val="000730E0"/>
    <w:rsid w:val="0007329D"/>
    <w:rsid w:val="0007347C"/>
    <w:rsid w:val="00073778"/>
    <w:rsid w:val="00073E63"/>
    <w:rsid w:val="00073F27"/>
    <w:rsid w:val="000741FA"/>
    <w:rsid w:val="00074669"/>
    <w:rsid w:val="000746AA"/>
    <w:rsid w:val="00076469"/>
    <w:rsid w:val="000764E4"/>
    <w:rsid w:val="00076634"/>
    <w:rsid w:val="00076B08"/>
    <w:rsid w:val="00076CF3"/>
    <w:rsid w:val="00076E49"/>
    <w:rsid w:val="000775B4"/>
    <w:rsid w:val="0007762F"/>
    <w:rsid w:val="00077912"/>
    <w:rsid w:val="00077DBB"/>
    <w:rsid w:val="0008074C"/>
    <w:rsid w:val="00080888"/>
    <w:rsid w:val="00080B8B"/>
    <w:rsid w:val="00081310"/>
    <w:rsid w:val="000813E3"/>
    <w:rsid w:val="00081BC4"/>
    <w:rsid w:val="000822AD"/>
    <w:rsid w:val="00082A03"/>
    <w:rsid w:val="00082BDB"/>
    <w:rsid w:val="00082CD2"/>
    <w:rsid w:val="000844CB"/>
    <w:rsid w:val="00084FAF"/>
    <w:rsid w:val="00085D64"/>
    <w:rsid w:val="0008620D"/>
    <w:rsid w:val="000865DE"/>
    <w:rsid w:val="000875DF"/>
    <w:rsid w:val="00087A10"/>
    <w:rsid w:val="00090112"/>
    <w:rsid w:val="0009016E"/>
    <w:rsid w:val="000906E4"/>
    <w:rsid w:val="00090A54"/>
    <w:rsid w:val="00090E6F"/>
    <w:rsid w:val="00090F84"/>
    <w:rsid w:val="00090FC1"/>
    <w:rsid w:val="0009105A"/>
    <w:rsid w:val="00091BB9"/>
    <w:rsid w:val="00092D58"/>
    <w:rsid w:val="0009332C"/>
    <w:rsid w:val="000936C1"/>
    <w:rsid w:val="00094068"/>
    <w:rsid w:val="000941D5"/>
    <w:rsid w:val="00095B51"/>
    <w:rsid w:val="00095CFD"/>
    <w:rsid w:val="00096916"/>
    <w:rsid w:val="00096BA7"/>
    <w:rsid w:val="00096EA9"/>
    <w:rsid w:val="0009740E"/>
    <w:rsid w:val="000977D0"/>
    <w:rsid w:val="000A0662"/>
    <w:rsid w:val="000A2B9F"/>
    <w:rsid w:val="000A30A3"/>
    <w:rsid w:val="000A32AB"/>
    <w:rsid w:val="000A3D67"/>
    <w:rsid w:val="000A45C8"/>
    <w:rsid w:val="000A50FE"/>
    <w:rsid w:val="000A51CC"/>
    <w:rsid w:val="000A5838"/>
    <w:rsid w:val="000A588E"/>
    <w:rsid w:val="000A59BE"/>
    <w:rsid w:val="000A5BFB"/>
    <w:rsid w:val="000A67C7"/>
    <w:rsid w:val="000A6B2F"/>
    <w:rsid w:val="000A6C06"/>
    <w:rsid w:val="000A7305"/>
    <w:rsid w:val="000A7723"/>
    <w:rsid w:val="000B18DE"/>
    <w:rsid w:val="000B1B67"/>
    <w:rsid w:val="000B1B74"/>
    <w:rsid w:val="000B1E22"/>
    <w:rsid w:val="000B2064"/>
    <w:rsid w:val="000B24A9"/>
    <w:rsid w:val="000B24CC"/>
    <w:rsid w:val="000B2D33"/>
    <w:rsid w:val="000B3981"/>
    <w:rsid w:val="000B3B52"/>
    <w:rsid w:val="000B3EE9"/>
    <w:rsid w:val="000B649A"/>
    <w:rsid w:val="000B7024"/>
    <w:rsid w:val="000B744B"/>
    <w:rsid w:val="000B7ECD"/>
    <w:rsid w:val="000C0313"/>
    <w:rsid w:val="000C0440"/>
    <w:rsid w:val="000C0545"/>
    <w:rsid w:val="000C089A"/>
    <w:rsid w:val="000C0BBE"/>
    <w:rsid w:val="000C195B"/>
    <w:rsid w:val="000C1996"/>
    <w:rsid w:val="000C2467"/>
    <w:rsid w:val="000C2713"/>
    <w:rsid w:val="000C3328"/>
    <w:rsid w:val="000C353D"/>
    <w:rsid w:val="000C4321"/>
    <w:rsid w:val="000C4882"/>
    <w:rsid w:val="000C48C1"/>
    <w:rsid w:val="000C4D70"/>
    <w:rsid w:val="000C5159"/>
    <w:rsid w:val="000C5B8A"/>
    <w:rsid w:val="000C6472"/>
    <w:rsid w:val="000C6599"/>
    <w:rsid w:val="000C679F"/>
    <w:rsid w:val="000C682A"/>
    <w:rsid w:val="000C705D"/>
    <w:rsid w:val="000C7199"/>
    <w:rsid w:val="000C732D"/>
    <w:rsid w:val="000C759B"/>
    <w:rsid w:val="000C7D27"/>
    <w:rsid w:val="000D0357"/>
    <w:rsid w:val="000D0409"/>
    <w:rsid w:val="000D0A74"/>
    <w:rsid w:val="000D105D"/>
    <w:rsid w:val="000D154B"/>
    <w:rsid w:val="000D187A"/>
    <w:rsid w:val="000D1E68"/>
    <w:rsid w:val="000D20FC"/>
    <w:rsid w:val="000D265F"/>
    <w:rsid w:val="000D2859"/>
    <w:rsid w:val="000D32C2"/>
    <w:rsid w:val="000D44F2"/>
    <w:rsid w:val="000D46FC"/>
    <w:rsid w:val="000D4835"/>
    <w:rsid w:val="000D4A97"/>
    <w:rsid w:val="000D5558"/>
    <w:rsid w:val="000D58DC"/>
    <w:rsid w:val="000D592D"/>
    <w:rsid w:val="000D5A95"/>
    <w:rsid w:val="000D68D3"/>
    <w:rsid w:val="000E00D7"/>
    <w:rsid w:val="000E019E"/>
    <w:rsid w:val="000E0A00"/>
    <w:rsid w:val="000E0CEA"/>
    <w:rsid w:val="000E0D00"/>
    <w:rsid w:val="000E0DAA"/>
    <w:rsid w:val="000E132A"/>
    <w:rsid w:val="000E2A00"/>
    <w:rsid w:val="000E2F20"/>
    <w:rsid w:val="000E32FA"/>
    <w:rsid w:val="000E34D2"/>
    <w:rsid w:val="000E3643"/>
    <w:rsid w:val="000E36A2"/>
    <w:rsid w:val="000E3A52"/>
    <w:rsid w:val="000E3D8F"/>
    <w:rsid w:val="000E4237"/>
    <w:rsid w:val="000E4275"/>
    <w:rsid w:val="000E45EA"/>
    <w:rsid w:val="000E47F5"/>
    <w:rsid w:val="000E4963"/>
    <w:rsid w:val="000E55B3"/>
    <w:rsid w:val="000E635C"/>
    <w:rsid w:val="000E6479"/>
    <w:rsid w:val="000E677E"/>
    <w:rsid w:val="000E7393"/>
    <w:rsid w:val="000E7491"/>
    <w:rsid w:val="000E769E"/>
    <w:rsid w:val="000E773C"/>
    <w:rsid w:val="000E7A24"/>
    <w:rsid w:val="000E7A2D"/>
    <w:rsid w:val="000F0598"/>
    <w:rsid w:val="000F07BD"/>
    <w:rsid w:val="000F0986"/>
    <w:rsid w:val="000F172D"/>
    <w:rsid w:val="000F1822"/>
    <w:rsid w:val="000F1D21"/>
    <w:rsid w:val="000F3DB8"/>
    <w:rsid w:val="000F3DE1"/>
    <w:rsid w:val="000F3DF1"/>
    <w:rsid w:val="000F4321"/>
    <w:rsid w:val="000F47D6"/>
    <w:rsid w:val="000F54FD"/>
    <w:rsid w:val="000F5876"/>
    <w:rsid w:val="000F5ACB"/>
    <w:rsid w:val="000F67BD"/>
    <w:rsid w:val="000F6FCC"/>
    <w:rsid w:val="000F7329"/>
    <w:rsid w:val="000F79D3"/>
    <w:rsid w:val="001004ED"/>
    <w:rsid w:val="001006B4"/>
    <w:rsid w:val="00100A73"/>
    <w:rsid w:val="0010109F"/>
    <w:rsid w:val="00101D1C"/>
    <w:rsid w:val="00102321"/>
    <w:rsid w:val="0010265B"/>
    <w:rsid w:val="001026D7"/>
    <w:rsid w:val="00102809"/>
    <w:rsid w:val="00103F1D"/>
    <w:rsid w:val="00104A3F"/>
    <w:rsid w:val="00105254"/>
    <w:rsid w:val="001057FE"/>
    <w:rsid w:val="00105D90"/>
    <w:rsid w:val="00105E9F"/>
    <w:rsid w:val="00106882"/>
    <w:rsid w:val="00106FE1"/>
    <w:rsid w:val="001079C8"/>
    <w:rsid w:val="00107CA4"/>
    <w:rsid w:val="001100E5"/>
    <w:rsid w:val="0011050E"/>
    <w:rsid w:val="001109A4"/>
    <w:rsid w:val="00110D99"/>
    <w:rsid w:val="00110E64"/>
    <w:rsid w:val="001117C3"/>
    <w:rsid w:val="00111977"/>
    <w:rsid w:val="00111B52"/>
    <w:rsid w:val="00111BB1"/>
    <w:rsid w:val="001122CF"/>
    <w:rsid w:val="00112C1E"/>
    <w:rsid w:val="00114201"/>
    <w:rsid w:val="001142DA"/>
    <w:rsid w:val="00114608"/>
    <w:rsid w:val="00115018"/>
    <w:rsid w:val="00115306"/>
    <w:rsid w:val="0011619A"/>
    <w:rsid w:val="001167C5"/>
    <w:rsid w:val="0011716A"/>
    <w:rsid w:val="00117C1E"/>
    <w:rsid w:val="001202C5"/>
    <w:rsid w:val="0012033E"/>
    <w:rsid w:val="001208E1"/>
    <w:rsid w:val="00120AA4"/>
    <w:rsid w:val="00120E19"/>
    <w:rsid w:val="001210B1"/>
    <w:rsid w:val="001213C7"/>
    <w:rsid w:val="0012145C"/>
    <w:rsid w:val="001217DA"/>
    <w:rsid w:val="00121EC1"/>
    <w:rsid w:val="00121EF5"/>
    <w:rsid w:val="00122605"/>
    <w:rsid w:val="001226CE"/>
    <w:rsid w:val="00123432"/>
    <w:rsid w:val="00123833"/>
    <w:rsid w:val="00123FD1"/>
    <w:rsid w:val="001241A8"/>
    <w:rsid w:val="00124E6A"/>
    <w:rsid w:val="0012565C"/>
    <w:rsid w:val="0012588F"/>
    <w:rsid w:val="001258A0"/>
    <w:rsid w:val="00126889"/>
    <w:rsid w:val="00126C26"/>
    <w:rsid w:val="00126C7A"/>
    <w:rsid w:val="00126F5C"/>
    <w:rsid w:val="00127501"/>
    <w:rsid w:val="001275A4"/>
    <w:rsid w:val="00127846"/>
    <w:rsid w:val="00130854"/>
    <w:rsid w:val="00130EFA"/>
    <w:rsid w:val="001314C7"/>
    <w:rsid w:val="00131F25"/>
    <w:rsid w:val="00132542"/>
    <w:rsid w:val="0013296C"/>
    <w:rsid w:val="00132A34"/>
    <w:rsid w:val="00133431"/>
    <w:rsid w:val="00135011"/>
    <w:rsid w:val="00135222"/>
    <w:rsid w:val="00135774"/>
    <w:rsid w:val="001359C3"/>
    <w:rsid w:val="00135AEA"/>
    <w:rsid w:val="00135E98"/>
    <w:rsid w:val="001363C4"/>
    <w:rsid w:val="001364C5"/>
    <w:rsid w:val="00136990"/>
    <w:rsid w:val="0013718E"/>
    <w:rsid w:val="00137D9D"/>
    <w:rsid w:val="00140149"/>
    <w:rsid w:val="00140515"/>
    <w:rsid w:val="0014158D"/>
    <w:rsid w:val="001417E8"/>
    <w:rsid w:val="00142800"/>
    <w:rsid w:val="0014285C"/>
    <w:rsid w:val="00143108"/>
    <w:rsid w:val="00143AA0"/>
    <w:rsid w:val="00143B94"/>
    <w:rsid w:val="001447E5"/>
    <w:rsid w:val="00144A03"/>
    <w:rsid w:val="00144BED"/>
    <w:rsid w:val="00145215"/>
    <w:rsid w:val="00145283"/>
    <w:rsid w:val="00145405"/>
    <w:rsid w:val="001467BB"/>
    <w:rsid w:val="00146C40"/>
    <w:rsid w:val="0015014D"/>
    <w:rsid w:val="0015034F"/>
    <w:rsid w:val="001509D4"/>
    <w:rsid w:val="001509D8"/>
    <w:rsid w:val="00151CAD"/>
    <w:rsid w:val="00153B14"/>
    <w:rsid w:val="001545BA"/>
    <w:rsid w:val="00154C15"/>
    <w:rsid w:val="00154E72"/>
    <w:rsid w:val="00155A97"/>
    <w:rsid w:val="00156392"/>
    <w:rsid w:val="00156794"/>
    <w:rsid w:val="001568EF"/>
    <w:rsid w:val="00156CDD"/>
    <w:rsid w:val="00157076"/>
    <w:rsid w:val="0015769C"/>
    <w:rsid w:val="00157915"/>
    <w:rsid w:val="00161962"/>
    <w:rsid w:val="00162461"/>
    <w:rsid w:val="00162E56"/>
    <w:rsid w:val="00162F1C"/>
    <w:rsid w:val="00162FCA"/>
    <w:rsid w:val="0016397C"/>
    <w:rsid w:val="00163C55"/>
    <w:rsid w:val="00163D9A"/>
    <w:rsid w:val="001640E8"/>
    <w:rsid w:val="001641EA"/>
    <w:rsid w:val="00164297"/>
    <w:rsid w:val="0016430C"/>
    <w:rsid w:val="001645A8"/>
    <w:rsid w:val="00164DE2"/>
    <w:rsid w:val="00164FE1"/>
    <w:rsid w:val="00165003"/>
    <w:rsid w:val="001655C3"/>
    <w:rsid w:val="0016566B"/>
    <w:rsid w:val="00165759"/>
    <w:rsid w:val="00166D86"/>
    <w:rsid w:val="001671F8"/>
    <w:rsid w:val="00167397"/>
    <w:rsid w:val="0016777D"/>
    <w:rsid w:val="00167FA2"/>
    <w:rsid w:val="00170485"/>
    <w:rsid w:val="0017049C"/>
    <w:rsid w:val="00170901"/>
    <w:rsid w:val="0017128A"/>
    <w:rsid w:val="00171463"/>
    <w:rsid w:val="00171738"/>
    <w:rsid w:val="00172520"/>
    <w:rsid w:val="001728BF"/>
    <w:rsid w:val="0017323D"/>
    <w:rsid w:val="00173A0E"/>
    <w:rsid w:val="00173E03"/>
    <w:rsid w:val="001744AC"/>
    <w:rsid w:val="00175735"/>
    <w:rsid w:val="001757AD"/>
    <w:rsid w:val="0017686F"/>
    <w:rsid w:val="00176FA7"/>
    <w:rsid w:val="00176FB0"/>
    <w:rsid w:val="0017733F"/>
    <w:rsid w:val="00177348"/>
    <w:rsid w:val="001773A2"/>
    <w:rsid w:val="001802AF"/>
    <w:rsid w:val="00180833"/>
    <w:rsid w:val="001811D6"/>
    <w:rsid w:val="00181260"/>
    <w:rsid w:val="0018126D"/>
    <w:rsid w:val="00181464"/>
    <w:rsid w:val="001814A0"/>
    <w:rsid w:val="00181855"/>
    <w:rsid w:val="00181BCE"/>
    <w:rsid w:val="00181C29"/>
    <w:rsid w:val="00181FFE"/>
    <w:rsid w:val="001823C6"/>
    <w:rsid w:val="00182478"/>
    <w:rsid w:val="00182A5C"/>
    <w:rsid w:val="0018340A"/>
    <w:rsid w:val="00183650"/>
    <w:rsid w:val="00183AF6"/>
    <w:rsid w:val="0018445E"/>
    <w:rsid w:val="0018593F"/>
    <w:rsid w:val="00185A25"/>
    <w:rsid w:val="00185CBB"/>
    <w:rsid w:val="00186105"/>
    <w:rsid w:val="00186298"/>
    <w:rsid w:val="001864FE"/>
    <w:rsid w:val="00187BA1"/>
    <w:rsid w:val="00187EED"/>
    <w:rsid w:val="00191030"/>
    <w:rsid w:val="0019147D"/>
    <w:rsid w:val="00191C56"/>
    <w:rsid w:val="00192D94"/>
    <w:rsid w:val="00193144"/>
    <w:rsid w:val="00193A15"/>
    <w:rsid w:val="00194813"/>
    <w:rsid w:val="00194BBA"/>
    <w:rsid w:val="00194F20"/>
    <w:rsid w:val="0019512E"/>
    <w:rsid w:val="001956C6"/>
    <w:rsid w:val="00195802"/>
    <w:rsid w:val="00196E52"/>
    <w:rsid w:val="00197432"/>
    <w:rsid w:val="00197951"/>
    <w:rsid w:val="00197C5A"/>
    <w:rsid w:val="001A00C6"/>
    <w:rsid w:val="001A0A7A"/>
    <w:rsid w:val="001A0C34"/>
    <w:rsid w:val="001A0CD1"/>
    <w:rsid w:val="001A19AB"/>
    <w:rsid w:val="001A21D4"/>
    <w:rsid w:val="001A228A"/>
    <w:rsid w:val="001A247A"/>
    <w:rsid w:val="001A26E4"/>
    <w:rsid w:val="001A3525"/>
    <w:rsid w:val="001A3C11"/>
    <w:rsid w:val="001A3E57"/>
    <w:rsid w:val="001A50B6"/>
    <w:rsid w:val="001A515D"/>
    <w:rsid w:val="001A515F"/>
    <w:rsid w:val="001A5B36"/>
    <w:rsid w:val="001A6375"/>
    <w:rsid w:val="001A6417"/>
    <w:rsid w:val="001A6480"/>
    <w:rsid w:val="001A6889"/>
    <w:rsid w:val="001A772D"/>
    <w:rsid w:val="001A7DD3"/>
    <w:rsid w:val="001A7E65"/>
    <w:rsid w:val="001B04D8"/>
    <w:rsid w:val="001B0A48"/>
    <w:rsid w:val="001B1013"/>
    <w:rsid w:val="001B1579"/>
    <w:rsid w:val="001B217F"/>
    <w:rsid w:val="001B2F53"/>
    <w:rsid w:val="001B3CB0"/>
    <w:rsid w:val="001B41FC"/>
    <w:rsid w:val="001B43F5"/>
    <w:rsid w:val="001B4497"/>
    <w:rsid w:val="001B44DF"/>
    <w:rsid w:val="001B585C"/>
    <w:rsid w:val="001B61D1"/>
    <w:rsid w:val="001B6BEE"/>
    <w:rsid w:val="001B7222"/>
    <w:rsid w:val="001B7244"/>
    <w:rsid w:val="001B728C"/>
    <w:rsid w:val="001B73FF"/>
    <w:rsid w:val="001B7420"/>
    <w:rsid w:val="001B75CF"/>
    <w:rsid w:val="001C033B"/>
    <w:rsid w:val="001C0538"/>
    <w:rsid w:val="001C0B2D"/>
    <w:rsid w:val="001C0D36"/>
    <w:rsid w:val="001C14F4"/>
    <w:rsid w:val="001C1C85"/>
    <w:rsid w:val="001C2205"/>
    <w:rsid w:val="001C25E4"/>
    <w:rsid w:val="001C2D22"/>
    <w:rsid w:val="001C3628"/>
    <w:rsid w:val="001C461D"/>
    <w:rsid w:val="001C4C2A"/>
    <w:rsid w:val="001C4FB8"/>
    <w:rsid w:val="001C52A0"/>
    <w:rsid w:val="001C5338"/>
    <w:rsid w:val="001C5379"/>
    <w:rsid w:val="001C54C3"/>
    <w:rsid w:val="001C639B"/>
    <w:rsid w:val="001C6E1F"/>
    <w:rsid w:val="001C7BC9"/>
    <w:rsid w:val="001C7CC4"/>
    <w:rsid w:val="001D0110"/>
    <w:rsid w:val="001D12B1"/>
    <w:rsid w:val="001D1602"/>
    <w:rsid w:val="001D266C"/>
    <w:rsid w:val="001D316F"/>
    <w:rsid w:val="001D38F2"/>
    <w:rsid w:val="001D39E1"/>
    <w:rsid w:val="001D43B3"/>
    <w:rsid w:val="001D4EBE"/>
    <w:rsid w:val="001D543E"/>
    <w:rsid w:val="001D5871"/>
    <w:rsid w:val="001D5DF1"/>
    <w:rsid w:val="001D6CAD"/>
    <w:rsid w:val="001D6E37"/>
    <w:rsid w:val="001D78E9"/>
    <w:rsid w:val="001D7EC4"/>
    <w:rsid w:val="001E02F4"/>
    <w:rsid w:val="001E0755"/>
    <w:rsid w:val="001E07FE"/>
    <w:rsid w:val="001E1330"/>
    <w:rsid w:val="001E13E9"/>
    <w:rsid w:val="001E1A9F"/>
    <w:rsid w:val="001E1E79"/>
    <w:rsid w:val="001E24DA"/>
    <w:rsid w:val="001E26B4"/>
    <w:rsid w:val="001E2F54"/>
    <w:rsid w:val="001E31A0"/>
    <w:rsid w:val="001E3630"/>
    <w:rsid w:val="001E367F"/>
    <w:rsid w:val="001E3919"/>
    <w:rsid w:val="001E3B52"/>
    <w:rsid w:val="001E3D7F"/>
    <w:rsid w:val="001E404D"/>
    <w:rsid w:val="001E46B8"/>
    <w:rsid w:val="001E4D66"/>
    <w:rsid w:val="001E55C5"/>
    <w:rsid w:val="001E572A"/>
    <w:rsid w:val="001E643D"/>
    <w:rsid w:val="001E6CA5"/>
    <w:rsid w:val="001E6D85"/>
    <w:rsid w:val="001E6F97"/>
    <w:rsid w:val="001E73FA"/>
    <w:rsid w:val="001E7B1D"/>
    <w:rsid w:val="001E7FDC"/>
    <w:rsid w:val="001F0570"/>
    <w:rsid w:val="001F082D"/>
    <w:rsid w:val="001F0AB6"/>
    <w:rsid w:val="001F0C42"/>
    <w:rsid w:val="001F25A1"/>
    <w:rsid w:val="001F3011"/>
    <w:rsid w:val="001F3874"/>
    <w:rsid w:val="001F437C"/>
    <w:rsid w:val="001F4D7E"/>
    <w:rsid w:val="001F570A"/>
    <w:rsid w:val="001F587A"/>
    <w:rsid w:val="001F5A6D"/>
    <w:rsid w:val="001F656E"/>
    <w:rsid w:val="001F67A6"/>
    <w:rsid w:val="001F7DF5"/>
    <w:rsid w:val="001F7E18"/>
    <w:rsid w:val="001F7E51"/>
    <w:rsid w:val="001F7E64"/>
    <w:rsid w:val="002002A8"/>
    <w:rsid w:val="002002E0"/>
    <w:rsid w:val="00200353"/>
    <w:rsid w:val="002005BC"/>
    <w:rsid w:val="0020068F"/>
    <w:rsid w:val="00201A98"/>
    <w:rsid w:val="00201E93"/>
    <w:rsid w:val="00202018"/>
    <w:rsid w:val="0020236A"/>
    <w:rsid w:val="002023A2"/>
    <w:rsid w:val="00202952"/>
    <w:rsid w:val="002029B2"/>
    <w:rsid w:val="00202E13"/>
    <w:rsid w:val="00202EED"/>
    <w:rsid w:val="00202FC9"/>
    <w:rsid w:val="00203074"/>
    <w:rsid w:val="00203086"/>
    <w:rsid w:val="002038D9"/>
    <w:rsid w:val="002042DB"/>
    <w:rsid w:val="0020471A"/>
    <w:rsid w:val="00204AB9"/>
    <w:rsid w:val="00205319"/>
    <w:rsid w:val="00205B8B"/>
    <w:rsid w:val="00205BE5"/>
    <w:rsid w:val="00205D59"/>
    <w:rsid w:val="002064C5"/>
    <w:rsid w:val="00206672"/>
    <w:rsid w:val="00206CD8"/>
    <w:rsid w:val="00207E26"/>
    <w:rsid w:val="00207FF3"/>
    <w:rsid w:val="0021017A"/>
    <w:rsid w:val="0021104B"/>
    <w:rsid w:val="00211163"/>
    <w:rsid w:val="0021189B"/>
    <w:rsid w:val="00211969"/>
    <w:rsid w:val="00211EFC"/>
    <w:rsid w:val="0021316B"/>
    <w:rsid w:val="002135F1"/>
    <w:rsid w:val="0021378B"/>
    <w:rsid w:val="00213B1C"/>
    <w:rsid w:val="00213FAD"/>
    <w:rsid w:val="00214010"/>
    <w:rsid w:val="00215642"/>
    <w:rsid w:val="00215A8B"/>
    <w:rsid w:val="00215ED8"/>
    <w:rsid w:val="00216131"/>
    <w:rsid w:val="002164AC"/>
    <w:rsid w:val="00216C58"/>
    <w:rsid w:val="002170CF"/>
    <w:rsid w:val="0021721A"/>
    <w:rsid w:val="002175F1"/>
    <w:rsid w:val="002179B2"/>
    <w:rsid w:val="002202DC"/>
    <w:rsid w:val="0022073E"/>
    <w:rsid w:val="00220994"/>
    <w:rsid w:val="00220BE6"/>
    <w:rsid w:val="002219DF"/>
    <w:rsid w:val="00221B93"/>
    <w:rsid w:val="00222FDD"/>
    <w:rsid w:val="00223598"/>
    <w:rsid w:val="00224351"/>
    <w:rsid w:val="00224E18"/>
    <w:rsid w:val="0022523C"/>
    <w:rsid w:val="00225660"/>
    <w:rsid w:val="00225DD1"/>
    <w:rsid w:val="00225FCC"/>
    <w:rsid w:val="002273A2"/>
    <w:rsid w:val="002276AA"/>
    <w:rsid w:val="00230422"/>
    <w:rsid w:val="002305F3"/>
    <w:rsid w:val="00231696"/>
    <w:rsid w:val="00231ED7"/>
    <w:rsid w:val="00231F74"/>
    <w:rsid w:val="002330BB"/>
    <w:rsid w:val="002332C7"/>
    <w:rsid w:val="00233427"/>
    <w:rsid w:val="0023347E"/>
    <w:rsid w:val="00233CBF"/>
    <w:rsid w:val="00233FD0"/>
    <w:rsid w:val="00233FE8"/>
    <w:rsid w:val="00234245"/>
    <w:rsid w:val="00234BC6"/>
    <w:rsid w:val="00234FED"/>
    <w:rsid w:val="00235131"/>
    <w:rsid w:val="00235AFE"/>
    <w:rsid w:val="002360C3"/>
    <w:rsid w:val="00236261"/>
    <w:rsid w:val="00236B33"/>
    <w:rsid w:val="00236CCC"/>
    <w:rsid w:val="00236E37"/>
    <w:rsid w:val="00236F68"/>
    <w:rsid w:val="00237321"/>
    <w:rsid w:val="00237594"/>
    <w:rsid w:val="0023774B"/>
    <w:rsid w:val="00237A03"/>
    <w:rsid w:val="00237EF7"/>
    <w:rsid w:val="0024016F"/>
    <w:rsid w:val="002401A7"/>
    <w:rsid w:val="00240225"/>
    <w:rsid w:val="00240994"/>
    <w:rsid w:val="002410FE"/>
    <w:rsid w:val="0024194C"/>
    <w:rsid w:val="00242E65"/>
    <w:rsid w:val="00242F27"/>
    <w:rsid w:val="00243CBE"/>
    <w:rsid w:val="002442DA"/>
    <w:rsid w:val="00244366"/>
    <w:rsid w:val="00244CE1"/>
    <w:rsid w:val="00245743"/>
    <w:rsid w:val="00245EF3"/>
    <w:rsid w:val="00245F69"/>
    <w:rsid w:val="0024768E"/>
    <w:rsid w:val="00247986"/>
    <w:rsid w:val="002479C1"/>
    <w:rsid w:val="00247EA0"/>
    <w:rsid w:val="00250333"/>
    <w:rsid w:val="0025043B"/>
    <w:rsid w:val="00250EE0"/>
    <w:rsid w:val="00251724"/>
    <w:rsid w:val="00251D7E"/>
    <w:rsid w:val="00252202"/>
    <w:rsid w:val="00252636"/>
    <w:rsid w:val="00252BFB"/>
    <w:rsid w:val="00252F4E"/>
    <w:rsid w:val="002532E7"/>
    <w:rsid w:val="002536AF"/>
    <w:rsid w:val="002536BF"/>
    <w:rsid w:val="00253999"/>
    <w:rsid w:val="002539FC"/>
    <w:rsid w:val="00253ADE"/>
    <w:rsid w:val="00254911"/>
    <w:rsid w:val="00254BCB"/>
    <w:rsid w:val="002554BA"/>
    <w:rsid w:val="00255ECD"/>
    <w:rsid w:val="0025611A"/>
    <w:rsid w:val="002569A5"/>
    <w:rsid w:val="00256A84"/>
    <w:rsid w:val="00257660"/>
    <w:rsid w:val="00257727"/>
    <w:rsid w:val="00257C6C"/>
    <w:rsid w:val="0026058D"/>
    <w:rsid w:val="00261119"/>
    <w:rsid w:val="00261153"/>
    <w:rsid w:val="00261594"/>
    <w:rsid w:val="002615ED"/>
    <w:rsid w:val="0026180D"/>
    <w:rsid w:val="002623B9"/>
    <w:rsid w:val="002624A9"/>
    <w:rsid w:val="002634C8"/>
    <w:rsid w:val="002635B7"/>
    <w:rsid w:val="0026370C"/>
    <w:rsid w:val="0026440D"/>
    <w:rsid w:val="002644A9"/>
    <w:rsid w:val="00264B5A"/>
    <w:rsid w:val="00264EB0"/>
    <w:rsid w:val="00264F41"/>
    <w:rsid w:val="002655FA"/>
    <w:rsid w:val="002658A4"/>
    <w:rsid w:val="002661E2"/>
    <w:rsid w:val="002662BA"/>
    <w:rsid w:val="002664F3"/>
    <w:rsid w:val="002666DA"/>
    <w:rsid w:val="002667D4"/>
    <w:rsid w:val="00266B50"/>
    <w:rsid w:val="00266BFD"/>
    <w:rsid w:val="0027171F"/>
    <w:rsid w:val="002717DA"/>
    <w:rsid w:val="00271BEA"/>
    <w:rsid w:val="002722D1"/>
    <w:rsid w:val="00272710"/>
    <w:rsid w:val="00272BE8"/>
    <w:rsid w:val="0027396E"/>
    <w:rsid w:val="00273AB3"/>
    <w:rsid w:val="00273B22"/>
    <w:rsid w:val="00273D83"/>
    <w:rsid w:val="00274699"/>
    <w:rsid w:val="00274DB9"/>
    <w:rsid w:val="002757CE"/>
    <w:rsid w:val="00275D43"/>
    <w:rsid w:val="00276933"/>
    <w:rsid w:val="002775E2"/>
    <w:rsid w:val="00277848"/>
    <w:rsid w:val="00277908"/>
    <w:rsid w:val="00277C94"/>
    <w:rsid w:val="00277FDD"/>
    <w:rsid w:val="00280024"/>
    <w:rsid w:val="00281D63"/>
    <w:rsid w:val="0028230D"/>
    <w:rsid w:val="00282326"/>
    <w:rsid w:val="00282870"/>
    <w:rsid w:val="00283176"/>
    <w:rsid w:val="0028317D"/>
    <w:rsid w:val="002837BF"/>
    <w:rsid w:val="002838B5"/>
    <w:rsid w:val="002838D8"/>
    <w:rsid w:val="00283B1B"/>
    <w:rsid w:val="002849EE"/>
    <w:rsid w:val="0028565B"/>
    <w:rsid w:val="0028579C"/>
    <w:rsid w:val="00285A43"/>
    <w:rsid w:val="0028657F"/>
    <w:rsid w:val="00286964"/>
    <w:rsid w:val="00287E4E"/>
    <w:rsid w:val="0029011A"/>
    <w:rsid w:val="00290CE1"/>
    <w:rsid w:val="002916B0"/>
    <w:rsid w:val="00291909"/>
    <w:rsid w:val="00292011"/>
    <w:rsid w:val="0029205F"/>
    <w:rsid w:val="0029352D"/>
    <w:rsid w:val="00293608"/>
    <w:rsid w:val="00294AA9"/>
    <w:rsid w:val="00294BB8"/>
    <w:rsid w:val="00295746"/>
    <w:rsid w:val="00295DBA"/>
    <w:rsid w:val="002965A2"/>
    <w:rsid w:val="0029661E"/>
    <w:rsid w:val="00296B16"/>
    <w:rsid w:val="0029787B"/>
    <w:rsid w:val="00297B8E"/>
    <w:rsid w:val="00297C2D"/>
    <w:rsid w:val="00297D00"/>
    <w:rsid w:val="00297D77"/>
    <w:rsid w:val="002A0560"/>
    <w:rsid w:val="002A0649"/>
    <w:rsid w:val="002A0B60"/>
    <w:rsid w:val="002A0BFB"/>
    <w:rsid w:val="002A10EB"/>
    <w:rsid w:val="002A115D"/>
    <w:rsid w:val="002A1391"/>
    <w:rsid w:val="002A15EC"/>
    <w:rsid w:val="002A233E"/>
    <w:rsid w:val="002A2923"/>
    <w:rsid w:val="002A30D6"/>
    <w:rsid w:val="002A3387"/>
    <w:rsid w:val="002A379C"/>
    <w:rsid w:val="002A3BEB"/>
    <w:rsid w:val="002A4E10"/>
    <w:rsid w:val="002A6A26"/>
    <w:rsid w:val="002A6C46"/>
    <w:rsid w:val="002A6CC6"/>
    <w:rsid w:val="002A7EEB"/>
    <w:rsid w:val="002B0366"/>
    <w:rsid w:val="002B05FE"/>
    <w:rsid w:val="002B0F67"/>
    <w:rsid w:val="002B1023"/>
    <w:rsid w:val="002B116C"/>
    <w:rsid w:val="002B1A3A"/>
    <w:rsid w:val="002B1C52"/>
    <w:rsid w:val="002B1E74"/>
    <w:rsid w:val="002B1E9E"/>
    <w:rsid w:val="002B228A"/>
    <w:rsid w:val="002B23CA"/>
    <w:rsid w:val="002B2E6C"/>
    <w:rsid w:val="002B31F4"/>
    <w:rsid w:val="002B3250"/>
    <w:rsid w:val="002B3730"/>
    <w:rsid w:val="002B3DC9"/>
    <w:rsid w:val="002B3FB2"/>
    <w:rsid w:val="002B4145"/>
    <w:rsid w:val="002B4C00"/>
    <w:rsid w:val="002B545A"/>
    <w:rsid w:val="002B573A"/>
    <w:rsid w:val="002B5AC9"/>
    <w:rsid w:val="002B5C8C"/>
    <w:rsid w:val="002B5E50"/>
    <w:rsid w:val="002B6670"/>
    <w:rsid w:val="002B66DB"/>
    <w:rsid w:val="002B7305"/>
    <w:rsid w:val="002B7AEB"/>
    <w:rsid w:val="002C043D"/>
    <w:rsid w:val="002C0727"/>
    <w:rsid w:val="002C0A99"/>
    <w:rsid w:val="002C1646"/>
    <w:rsid w:val="002C1966"/>
    <w:rsid w:val="002C1B65"/>
    <w:rsid w:val="002C2C0A"/>
    <w:rsid w:val="002C411A"/>
    <w:rsid w:val="002C42AB"/>
    <w:rsid w:val="002C46BB"/>
    <w:rsid w:val="002C4D55"/>
    <w:rsid w:val="002C5069"/>
    <w:rsid w:val="002C52EF"/>
    <w:rsid w:val="002C567D"/>
    <w:rsid w:val="002C5989"/>
    <w:rsid w:val="002C5A85"/>
    <w:rsid w:val="002C5C63"/>
    <w:rsid w:val="002C63CA"/>
    <w:rsid w:val="002C6800"/>
    <w:rsid w:val="002C797D"/>
    <w:rsid w:val="002C7DED"/>
    <w:rsid w:val="002D0D0D"/>
    <w:rsid w:val="002D12B7"/>
    <w:rsid w:val="002D13EF"/>
    <w:rsid w:val="002D1541"/>
    <w:rsid w:val="002D2128"/>
    <w:rsid w:val="002D21C9"/>
    <w:rsid w:val="002D2D9E"/>
    <w:rsid w:val="002D301F"/>
    <w:rsid w:val="002D3620"/>
    <w:rsid w:val="002D3C74"/>
    <w:rsid w:val="002D414F"/>
    <w:rsid w:val="002D5322"/>
    <w:rsid w:val="002D5E36"/>
    <w:rsid w:val="002D635A"/>
    <w:rsid w:val="002D6A87"/>
    <w:rsid w:val="002D6DED"/>
    <w:rsid w:val="002D793D"/>
    <w:rsid w:val="002D7FB8"/>
    <w:rsid w:val="002E00D6"/>
    <w:rsid w:val="002E043F"/>
    <w:rsid w:val="002E16E7"/>
    <w:rsid w:val="002E178D"/>
    <w:rsid w:val="002E1FC9"/>
    <w:rsid w:val="002E2371"/>
    <w:rsid w:val="002E23DB"/>
    <w:rsid w:val="002E2429"/>
    <w:rsid w:val="002E28F3"/>
    <w:rsid w:val="002E2DE0"/>
    <w:rsid w:val="002E3B36"/>
    <w:rsid w:val="002E3C57"/>
    <w:rsid w:val="002E3C95"/>
    <w:rsid w:val="002E54F1"/>
    <w:rsid w:val="002E57AE"/>
    <w:rsid w:val="002E61A5"/>
    <w:rsid w:val="002E6304"/>
    <w:rsid w:val="002E7133"/>
    <w:rsid w:val="002E75B4"/>
    <w:rsid w:val="002E7F7A"/>
    <w:rsid w:val="002F0160"/>
    <w:rsid w:val="002F1AF9"/>
    <w:rsid w:val="002F2238"/>
    <w:rsid w:val="002F2951"/>
    <w:rsid w:val="002F2F37"/>
    <w:rsid w:val="002F3952"/>
    <w:rsid w:val="002F3A8A"/>
    <w:rsid w:val="002F3B7F"/>
    <w:rsid w:val="002F43C9"/>
    <w:rsid w:val="002F5696"/>
    <w:rsid w:val="002F5FF5"/>
    <w:rsid w:val="002F6149"/>
    <w:rsid w:val="002F6203"/>
    <w:rsid w:val="002F637B"/>
    <w:rsid w:val="002F6CA5"/>
    <w:rsid w:val="002F72DD"/>
    <w:rsid w:val="002F77A0"/>
    <w:rsid w:val="002F77DB"/>
    <w:rsid w:val="002F7DF2"/>
    <w:rsid w:val="00300449"/>
    <w:rsid w:val="00300FCA"/>
    <w:rsid w:val="0030119D"/>
    <w:rsid w:val="003011B5"/>
    <w:rsid w:val="003011F6"/>
    <w:rsid w:val="00301340"/>
    <w:rsid w:val="003022D4"/>
    <w:rsid w:val="00302394"/>
    <w:rsid w:val="0030269E"/>
    <w:rsid w:val="003029F4"/>
    <w:rsid w:val="003032D0"/>
    <w:rsid w:val="00303386"/>
    <w:rsid w:val="0030354C"/>
    <w:rsid w:val="00303D96"/>
    <w:rsid w:val="00303F56"/>
    <w:rsid w:val="0030445A"/>
    <w:rsid w:val="003047A6"/>
    <w:rsid w:val="0030489C"/>
    <w:rsid w:val="00304D74"/>
    <w:rsid w:val="0030534A"/>
    <w:rsid w:val="003053C5"/>
    <w:rsid w:val="00305ADE"/>
    <w:rsid w:val="00306A55"/>
    <w:rsid w:val="00307BA9"/>
    <w:rsid w:val="00307BB5"/>
    <w:rsid w:val="00310682"/>
    <w:rsid w:val="00310DBB"/>
    <w:rsid w:val="00310FA1"/>
    <w:rsid w:val="003118F5"/>
    <w:rsid w:val="00311F8A"/>
    <w:rsid w:val="00312B93"/>
    <w:rsid w:val="00313633"/>
    <w:rsid w:val="00313A27"/>
    <w:rsid w:val="00316A5D"/>
    <w:rsid w:val="0031703D"/>
    <w:rsid w:val="003176DB"/>
    <w:rsid w:val="00320390"/>
    <w:rsid w:val="00320599"/>
    <w:rsid w:val="00320EEF"/>
    <w:rsid w:val="00320EF8"/>
    <w:rsid w:val="00321616"/>
    <w:rsid w:val="003216AB"/>
    <w:rsid w:val="00321B84"/>
    <w:rsid w:val="00322BA7"/>
    <w:rsid w:val="00323277"/>
    <w:rsid w:val="00323513"/>
    <w:rsid w:val="003236FD"/>
    <w:rsid w:val="00323AAE"/>
    <w:rsid w:val="00323D94"/>
    <w:rsid w:val="00323E87"/>
    <w:rsid w:val="00323FD9"/>
    <w:rsid w:val="00324E4B"/>
    <w:rsid w:val="0032533A"/>
    <w:rsid w:val="00325DCA"/>
    <w:rsid w:val="00325E02"/>
    <w:rsid w:val="00326607"/>
    <w:rsid w:val="00326AB5"/>
    <w:rsid w:val="00327081"/>
    <w:rsid w:val="00327575"/>
    <w:rsid w:val="00327596"/>
    <w:rsid w:val="00327A3F"/>
    <w:rsid w:val="00330272"/>
    <w:rsid w:val="00330729"/>
    <w:rsid w:val="00330D7F"/>
    <w:rsid w:val="003312F7"/>
    <w:rsid w:val="003315E1"/>
    <w:rsid w:val="00332031"/>
    <w:rsid w:val="00332584"/>
    <w:rsid w:val="003326B3"/>
    <w:rsid w:val="00332A62"/>
    <w:rsid w:val="00333462"/>
    <w:rsid w:val="00333818"/>
    <w:rsid w:val="003339BE"/>
    <w:rsid w:val="00333D71"/>
    <w:rsid w:val="00333E3C"/>
    <w:rsid w:val="00334839"/>
    <w:rsid w:val="003349C3"/>
    <w:rsid w:val="003349CA"/>
    <w:rsid w:val="00334AD6"/>
    <w:rsid w:val="00335A67"/>
    <w:rsid w:val="00335CF2"/>
    <w:rsid w:val="00336036"/>
    <w:rsid w:val="003379E8"/>
    <w:rsid w:val="00337D65"/>
    <w:rsid w:val="00337DF2"/>
    <w:rsid w:val="00337E3B"/>
    <w:rsid w:val="00340823"/>
    <w:rsid w:val="003414BD"/>
    <w:rsid w:val="00341A15"/>
    <w:rsid w:val="00341C0E"/>
    <w:rsid w:val="0034240B"/>
    <w:rsid w:val="00342974"/>
    <w:rsid w:val="00342F6D"/>
    <w:rsid w:val="003430BB"/>
    <w:rsid w:val="003435BC"/>
    <w:rsid w:val="003440B1"/>
    <w:rsid w:val="00344391"/>
    <w:rsid w:val="003446F8"/>
    <w:rsid w:val="0034479F"/>
    <w:rsid w:val="0034488B"/>
    <w:rsid w:val="00344A29"/>
    <w:rsid w:val="003452E3"/>
    <w:rsid w:val="0034569C"/>
    <w:rsid w:val="00345979"/>
    <w:rsid w:val="00345DF3"/>
    <w:rsid w:val="00346037"/>
    <w:rsid w:val="00346437"/>
    <w:rsid w:val="003466D8"/>
    <w:rsid w:val="003467A4"/>
    <w:rsid w:val="0034740F"/>
    <w:rsid w:val="00347839"/>
    <w:rsid w:val="00347851"/>
    <w:rsid w:val="0034792E"/>
    <w:rsid w:val="00347B06"/>
    <w:rsid w:val="00347E95"/>
    <w:rsid w:val="003504EA"/>
    <w:rsid w:val="003528BA"/>
    <w:rsid w:val="003528D0"/>
    <w:rsid w:val="003529CB"/>
    <w:rsid w:val="00352B32"/>
    <w:rsid w:val="00352D3C"/>
    <w:rsid w:val="0035392E"/>
    <w:rsid w:val="00353FE1"/>
    <w:rsid w:val="00354899"/>
    <w:rsid w:val="00354A57"/>
    <w:rsid w:val="00355338"/>
    <w:rsid w:val="00355491"/>
    <w:rsid w:val="00355959"/>
    <w:rsid w:val="0035602C"/>
    <w:rsid w:val="00356254"/>
    <w:rsid w:val="003572EC"/>
    <w:rsid w:val="0035733D"/>
    <w:rsid w:val="00357634"/>
    <w:rsid w:val="00357B9F"/>
    <w:rsid w:val="00360223"/>
    <w:rsid w:val="00360BE0"/>
    <w:rsid w:val="00360BF9"/>
    <w:rsid w:val="0036147E"/>
    <w:rsid w:val="003614FC"/>
    <w:rsid w:val="00361AE4"/>
    <w:rsid w:val="00361E95"/>
    <w:rsid w:val="00363AFB"/>
    <w:rsid w:val="00363BEE"/>
    <w:rsid w:val="003655A3"/>
    <w:rsid w:val="0036593A"/>
    <w:rsid w:val="00365D2B"/>
    <w:rsid w:val="00366A3B"/>
    <w:rsid w:val="0036724A"/>
    <w:rsid w:val="0037013C"/>
    <w:rsid w:val="00370151"/>
    <w:rsid w:val="0037074B"/>
    <w:rsid w:val="00370B83"/>
    <w:rsid w:val="00370F0C"/>
    <w:rsid w:val="003712A3"/>
    <w:rsid w:val="00371500"/>
    <w:rsid w:val="00372B7F"/>
    <w:rsid w:val="0037314D"/>
    <w:rsid w:val="00373A07"/>
    <w:rsid w:val="00373D5D"/>
    <w:rsid w:val="00373F51"/>
    <w:rsid w:val="0037422C"/>
    <w:rsid w:val="00374C7B"/>
    <w:rsid w:val="00374E5E"/>
    <w:rsid w:val="00374FAF"/>
    <w:rsid w:val="003752ED"/>
    <w:rsid w:val="00375610"/>
    <w:rsid w:val="003756B8"/>
    <w:rsid w:val="003761FA"/>
    <w:rsid w:val="0037684F"/>
    <w:rsid w:val="00377A34"/>
    <w:rsid w:val="00377FA9"/>
    <w:rsid w:val="0038023F"/>
    <w:rsid w:val="003808F7"/>
    <w:rsid w:val="00380A6A"/>
    <w:rsid w:val="00381AF5"/>
    <w:rsid w:val="00381C08"/>
    <w:rsid w:val="0038268A"/>
    <w:rsid w:val="003826A1"/>
    <w:rsid w:val="00382DE9"/>
    <w:rsid w:val="00382EAE"/>
    <w:rsid w:val="0038415D"/>
    <w:rsid w:val="00384348"/>
    <w:rsid w:val="00384970"/>
    <w:rsid w:val="003852ED"/>
    <w:rsid w:val="003855A8"/>
    <w:rsid w:val="003857A8"/>
    <w:rsid w:val="00385F2B"/>
    <w:rsid w:val="0038614D"/>
    <w:rsid w:val="0038621A"/>
    <w:rsid w:val="00386590"/>
    <w:rsid w:val="003867D1"/>
    <w:rsid w:val="00386CA6"/>
    <w:rsid w:val="003874E2"/>
    <w:rsid w:val="00387BD5"/>
    <w:rsid w:val="00387C6A"/>
    <w:rsid w:val="00387EE9"/>
    <w:rsid w:val="003907A7"/>
    <w:rsid w:val="00390940"/>
    <w:rsid w:val="003909C6"/>
    <w:rsid w:val="00390AC0"/>
    <w:rsid w:val="0039100D"/>
    <w:rsid w:val="0039105A"/>
    <w:rsid w:val="00391A8B"/>
    <w:rsid w:val="00391EC1"/>
    <w:rsid w:val="003921D1"/>
    <w:rsid w:val="00392866"/>
    <w:rsid w:val="00393A5E"/>
    <w:rsid w:val="003944B6"/>
    <w:rsid w:val="00394C75"/>
    <w:rsid w:val="00394DC7"/>
    <w:rsid w:val="00394DE6"/>
    <w:rsid w:val="00395A12"/>
    <w:rsid w:val="00395BFD"/>
    <w:rsid w:val="00395F16"/>
    <w:rsid w:val="0039615D"/>
    <w:rsid w:val="003963B3"/>
    <w:rsid w:val="00397918"/>
    <w:rsid w:val="0039794E"/>
    <w:rsid w:val="003A01DB"/>
    <w:rsid w:val="003A09C5"/>
    <w:rsid w:val="003A0BC6"/>
    <w:rsid w:val="003A151C"/>
    <w:rsid w:val="003A1CCF"/>
    <w:rsid w:val="003A2C0C"/>
    <w:rsid w:val="003A3279"/>
    <w:rsid w:val="003A3322"/>
    <w:rsid w:val="003A3548"/>
    <w:rsid w:val="003A3639"/>
    <w:rsid w:val="003A3B0C"/>
    <w:rsid w:val="003A4841"/>
    <w:rsid w:val="003A4BE9"/>
    <w:rsid w:val="003A54CB"/>
    <w:rsid w:val="003A5B89"/>
    <w:rsid w:val="003A630C"/>
    <w:rsid w:val="003A67EB"/>
    <w:rsid w:val="003A698C"/>
    <w:rsid w:val="003A6DF8"/>
    <w:rsid w:val="003A6E0F"/>
    <w:rsid w:val="003B0674"/>
    <w:rsid w:val="003B0B48"/>
    <w:rsid w:val="003B0E76"/>
    <w:rsid w:val="003B1162"/>
    <w:rsid w:val="003B134D"/>
    <w:rsid w:val="003B134F"/>
    <w:rsid w:val="003B203F"/>
    <w:rsid w:val="003B21A3"/>
    <w:rsid w:val="003B2550"/>
    <w:rsid w:val="003B354D"/>
    <w:rsid w:val="003B3FE9"/>
    <w:rsid w:val="003B4DF5"/>
    <w:rsid w:val="003B4FA6"/>
    <w:rsid w:val="003B51DB"/>
    <w:rsid w:val="003B5ABC"/>
    <w:rsid w:val="003B5BD4"/>
    <w:rsid w:val="003B691F"/>
    <w:rsid w:val="003B6FF8"/>
    <w:rsid w:val="003B7293"/>
    <w:rsid w:val="003B786B"/>
    <w:rsid w:val="003B7A36"/>
    <w:rsid w:val="003C00EE"/>
    <w:rsid w:val="003C0C58"/>
    <w:rsid w:val="003C16EA"/>
    <w:rsid w:val="003C1DA2"/>
    <w:rsid w:val="003C280F"/>
    <w:rsid w:val="003C3047"/>
    <w:rsid w:val="003C35AC"/>
    <w:rsid w:val="003C4E61"/>
    <w:rsid w:val="003C520C"/>
    <w:rsid w:val="003C5F1C"/>
    <w:rsid w:val="003C5FD9"/>
    <w:rsid w:val="003C6D64"/>
    <w:rsid w:val="003C7343"/>
    <w:rsid w:val="003D0208"/>
    <w:rsid w:val="003D0270"/>
    <w:rsid w:val="003D0E4F"/>
    <w:rsid w:val="003D118B"/>
    <w:rsid w:val="003D14DA"/>
    <w:rsid w:val="003D17E9"/>
    <w:rsid w:val="003D1A26"/>
    <w:rsid w:val="003D1BDE"/>
    <w:rsid w:val="003D248E"/>
    <w:rsid w:val="003D2C39"/>
    <w:rsid w:val="003D2E14"/>
    <w:rsid w:val="003D3FAD"/>
    <w:rsid w:val="003D40E3"/>
    <w:rsid w:val="003D4A69"/>
    <w:rsid w:val="003D4F41"/>
    <w:rsid w:val="003D634D"/>
    <w:rsid w:val="003D6B59"/>
    <w:rsid w:val="003D6D65"/>
    <w:rsid w:val="003D6EC3"/>
    <w:rsid w:val="003D727C"/>
    <w:rsid w:val="003D7330"/>
    <w:rsid w:val="003D74CD"/>
    <w:rsid w:val="003D7F9D"/>
    <w:rsid w:val="003E05E7"/>
    <w:rsid w:val="003E08A4"/>
    <w:rsid w:val="003E08AF"/>
    <w:rsid w:val="003E0A85"/>
    <w:rsid w:val="003E1108"/>
    <w:rsid w:val="003E17C2"/>
    <w:rsid w:val="003E1ADA"/>
    <w:rsid w:val="003E428C"/>
    <w:rsid w:val="003E430A"/>
    <w:rsid w:val="003E4C93"/>
    <w:rsid w:val="003E5756"/>
    <w:rsid w:val="003E649D"/>
    <w:rsid w:val="003E6589"/>
    <w:rsid w:val="003E6EB2"/>
    <w:rsid w:val="003E73BC"/>
    <w:rsid w:val="003E747F"/>
    <w:rsid w:val="003E7F6D"/>
    <w:rsid w:val="003F0D4A"/>
    <w:rsid w:val="003F1385"/>
    <w:rsid w:val="003F13D5"/>
    <w:rsid w:val="003F25A1"/>
    <w:rsid w:val="003F2B81"/>
    <w:rsid w:val="003F31BD"/>
    <w:rsid w:val="003F324E"/>
    <w:rsid w:val="003F3F10"/>
    <w:rsid w:val="003F47F2"/>
    <w:rsid w:val="003F57B0"/>
    <w:rsid w:val="003F6298"/>
    <w:rsid w:val="003F774C"/>
    <w:rsid w:val="003F7857"/>
    <w:rsid w:val="003F79EC"/>
    <w:rsid w:val="00400166"/>
    <w:rsid w:val="0040096E"/>
    <w:rsid w:val="00401153"/>
    <w:rsid w:val="0040122F"/>
    <w:rsid w:val="004015BF"/>
    <w:rsid w:val="0040181E"/>
    <w:rsid w:val="00401CD9"/>
    <w:rsid w:val="00402976"/>
    <w:rsid w:val="004029E4"/>
    <w:rsid w:val="00403007"/>
    <w:rsid w:val="0040342D"/>
    <w:rsid w:val="0040399F"/>
    <w:rsid w:val="00404869"/>
    <w:rsid w:val="004048BF"/>
    <w:rsid w:val="00404D74"/>
    <w:rsid w:val="004057C4"/>
    <w:rsid w:val="004057E4"/>
    <w:rsid w:val="00405832"/>
    <w:rsid w:val="00405FD6"/>
    <w:rsid w:val="004064E4"/>
    <w:rsid w:val="004064EB"/>
    <w:rsid w:val="0040650D"/>
    <w:rsid w:val="00406D2B"/>
    <w:rsid w:val="004104D6"/>
    <w:rsid w:val="00410C36"/>
    <w:rsid w:val="00411AC9"/>
    <w:rsid w:val="00411E97"/>
    <w:rsid w:val="004122AC"/>
    <w:rsid w:val="004126F9"/>
    <w:rsid w:val="00413447"/>
    <w:rsid w:val="004151DA"/>
    <w:rsid w:val="00415289"/>
    <w:rsid w:val="00415599"/>
    <w:rsid w:val="00415D3E"/>
    <w:rsid w:val="0041624F"/>
    <w:rsid w:val="00417464"/>
    <w:rsid w:val="0041788F"/>
    <w:rsid w:val="00420597"/>
    <w:rsid w:val="004206B0"/>
    <w:rsid w:val="0042103B"/>
    <w:rsid w:val="00421F01"/>
    <w:rsid w:val="004225A2"/>
    <w:rsid w:val="00422B4E"/>
    <w:rsid w:val="00423AAC"/>
    <w:rsid w:val="00424223"/>
    <w:rsid w:val="00424D84"/>
    <w:rsid w:val="004251B3"/>
    <w:rsid w:val="004254F3"/>
    <w:rsid w:val="004255DE"/>
    <w:rsid w:val="004258D3"/>
    <w:rsid w:val="00426320"/>
    <w:rsid w:val="00427017"/>
    <w:rsid w:val="00427421"/>
    <w:rsid w:val="004277F3"/>
    <w:rsid w:val="004279A9"/>
    <w:rsid w:val="00427B8F"/>
    <w:rsid w:val="00430371"/>
    <w:rsid w:val="00430896"/>
    <w:rsid w:val="004308F0"/>
    <w:rsid w:val="00430A9A"/>
    <w:rsid w:val="00430C53"/>
    <w:rsid w:val="004311E9"/>
    <w:rsid w:val="0043273D"/>
    <w:rsid w:val="00433885"/>
    <w:rsid w:val="00433B8E"/>
    <w:rsid w:val="00434035"/>
    <w:rsid w:val="00434046"/>
    <w:rsid w:val="00434383"/>
    <w:rsid w:val="004349E2"/>
    <w:rsid w:val="00435196"/>
    <w:rsid w:val="00435792"/>
    <w:rsid w:val="00435891"/>
    <w:rsid w:val="00435927"/>
    <w:rsid w:val="00435E25"/>
    <w:rsid w:val="00436069"/>
    <w:rsid w:val="004360AD"/>
    <w:rsid w:val="00436269"/>
    <w:rsid w:val="004370E9"/>
    <w:rsid w:val="0043745A"/>
    <w:rsid w:val="004376D7"/>
    <w:rsid w:val="00437986"/>
    <w:rsid w:val="00440E2E"/>
    <w:rsid w:val="004411B9"/>
    <w:rsid w:val="004413E7"/>
    <w:rsid w:val="004418C9"/>
    <w:rsid w:val="0044213D"/>
    <w:rsid w:val="00442443"/>
    <w:rsid w:val="00442A09"/>
    <w:rsid w:val="00442F77"/>
    <w:rsid w:val="00443359"/>
    <w:rsid w:val="00443629"/>
    <w:rsid w:val="00443C4F"/>
    <w:rsid w:val="00443DEE"/>
    <w:rsid w:val="004440FA"/>
    <w:rsid w:val="00444104"/>
    <w:rsid w:val="004441E5"/>
    <w:rsid w:val="00444BA5"/>
    <w:rsid w:val="004453FB"/>
    <w:rsid w:val="0044580B"/>
    <w:rsid w:val="00445854"/>
    <w:rsid w:val="00445C03"/>
    <w:rsid w:val="0044613A"/>
    <w:rsid w:val="004463B5"/>
    <w:rsid w:val="00446B5C"/>
    <w:rsid w:val="004472DB"/>
    <w:rsid w:val="00450307"/>
    <w:rsid w:val="004504BE"/>
    <w:rsid w:val="00450650"/>
    <w:rsid w:val="00450757"/>
    <w:rsid w:val="00450EA8"/>
    <w:rsid w:val="004512CF"/>
    <w:rsid w:val="004513A5"/>
    <w:rsid w:val="004518AC"/>
    <w:rsid w:val="00451A80"/>
    <w:rsid w:val="00451F4F"/>
    <w:rsid w:val="00452488"/>
    <w:rsid w:val="004524C4"/>
    <w:rsid w:val="00453DE5"/>
    <w:rsid w:val="004540EB"/>
    <w:rsid w:val="0045424A"/>
    <w:rsid w:val="0045458B"/>
    <w:rsid w:val="00454AA5"/>
    <w:rsid w:val="00457717"/>
    <w:rsid w:val="004607D7"/>
    <w:rsid w:val="00461CAD"/>
    <w:rsid w:val="0046236D"/>
    <w:rsid w:val="004626CB"/>
    <w:rsid w:val="00462A86"/>
    <w:rsid w:val="00462BBE"/>
    <w:rsid w:val="00463157"/>
    <w:rsid w:val="004638DA"/>
    <w:rsid w:val="00463BBD"/>
    <w:rsid w:val="00463BDB"/>
    <w:rsid w:val="00463F00"/>
    <w:rsid w:val="00463F58"/>
    <w:rsid w:val="00463FD1"/>
    <w:rsid w:val="00464006"/>
    <w:rsid w:val="004643DE"/>
    <w:rsid w:val="0046500A"/>
    <w:rsid w:val="00465BF9"/>
    <w:rsid w:val="00466EC4"/>
    <w:rsid w:val="00467012"/>
    <w:rsid w:val="00467218"/>
    <w:rsid w:val="004672A3"/>
    <w:rsid w:val="0046781A"/>
    <w:rsid w:val="004678F0"/>
    <w:rsid w:val="00467AA7"/>
    <w:rsid w:val="00470ABE"/>
    <w:rsid w:val="00470E87"/>
    <w:rsid w:val="00471EF9"/>
    <w:rsid w:val="00471F52"/>
    <w:rsid w:val="00472D96"/>
    <w:rsid w:val="0047367F"/>
    <w:rsid w:val="004745EB"/>
    <w:rsid w:val="004747C3"/>
    <w:rsid w:val="0047480A"/>
    <w:rsid w:val="004754BC"/>
    <w:rsid w:val="004756F7"/>
    <w:rsid w:val="00475B77"/>
    <w:rsid w:val="0047675F"/>
    <w:rsid w:val="00476853"/>
    <w:rsid w:val="004771BD"/>
    <w:rsid w:val="00477E0F"/>
    <w:rsid w:val="00477FDB"/>
    <w:rsid w:val="0048076F"/>
    <w:rsid w:val="00480F7C"/>
    <w:rsid w:val="00480F9F"/>
    <w:rsid w:val="00481173"/>
    <w:rsid w:val="0048192C"/>
    <w:rsid w:val="00481C14"/>
    <w:rsid w:val="00482037"/>
    <w:rsid w:val="004837F0"/>
    <w:rsid w:val="00483C22"/>
    <w:rsid w:val="0048414B"/>
    <w:rsid w:val="00484DED"/>
    <w:rsid w:val="0048520D"/>
    <w:rsid w:val="0048577A"/>
    <w:rsid w:val="00485981"/>
    <w:rsid w:val="00486A69"/>
    <w:rsid w:val="00486E0B"/>
    <w:rsid w:val="00486E11"/>
    <w:rsid w:val="00486E95"/>
    <w:rsid w:val="00490173"/>
    <w:rsid w:val="00491B5F"/>
    <w:rsid w:val="004931FA"/>
    <w:rsid w:val="0049353C"/>
    <w:rsid w:val="00494338"/>
    <w:rsid w:val="00494486"/>
    <w:rsid w:val="004948B9"/>
    <w:rsid w:val="00494972"/>
    <w:rsid w:val="00494B98"/>
    <w:rsid w:val="00495B68"/>
    <w:rsid w:val="00495C97"/>
    <w:rsid w:val="00496356"/>
    <w:rsid w:val="00496B00"/>
    <w:rsid w:val="00496F32"/>
    <w:rsid w:val="00497AF3"/>
    <w:rsid w:val="00497E42"/>
    <w:rsid w:val="004A007B"/>
    <w:rsid w:val="004A0410"/>
    <w:rsid w:val="004A0F46"/>
    <w:rsid w:val="004A1474"/>
    <w:rsid w:val="004A2AAA"/>
    <w:rsid w:val="004A330C"/>
    <w:rsid w:val="004A350C"/>
    <w:rsid w:val="004A3772"/>
    <w:rsid w:val="004A3B7C"/>
    <w:rsid w:val="004A3DE6"/>
    <w:rsid w:val="004A3F84"/>
    <w:rsid w:val="004A426A"/>
    <w:rsid w:val="004A441D"/>
    <w:rsid w:val="004A4426"/>
    <w:rsid w:val="004A4669"/>
    <w:rsid w:val="004A5058"/>
    <w:rsid w:val="004A686B"/>
    <w:rsid w:val="004A6CBC"/>
    <w:rsid w:val="004A725E"/>
    <w:rsid w:val="004A7B4F"/>
    <w:rsid w:val="004A7BEE"/>
    <w:rsid w:val="004A7C20"/>
    <w:rsid w:val="004A7FCD"/>
    <w:rsid w:val="004B0D6B"/>
    <w:rsid w:val="004B0E1B"/>
    <w:rsid w:val="004B13FF"/>
    <w:rsid w:val="004B163A"/>
    <w:rsid w:val="004B16E6"/>
    <w:rsid w:val="004B192F"/>
    <w:rsid w:val="004B21BE"/>
    <w:rsid w:val="004B244C"/>
    <w:rsid w:val="004B35AA"/>
    <w:rsid w:val="004B48D8"/>
    <w:rsid w:val="004B4955"/>
    <w:rsid w:val="004B4A3E"/>
    <w:rsid w:val="004B4CDA"/>
    <w:rsid w:val="004B588A"/>
    <w:rsid w:val="004B595B"/>
    <w:rsid w:val="004B5C7A"/>
    <w:rsid w:val="004B6032"/>
    <w:rsid w:val="004B65EA"/>
    <w:rsid w:val="004B66BF"/>
    <w:rsid w:val="004B6B1F"/>
    <w:rsid w:val="004B717E"/>
    <w:rsid w:val="004B7550"/>
    <w:rsid w:val="004C08E2"/>
    <w:rsid w:val="004C0B3E"/>
    <w:rsid w:val="004C0CB8"/>
    <w:rsid w:val="004C1850"/>
    <w:rsid w:val="004C1901"/>
    <w:rsid w:val="004C1EB6"/>
    <w:rsid w:val="004C317B"/>
    <w:rsid w:val="004C358C"/>
    <w:rsid w:val="004C3796"/>
    <w:rsid w:val="004C472D"/>
    <w:rsid w:val="004C4FAC"/>
    <w:rsid w:val="004C57C0"/>
    <w:rsid w:val="004C6478"/>
    <w:rsid w:val="004C69E5"/>
    <w:rsid w:val="004D00BF"/>
    <w:rsid w:val="004D02F3"/>
    <w:rsid w:val="004D03A1"/>
    <w:rsid w:val="004D0A4A"/>
    <w:rsid w:val="004D0E1C"/>
    <w:rsid w:val="004D116A"/>
    <w:rsid w:val="004D18A6"/>
    <w:rsid w:val="004D18EB"/>
    <w:rsid w:val="004D194B"/>
    <w:rsid w:val="004D2703"/>
    <w:rsid w:val="004D2FBE"/>
    <w:rsid w:val="004D3698"/>
    <w:rsid w:val="004D3985"/>
    <w:rsid w:val="004D40CE"/>
    <w:rsid w:val="004D4269"/>
    <w:rsid w:val="004D4969"/>
    <w:rsid w:val="004D4993"/>
    <w:rsid w:val="004D4D44"/>
    <w:rsid w:val="004D4EAD"/>
    <w:rsid w:val="004D4FB9"/>
    <w:rsid w:val="004D4FDB"/>
    <w:rsid w:val="004D5A12"/>
    <w:rsid w:val="004D6279"/>
    <w:rsid w:val="004D659C"/>
    <w:rsid w:val="004D6606"/>
    <w:rsid w:val="004D6616"/>
    <w:rsid w:val="004D6914"/>
    <w:rsid w:val="004D7F98"/>
    <w:rsid w:val="004E0163"/>
    <w:rsid w:val="004E05BA"/>
    <w:rsid w:val="004E1141"/>
    <w:rsid w:val="004E1896"/>
    <w:rsid w:val="004E1AE8"/>
    <w:rsid w:val="004E22FF"/>
    <w:rsid w:val="004E248F"/>
    <w:rsid w:val="004E25F4"/>
    <w:rsid w:val="004E2798"/>
    <w:rsid w:val="004E3841"/>
    <w:rsid w:val="004E4263"/>
    <w:rsid w:val="004E4354"/>
    <w:rsid w:val="004E4AC5"/>
    <w:rsid w:val="004E4F34"/>
    <w:rsid w:val="004E4F9D"/>
    <w:rsid w:val="004E5690"/>
    <w:rsid w:val="004E5A83"/>
    <w:rsid w:val="004E5D30"/>
    <w:rsid w:val="004E653A"/>
    <w:rsid w:val="004E74F9"/>
    <w:rsid w:val="004F1814"/>
    <w:rsid w:val="004F1896"/>
    <w:rsid w:val="004F1B64"/>
    <w:rsid w:val="004F26DE"/>
    <w:rsid w:val="004F2890"/>
    <w:rsid w:val="004F2EE5"/>
    <w:rsid w:val="004F362D"/>
    <w:rsid w:val="004F36F7"/>
    <w:rsid w:val="004F3CBD"/>
    <w:rsid w:val="004F6808"/>
    <w:rsid w:val="004F6D5F"/>
    <w:rsid w:val="004F750F"/>
    <w:rsid w:val="004F788A"/>
    <w:rsid w:val="004F7B96"/>
    <w:rsid w:val="005003A7"/>
    <w:rsid w:val="005007AE"/>
    <w:rsid w:val="0050125E"/>
    <w:rsid w:val="00501D51"/>
    <w:rsid w:val="0050209F"/>
    <w:rsid w:val="005021F1"/>
    <w:rsid w:val="00502348"/>
    <w:rsid w:val="00502692"/>
    <w:rsid w:val="00502BF0"/>
    <w:rsid w:val="00502DCE"/>
    <w:rsid w:val="005034A1"/>
    <w:rsid w:val="005034FE"/>
    <w:rsid w:val="0050353F"/>
    <w:rsid w:val="0050356C"/>
    <w:rsid w:val="00503CAA"/>
    <w:rsid w:val="00503F6A"/>
    <w:rsid w:val="00505B4F"/>
    <w:rsid w:val="00505DF6"/>
    <w:rsid w:val="005066D8"/>
    <w:rsid w:val="005068BE"/>
    <w:rsid w:val="005072C3"/>
    <w:rsid w:val="0050796D"/>
    <w:rsid w:val="00507AA2"/>
    <w:rsid w:val="00507F2D"/>
    <w:rsid w:val="005103F1"/>
    <w:rsid w:val="005115A1"/>
    <w:rsid w:val="005118BB"/>
    <w:rsid w:val="00511991"/>
    <w:rsid w:val="0051321F"/>
    <w:rsid w:val="005147EF"/>
    <w:rsid w:val="00514FF8"/>
    <w:rsid w:val="005150A1"/>
    <w:rsid w:val="00516343"/>
    <w:rsid w:val="00516920"/>
    <w:rsid w:val="00516F6A"/>
    <w:rsid w:val="005176E2"/>
    <w:rsid w:val="00517CFA"/>
    <w:rsid w:val="00520830"/>
    <w:rsid w:val="00520E61"/>
    <w:rsid w:val="005210A2"/>
    <w:rsid w:val="005212C3"/>
    <w:rsid w:val="0052162D"/>
    <w:rsid w:val="00521EA1"/>
    <w:rsid w:val="00522568"/>
    <w:rsid w:val="00522785"/>
    <w:rsid w:val="005229E5"/>
    <w:rsid w:val="00522AB2"/>
    <w:rsid w:val="0052360F"/>
    <w:rsid w:val="005237A0"/>
    <w:rsid w:val="00523CBB"/>
    <w:rsid w:val="00523D49"/>
    <w:rsid w:val="005244FB"/>
    <w:rsid w:val="005247EC"/>
    <w:rsid w:val="00524AEB"/>
    <w:rsid w:val="00525300"/>
    <w:rsid w:val="00525572"/>
    <w:rsid w:val="005257E7"/>
    <w:rsid w:val="005258C7"/>
    <w:rsid w:val="00525ACE"/>
    <w:rsid w:val="0052665E"/>
    <w:rsid w:val="00526E0C"/>
    <w:rsid w:val="00526F60"/>
    <w:rsid w:val="00527012"/>
    <w:rsid w:val="00527348"/>
    <w:rsid w:val="005273E7"/>
    <w:rsid w:val="005303B8"/>
    <w:rsid w:val="005304BF"/>
    <w:rsid w:val="00531FEE"/>
    <w:rsid w:val="005328D8"/>
    <w:rsid w:val="00532AC6"/>
    <w:rsid w:val="00532F6E"/>
    <w:rsid w:val="00533067"/>
    <w:rsid w:val="005335F6"/>
    <w:rsid w:val="005336C8"/>
    <w:rsid w:val="005337B3"/>
    <w:rsid w:val="00533B1F"/>
    <w:rsid w:val="00534D48"/>
    <w:rsid w:val="00534DE7"/>
    <w:rsid w:val="00534FF4"/>
    <w:rsid w:val="00535048"/>
    <w:rsid w:val="0053544E"/>
    <w:rsid w:val="00535DF7"/>
    <w:rsid w:val="0053629A"/>
    <w:rsid w:val="00536E3E"/>
    <w:rsid w:val="005375B7"/>
    <w:rsid w:val="005377DC"/>
    <w:rsid w:val="00537830"/>
    <w:rsid w:val="005401A1"/>
    <w:rsid w:val="00540212"/>
    <w:rsid w:val="005411DA"/>
    <w:rsid w:val="0054125E"/>
    <w:rsid w:val="005418D2"/>
    <w:rsid w:val="00541CB8"/>
    <w:rsid w:val="005425C4"/>
    <w:rsid w:val="00542C9E"/>
    <w:rsid w:val="00542FF4"/>
    <w:rsid w:val="005441E5"/>
    <w:rsid w:val="0054492D"/>
    <w:rsid w:val="00544964"/>
    <w:rsid w:val="005452D1"/>
    <w:rsid w:val="0054599C"/>
    <w:rsid w:val="00545B67"/>
    <w:rsid w:val="00545D51"/>
    <w:rsid w:val="005460DC"/>
    <w:rsid w:val="005465A4"/>
    <w:rsid w:val="005474EF"/>
    <w:rsid w:val="0054762D"/>
    <w:rsid w:val="005508FF"/>
    <w:rsid w:val="00551057"/>
    <w:rsid w:val="005515A5"/>
    <w:rsid w:val="00551C80"/>
    <w:rsid w:val="005521B0"/>
    <w:rsid w:val="005525D9"/>
    <w:rsid w:val="00552671"/>
    <w:rsid w:val="00552689"/>
    <w:rsid w:val="00552DBE"/>
    <w:rsid w:val="005530AA"/>
    <w:rsid w:val="005533B6"/>
    <w:rsid w:val="00553899"/>
    <w:rsid w:val="00553B72"/>
    <w:rsid w:val="0055410D"/>
    <w:rsid w:val="0055421A"/>
    <w:rsid w:val="00554248"/>
    <w:rsid w:val="00554452"/>
    <w:rsid w:val="005545FD"/>
    <w:rsid w:val="005545FE"/>
    <w:rsid w:val="00554B1F"/>
    <w:rsid w:val="0055519F"/>
    <w:rsid w:val="005552C5"/>
    <w:rsid w:val="00555790"/>
    <w:rsid w:val="005559D5"/>
    <w:rsid w:val="00555C20"/>
    <w:rsid w:val="00555C22"/>
    <w:rsid w:val="00556D2C"/>
    <w:rsid w:val="005572C9"/>
    <w:rsid w:val="0055799C"/>
    <w:rsid w:val="00561ECA"/>
    <w:rsid w:val="00562743"/>
    <w:rsid w:val="0056307D"/>
    <w:rsid w:val="00564759"/>
    <w:rsid w:val="00564DF7"/>
    <w:rsid w:val="0056556F"/>
    <w:rsid w:val="00565900"/>
    <w:rsid w:val="00565FA1"/>
    <w:rsid w:val="0056635B"/>
    <w:rsid w:val="00566693"/>
    <w:rsid w:val="00566D6C"/>
    <w:rsid w:val="005670BE"/>
    <w:rsid w:val="0056791A"/>
    <w:rsid w:val="00567F73"/>
    <w:rsid w:val="005705B3"/>
    <w:rsid w:val="005715E9"/>
    <w:rsid w:val="00572790"/>
    <w:rsid w:val="005727EB"/>
    <w:rsid w:val="00572D08"/>
    <w:rsid w:val="00572EE1"/>
    <w:rsid w:val="005730C5"/>
    <w:rsid w:val="005732B1"/>
    <w:rsid w:val="00573AC4"/>
    <w:rsid w:val="00573FA5"/>
    <w:rsid w:val="00574131"/>
    <w:rsid w:val="005742C4"/>
    <w:rsid w:val="00575418"/>
    <w:rsid w:val="0057565E"/>
    <w:rsid w:val="0057610B"/>
    <w:rsid w:val="00577133"/>
    <w:rsid w:val="005776B1"/>
    <w:rsid w:val="005779C1"/>
    <w:rsid w:val="00577FDB"/>
    <w:rsid w:val="00580417"/>
    <w:rsid w:val="00580E1D"/>
    <w:rsid w:val="005812FF"/>
    <w:rsid w:val="005817B1"/>
    <w:rsid w:val="00581E95"/>
    <w:rsid w:val="005821E6"/>
    <w:rsid w:val="0058223A"/>
    <w:rsid w:val="00582C65"/>
    <w:rsid w:val="00583C55"/>
    <w:rsid w:val="00584024"/>
    <w:rsid w:val="00584D73"/>
    <w:rsid w:val="0058568F"/>
    <w:rsid w:val="0058684D"/>
    <w:rsid w:val="005872E3"/>
    <w:rsid w:val="005879FA"/>
    <w:rsid w:val="005903CB"/>
    <w:rsid w:val="00590605"/>
    <w:rsid w:val="005909B4"/>
    <w:rsid w:val="00590B81"/>
    <w:rsid w:val="005917EE"/>
    <w:rsid w:val="00592A0B"/>
    <w:rsid w:val="00592A7B"/>
    <w:rsid w:val="00592D7C"/>
    <w:rsid w:val="00594271"/>
    <w:rsid w:val="005948A3"/>
    <w:rsid w:val="005948D5"/>
    <w:rsid w:val="00594CE8"/>
    <w:rsid w:val="00595475"/>
    <w:rsid w:val="005956EE"/>
    <w:rsid w:val="00595837"/>
    <w:rsid w:val="005962A4"/>
    <w:rsid w:val="00596335"/>
    <w:rsid w:val="0059695A"/>
    <w:rsid w:val="005973FC"/>
    <w:rsid w:val="00597B2B"/>
    <w:rsid w:val="005A000A"/>
    <w:rsid w:val="005A08FB"/>
    <w:rsid w:val="005A18FA"/>
    <w:rsid w:val="005A1CC0"/>
    <w:rsid w:val="005A22EC"/>
    <w:rsid w:val="005A2CBF"/>
    <w:rsid w:val="005A2CF2"/>
    <w:rsid w:val="005A3171"/>
    <w:rsid w:val="005A3491"/>
    <w:rsid w:val="005A3978"/>
    <w:rsid w:val="005A3BAD"/>
    <w:rsid w:val="005A4298"/>
    <w:rsid w:val="005A455C"/>
    <w:rsid w:val="005A51DC"/>
    <w:rsid w:val="005A5D5E"/>
    <w:rsid w:val="005A5E14"/>
    <w:rsid w:val="005A642C"/>
    <w:rsid w:val="005A67CA"/>
    <w:rsid w:val="005A6A69"/>
    <w:rsid w:val="005A6B6F"/>
    <w:rsid w:val="005A704A"/>
    <w:rsid w:val="005A77B0"/>
    <w:rsid w:val="005A7907"/>
    <w:rsid w:val="005A7937"/>
    <w:rsid w:val="005A7D98"/>
    <w:rsid w:val="005A7E1B"/>
    <w:rsid w:val="005B0184"/>
    <w:rsid w:val="005B068D"/>
    <w:rsid w:val="005B088A"/>
    <w:rsid w:val="005B0B66"/>
    <w:rsid w:val="005B0E96"/>
    <w:rsid w:val="005B1135"/>
    <w:rsid w:val="005B1383"/>
    <w:rsid w:val="005B1E0C"/>
    <w:rsid w:val="005B2167"/>
    <w:rsid w:val="005B35B2"/>
    <w:rsid w:val="005B3657"/>
    <w:rsid w:val="005B375C"/>
    <w:rsid w:val="005B3EC0"/>
    <w:rsid w:val="005B436B"/>
    <w:rsid w:val="005B5763"/>
    <w:rsid w:val="005B58BE"/>
    <w:rsid w:val="005B59FE"/>
    <w:rsid w:val="005B6080"/>
    <w:rsid w:val="005B7059"/>
    <w:rsid w:val="005B735F"/>
    <w:rsid w:val="005B73BB"/>
    <w:rsid w:val="005C0085"/>
    <w:rsid w:val="005C0123"/>
    <w:rsid w:val="005C093A"/>
    <w:rsid w:val="005C120B"/>
    <w:rsid w:val="005C14BD"/>
    <w:rsid w:val="005C1901"/>
    <w:rsid w:val="005C1C1E"/>
    <w:rsid w:val="005C1D3F"/>
    <w:rsid w:val="005C2053"/>
    <w:rsid w:val="005C2582"/>
    <w:rsid w:val="005C3AEA"/>
    <w:rsid w:val="005C4E31"/>
    <w:rsid w:val="005C506B"/>
    <w:rsid w:val="005C51A5"/>
    <w:rsid w:val="005C55FA"/>
    <w:rsid w:val="005C56FA"/>
    <w:rsid w:val="005C5FB7"/>
    <w:rsid w:val="005C749E"/>
    <w:rsid w:val="005C7EEE"/>
    <w:rsid w:val="005D05ED"/>
    <w:rsid w:val="005D11B4"/>
    <w:rsid w:val="005D2433"/>
    <w:rsid w:val="005D2EDD"/>
    <w:rsid w:val="005D2F10"/>
    <w:rsid w:val="005D2F4C"/>
    <w:rsid w:val="005D321C"/>
    <w:rsid w:val="005D3318"/>
    <w:rsid w:val="005D33BB"/>
    <w:rsid w:val="005D3609"/>
    <w:rsid w:val="005D3BAD"/>
    <w:rsid w:val="005D3FB9"/>
    <w:rsid w:val="005D3FD1"/>
    <w:rsid w:val="005D4465"/>
    <w:rsid w:val="005D4D6D"/>
    <w:rsid w:val="005D59AD"/>
    <w:rsid w:val="005D5A69"/>
    <w:rsid w:val="005D5ADD"/>
    <w:rsid w:val="005D6932"/>
    <w:rsid w:val="005D6B22"/>
    <w:rsid w:val="005D6B50"/>
    <w:rsid w:val="005D73BE"/>
    <w:rsid w:val="005E02C1"/>
    <w:rsid w:val="005E02E1"/>
    <w:rsid w:val="005E0BEC"/>
    <w:rsid w:val="005E100E"/>
    <w:rsid w:val="005E11D8"/>
    <w:rsid w:val="005E1AB8"/>
    <w:rsid w:val="005E1D58"/>
    <w:rsid w:val="005E22CF"/>
    <w:rsid w:val="005E26FF"/>
    <w:rsid w:val="005E29AC"/>
    <w:rsid w:val="005E2B17"/>
    <w:rsid w:val="005E2BE1"/>
    <w:rsid w:val="005E353F"/>
    <w:rsid w:val="005E384D"/>
    <w:rsid w:val="005E43C0"/>
    <w:rsid w:val="005E549B"/>
    <w:rsid w:val="005E62A8"/>
    <w:rsid w:val="005E67FE"/>
    <w:rsid w:val="005E7377"/>
    <w:rsid w:val="005E7605"/>
    <w:rsid w:val="005E7FFC"/>
    <w:rsid w:val="005F011E"/>
    <w:rsid w:val="005F0174"/>
    <w:rsid w:val="005F06B3"/>
    <w:rsid w:val="005F1060"/>
    <w:rsid w:val="005F14AA"/>
    <w:rsid w:val="005F202C"/>
    <w:rsid w:val="005F211D"/>
    <w:rsid w:val="005F2585"/>
    <w:rsid w:val="005F274A"/>
    <w:rsid w:val="005F2A9D"/>
    <w:rsid w:val="005F2C8B"/>
    <w:rsid w:val="005F2D9D"/>
    <w:rsid w:val="005F3448"/>
    <w:rsid w:val="005F347F"/>
    <w:rsid w:val="005F393D"/>
    <w:rsid w:val="005F3A84"/>
    <w:rsid w:val="005F3BCE"/>
    <w:rsid w:val="005F43BB"/>
    <w:rsid w:val="005F453C"/>
    <w:rsid w:val="005F46FF"/>
    <w:rsid w:val="005F4A73"/>
    <w:rsid w:val="005F4F41"/>
    <w:rsid w:val="005F4FDA"/>
    <w:rsid w:val="005F50AB"/>
    <w:rsid w:val="005F52B5"/>
    <w:rsid w:val="005F5AB7"/>
    <w:rsid w:val="005F5D8F"/>
    <w:rsid w:val="005F613E"/>
    <w:rsid w:val="005F67DD"/>
    <w:rsid w:val="005F6E58"/>
    <w:rsid w:val="005F6EDA"/>
    <w:rsid w:val="005F724A"/>
    <w:rsid w:val="005F76AF"/>
    <w:rsid w:val="005F7AF2"/>
    <w:rsid w:val="0060026C"/>
    <w:rsid w:val="006004C1"/>
    <w:rsid w:val="00600EF0"/>
    <w:rsid w:val="00601C0F"/>
    <w:rsid w:val="00602276"/>
    <w:rsid w:val="00602368"/>
    <w:rsid w:val="00602A7B"/>
    <w:rsid w:val="006033A5"/>
    <w:rsid w:val="006040EE"/>
    <w:rsid w:val="00604610"/>
    <w:rsid w:val="006047FE"/>
    <w:rsid w:val="00604DD9"/>
    <w:rsid w:val="00605857"/>
    <w:rsid w:val="006059E3"/>
    <w:rsid w:val="00605EC5"/>
    <w:rsid w:val="006060D1"/>
    <w:rsid w:val="00606294"/>
    <w:rsid w:val="00606324"/>
    <w:rsid w:val="006074A1"/>
    <w:rsid w:val="00607F5B"/>
    <w:rsid w:val="00607FF0"/>
    <w:rsid w:val="00611110"/>
    <w:rsid w:val="006116A1"/>
    <w:rsid w:val="00611A05"/>
    <w:rsid w:val="00611B00"/>
    <w:rsid w:val="00611CD2"/>
    <w:rsid w:val="00611E64"/>
    <w:rsid w:val="00611F72"/>
    <w:rsid w:val="00612FD3"/>
    <w:rsid w:val="006130CA"/>
    <w:rsid w:val="00613648"/>
    <w:rsid w:val="00613B72"/>
    <w:rsid w:val="00613DB3"/>
    <w:rsid w:val="00613E09"/>
    <w:rsid w:val="0061428F"/>
    <w:rsid w:val="00614699"/>
    <w:rsid w:val="006151E0"/>
    <w:rsid w:val="006151E8"/>
    <w:rsid w:val="006157D3"/>
    <w:rsid w:val="00615C2B"/>
    <w:rsid w:val="00615F1E"/>
    <w:rsid w:val="00616268"/>
    <w:rsid w:val="00616ADB"/>
    <w:rsid w:val="00616D30"/>
    <w:rsid w:val="00616FAA"/>
    <w:rsid w:val="006170DC"/>
    <w:rsid w:val="00617649"/>
    <w:rsid w:val="006179B2"/>
    <w:rsid w:val="00617C49"/>
    <w:rsid w:val="006201DB"/>
    <w:rsid w:val="00620A9F"/>
    <w:rsid w:val="006210A7"/>
    <w:rsid w:val="006213F7"/>
    <w:rsid w:val="00621C5A"/>
    <w:rsid w:val="006220EC"/>
    <w:rsid w:val="00622108"/>
    <w:rsid w:val="00622A76"/>
    <w:rsid w:val="006230D1"/>
    <w:rsid w:val="00623835"/>
    <w:rsid w:val="006242E8"/>
    <w:rsid w:val="00624358"/>
    <w:rsid w:val="0062471B"/>
    <w:rsid w:val="00624925"/>
    <w:rsid w:val="00625400"/>
    <w:rsid w:val="00625CD6"/>
    <w:rsid w:val="006272EE"/>
    <w:rsid w:val="00627ED8"/>
    <w:rsid w:val="00630007"/>
    <w:rsid w:val="0063016E"/>
    <w:rsid w:val="00630573"/>
    <w:rsid w:val="00630BDB"/>
    <w:rsid w:val="0063180E"/>
    <w:rsid w:val="006318C7"/>
    <w:rsid w:val="00631B8D"/>
    <w:rsid w:val="006320E3"/>
    <w:rsid w:val="00632631"/>
    <w:rsid w:val="00632632"/>
    <w:rsid w:val="006329A0"/>
    <w:rsid w:val="00632FF4"/>
    <w:rsid w:val="00633300"/>
    <w:rsid w:val="00633B60"/>
    <w:rsid w:val="0063473C"/>
    <w:rsid w:val="00634B88"/>
    <w:rsid w:val="00634D22"/>
    <w:rsid w:val="00636E73"/>
    <w:rsid w:val="00637153"/>
    <w:rsid w:val="0063794D"/>
    <w:rsid w:val="00640094"/>
    <w:rsid w:val="00640D00"/>
    <w:rsid w:val="00640D2E"/>
    <w:rsid w:val="00640D84"/>
    <w:rsid w:val="00641098"/>
    <w:rsid w:val="006419A9"/>
    <w:rsid w:val="00643264"/>
    <w:rsid w:val="0064351A"/>
    <w:rsid w:val="00644049"/>
    <w:rsid w:val="006440E6"/>
    <w:rsid w:val="00644260"/>
    <w:rsid w:val="00645036"/>
    <w:rsid w:val="00645335"/>
    <w:rsid w:val="00645C71"/>
    <w:rsid w:val="00645F65"/>
    <w:rsid w:val="006471A5"/>
    <w:rsid w:val="006471B0"/>
    <w:rsid w:val="00647239"/>
    <w:rsid w:val="0064727E"/>
    <w:rsid w:val="006474A8"/>
    <w:rsid w:val="0064756B"/>
    <w:rsid w:val="00647BFD"/>
    <w:rsid w:val="00647CC5"/>
    <w:rsid w:val="00647FD1"/>
    <w:rsid w:val="006507E2"/>
    <w:rsid w:val="00650E31"/>
    <w:rsid w:val="006513DB"/>
    <w:rsid w:val="00651F1E"/>
    <w:rsid w:val="00652CB1"/>
    <w:rsid w:val="00652E43"/>
    <w:rsid w:val="00652F7F"/>
    <w:rsid w:val="00653536"/>
    <w:rsid w:val="006542D0"/>
    <w:rsid w:val="0065431B"/>
    <w:rsid w:val="0065457F"/>
    <w:rsid w:val="0065532E"/>
    <w:rsid w:val="00656672"/>
    <w:rsid w:val="00656B48"/>
    <w:rsid w:val="0066120A"/>
    <w:rsid w:val="00662467"/>
    <w:rsid w:val="0066302B"/>
    <w:rsid w:val="00663CF7"/>
    <w:rsid w:val="00664583"/>
    <w:rsid w:val="00664860"/>
    <w:rsid w:val="00664AFD"/>
    <w:rsid w:val="00664FB3"/>
    <w:rsid w:val="006651D8"/>
    <w:rsid w:val="00665212"/>
    <w:rsid w:val="00666004"/>
    <w:rsid w:val="00666296"/>
    <w:rsid w:val="006662EB"/>
    <w:rsid w:val="00666971"/>
    <w:rsid w:val="00666CA0"/>
    <w:rsid w:val="0066771C"/>
    <w:rsid w:val="00667E3A"/>
    <w:rsid w:val="00670384"/>
    <w:rsid w:val="006704EF"/>
    <w:rsid w:val="006704F1"/>
    <w:rsid w:val="00670613"/>
    <w:rsid w:val="00670C55"/>
    <w:rsid w:val="00671642"/>
    <w:rsid w:val="00671F38"/>
    <w:rsid w:val="006724F4"/>
    <w:rsid w:val="006729C5"/>
    <w:rsid w:val="006731E2"/>
    <w:rsid w:val="00673265"/>
    <w:rsid w:val="0067336F"/>
    <w:rsid w:val="00673404"/>
    <w:rsid w:val="00673804"/>
    <w:rsid w:val="0067393E"/>
    <w:rsid w:val="006745C9"/>
    <w:rsid w:val="00674A62"/>
    <w:rsid w:val="006757F7"/>
    <w:rsid w:val="00675957"/>
    <w:rsid w:val="00675F40"/>
    <w:rsid w:val="0067615D"/>
    <w:rsid w:val="006761C7"/>
    <w:rsid w:val="00676A0D"/>
    <w:rsid w:val="0067717D"/>
    <w:rsid w:val="006778D3"/>
    <w:rsid w:val="00677A40"/>
    <w:rsid w:val="00677EA1"/>
    <w:rsid w:val="0068052D"/>
    <w:rsid w:val="00680C7E"/>
    <w:rsid w:val="00680C95"/>
    <w:rsid w:val="0068154F"/>
    <w:rsid w:val="00681600"/>
    <w:rsid w:val="00681B5A"/>
    <w:rsid w:val="00682562"/>
    <w:rsid w:val="0068272B"/>
    <w:rsid w:val="00683203"/>
    <w:rsid w:val="00683827"/>
    <w:rsid w:val="0068387D"/>
    <w:rsid w:val="00683BDB"/>
    <w:rsid w:val="00683CEB"/>
    <w:rsid w:val="00684107"/>
    <w:rsid w:val="00684EFD"/>
    <w:rsid w:val="00684F68"/>
    <w:rsid w:val="00684FE8"/>
    <w:rsid w:val="00685C14"/>
    <w:rsid w:val="00685E80"/>
    <w:rsid w:val="00686941"/>
    <w:rsid w:val="00686F21"/>
    <w:rsid w:val="00686FF2"/>
    <w:rsid w:val="0069075E"/>
    <w:rsid w:val="00690D5A"/>
    <w:rsid w:val="00692660"/>
    <w:rsid w:val="00692928"/>
    <w:rsid w:val="00692CA4"/>
    <w:rsid w:val="00693328"/>
    <w:rsid w:val="00693FB0"/>
    <w:rsid w:val="00694100"/>
    <w:rsid w:val="00695431"/>
    <w:rsid w:val="006963AA"/>
    <w:rsid w:val="0069653E"/>
    <w:rsid w:val="00696C04"/>
    <w:rsid w:val="00696DF8"/>
    <w:rsid w:val="00696F7E"/>
    <w:rsid w:val="00697441"/>
    <w:rsid w:val="00697452"/>
    <w:rsid w:val="00697936"/>
    <w:rsid w:val="00697EFC"/>
    <w:rsid w:val="006A0056"/>
    <w:rsid w:val="006A09C2"/>
    <w:rsid w:val="006A09D4"/>
    <w:rsid w:val="006A14B0"/>
    <w:rsid w:val="006A1F2F"/>
    <w:rsid w:val="006A2156"/>
    <w:rsid w:val="006A2361"/>
    <w:rsid w:val="006A29B6"/>
    <w:rsid w:val="006A29FD"/>
    <w:rsid w:val="006A344E"/>
    <w:rsid w:val="006A3D90"/>
    <w:rsid w:val="006A49EB"/>
    <w:rsid w:val="006A4A5E"/>
    <w:rsid w:val="006A5185"/>
    <w:rsid w:val="006A565E"/>
    <w:rsid w:val="006A5E7A"/>
    <w:rsid w:val="006A62D9"/>
    <w:rsid w:val="006A667F"/>
    <w:rsid w:val="006A733F"/>
    <w:rsid w:val="006A73B6"/>
    <w:rsid w:val="006B0AA0"/>
    <w:rsid w:val="006B0BB1"/>
    <w:rsid w:val="006B117C"/>
    <w:rsid w:val="006B130B"/>
    <w:rsid w:val="006B1BC6"/>
    <w:rsid w:val="006B1C4A"/>
    <w:rsid w:val="006B21D1"/>
    <w:rsid w:val="006B275E"/>
    <w:rsid w:val="006B30FE"/>
    <w:rsid w:val="006B37D9"/>
    <w:rsid w:val="006B425C"/>
    <w:rsid w:val="006B4612"/>
    <w:rsid w:val="006B541A"/>
    <w:rsid w:val="006B5DD5"/>
    <w:rsid w:val="006B610C"/>
    <w:rsid w:val="006B633D"/>
    <w:rsid w:val="006B7819"/>
    <w:rsid w:val="006C01F1"/>
    <w:rsid w:val="006C0727"/>
    <w:rsid w:val="006C0947"/>
    <w:rsid w:val="006C11C2"/>
    <w:rsid w:val="006C168E"/>
    <w:rsid w:val="006C2151"/>
    <w:rsid w:val="006C2A44"/>
    <w:rsid w:val="006C319D"/>
    <w:rsid w:val="006C338B"/>
    <w:rsid w:val="006C3C92"/>
    <w:rsid w:val="006C3E3D"/>
    <w:rsid w:val="006C4061"/>
    <w:rsid w:val="006C4991"/>
    <w:rsid w:val="006C5772"/>
    <w:rsid w:val="006C6B76"/>
    <w:rsid w:val="006C6CE4"/>
    <w:rsid w:val="006C7557"/>
    <w:rsid w:val="006D0D8F"/>
    <w:rsid w:val="006D1D29"/>
    <w:rsid w:val="006D20E3"/>
    <w:rsid w:val="006D2C33"/>
    <w:rsid w:val="006D2D3C"/>
    <w:rsid w:val="006D2E8A"/>
    <w:rsid w:val="006D3C27"/>
    <w:rsid w:val="006D3D1D"/>
    <w:rsid w:val="006D453E"/>
    <w:rsid w:val="006D4F0D"/>
    <w:rsid w:val="006D4F17"/>
    <w:rsid w:val="006D6153"/>
    <w:rsid w:val="006D6C77"/>
    <w:rsid w:val="006D7074"/>
    <w:rsid w:val="006D7ACE"/>
    <w:rsid w:val="006D7D42"/>
    <w:rsid w:val="006E0636"/>
    <w:rsid w:val="006E067F"/>
    <w:rsid w:val="006E0941"/>
    <w:rsid w:val="006E1129"/>
    <w:rsid w:val="006E11C6"/>
    <w:rsid w:val="006E1299"/>
    <w:rsid w:val="006E1837"/>
    <w:rsid w:val="006E1E45"/>
    <w:rsid w:val="006E1F47"/>
    <w:rsid w:val="006E2342"/>
    <w:rsid w:val="006E2347"/>
    <w:rsid w:val="006E24D1"/>
    <w:rsid w:val="006E2E4E"/>
    <w:rsid w:val="006E3373"/>
    <w:rsid w:val="006E3A52"/>
    <w:rsid w:val="006E443E"/>
    <w:rsid w:val="006E4C6B"/>
    <w:rsid w:val="006E521B"/>
    <w:rsid w:val="006E609D"/>
    <w:rsid w:val="006E61E1"/>
    <w:rsid w:val="006E6571"/>
    <w:rsid w:val="006E6BD9"/>
    <w:rsid w:val="006E70B8"/>
    <w:rsid w:val="006E7471"/>
    <w:rsid w:val="006E77B8"/>
    <w:rsid w:val="006F000B"/>
    <w:rsid w:val="006F0766"/>
    <w:rsid w:val="006F1452"/>
    <w:rsid w:val="006F1A3C"/>
    <w:rsid w:val="006F1C2D"/>
    <w:rsid w:val="006F1CD7"/>
    <w:rsid w:val="006F2064"/>
    <w:rsid w:val="006F2285"/>
    <w:rsid w:val="006F2851"/>
    <w:rsid w:val="006F3084"/>
    <w:rsid w:val="006F3123"/>
    <w:rsid w:val="006F3479"/>
    <w:rsid w:val="006F38AD"/>
    <w:rsid w:val="006F3D13"/>
    <w:rsid w:val="006F3F9F"/>
    <w:rsid w:val="006F4302"/>
    <w:rsid w:val="006F463C"/>
    <w:rsid w:val="006F4708"/>
    <w:rsid w:val="006F4A20"/>
    <w:rsid w:val="006F4AA6"/>
    <w:rsid w:val="006F4C45"/>
    <w:rsid w:val="006F4FC2"/>
    <w:rsid w:val="006F5C60"/>
    <w:rsid w:val="006F6D7A"/>
    <w:rsid w:val="006F6FC5"/>
    <w:rsid w:val="006F7ABD"/>
    <w:rsid w:val="006F7C53"/>
    <w:rsid w:val="00700388"/>
    <w:rsid w:val="007003A0"/>
    <w:rsid w:val="00700779"/>
    <w:rsid w:val="00701BDA"/>
    <w:rsid w:val="00702ADF"/>
    <w:rsid w:val="00702BDA"/>
    <w:rsid w:val="00703150"/>
    <w:rsid w:val="00703193"/>
    <w:rsid w:val="00703614"/>
    <w:rsid w:val="00703CA9"/>
    <w:rsid w:val="0070470C"/>
    <w:rsid w:val="00704819"/>
    <w:rsid w:val="00704BC4"/>
    <w:rsid w:val="00704E11"/>
    <w:rsid w:val="007053D3"/>
    <w:rsid w:val="0070566D"/>
    <w:rsid w:val="00706781"/>
    <w:rsid w:val="0070679A"/>
    <w:rsid w:val="00706931"/>
    <w:rsid w:val="00706B2C"/>
    <w:rsid w:val="0071026C"/>
    <w:rsid w:val="007102DC"/>
    <w:rsid w:val="00710ACB"/>
    <w:rsid w:val="00710E87"/>
    <w:rsid w:val="007110FC"/>
    <w:rsid w:val="007111A8"/>
    <w:rsid w:val="00711880"/>
    <w:rsid w:val="00711EC9"/>
    <w:rsid w:val="00711FAE"/>
    <w:rsid w:val="00713746"/>
    <w:rsid w:val="00713B85"/>
    <w:rsid w:val="007147EA"/>
    <w:rsid w:val="00714958"/>
    <w:rsid w:val="0071509C"/>
    <w:rsid w:val="00715CB3"/>
    <w:rsid w:val="00715F29"/>
    <w:rsid w:val="0071665D"/>
    <w:rsid w:val="0071732A"/>
    <w:rsid w:val="00717371"/>
    <w:rsid w:val="00717A5E"/>
    <w:rsid w:val="00717A95"/>
    <w:rsid w:val="007203AC"/>
    <w:rsid w:val="00720E84"/>
    <w:rsid w:val="0072100F"/>
    <w:rsid w:val="00721ADC"/>
    <w:rsid w:val="00721F40"/>
    <w:rsid w:val="00721F79"/>
    <w:rsid w:val="00722C63"/>
    <w:rsid w:val="00722E99"/>
    <w:rsid w:val="00722F86"/>
    <w:rsid w:val="0072325B"/>
    <w:rsid w:val="00723604"/>
    <w:rsid w:val="00723A1B"/>
    <w:rsid w:val="00724117"/>
    <w:rsid w:val="00725238"/>
    <w:rsid w:val="00725CC4"/>
    <w:rsid w:val="0072678E"/>
    <w:rsid w:val="00726D56"/>
    <w:rsid w:val="00726E91"/>
    <w:rsid w:val="00727940"/>
    <w:rsid w:val="00730108"/>
    <w:rsid w:val="00730217"/>
    <w:rsid w:val="00730359"/>
    <w:rsid w:val="007309FC"/>
    <w:rsid w:val="007312C8"/>
    <w:rsid w:val="00731775"/>
    <w:rsid w:val="00732563"/>
    <w:rsid w:val="00732D87"/>
    <w:rsid w:val="00733042"/>
    <w:rsid w:val="007335CC"/>
    <w:rsid w:val="00733E2C"/>
    <w:rsid w:val="00733FE3"/>
    <w:rsid w:val="007347E5"/>
    <w:rsid w:val="00734F50"/>
    <w:rsid w:val="00734F8A"/>
    <w:rsid w:val="00735632"/>
    <w:rsid w:val="007358EB"/>
    <w:rsid w:val="00735C91"/>
    <w:rsid w:val="007366B6"/>
    <w:rsid w:val="00736952"/>
    <w:rsid w:val="00737263"/>
    <w:rsid w:val="0073732D"/>
    <w:rsid w:val="00737469"/>
    <w:rsid w:val="00737888"/>
    <w:rsid w:val="00737FD6"/>
    <w:rsid w:val="00740043"/>
    <w:rsid w:val="00740274"/>
    <w:rsid w:val="007404A3"/>
    <w:rsid w:val="007414B2"/>
    <w:rsid w:val="0074159A"/>
    <w:rsid w:val="007419DF"/>
    <w:rsid w:val="0074204D"/>
    <w:rsid w:val="0074266D"/>
    <w:rsid w:val="00742715"/>
    <w:rsid w:val="00742B59"/>
    <w:rsid w:val="00742B77"/>
    <w:rsid w:val="00743110"/>
    <w:rsid w:val="007431F3"/>
    <w:rsid w:val="0074350F"/>
    <w:rsid w:val="007436EE"/>
    <w:rsid w:val="007447CE"/>
    <w:rsid w:val="00744A79"/>
    <w:rsid w:val="00745C33"/>
    <w:rsid w:val="00745C8E"/>
    <w:rsid w:val="00746107"/>
    <w:rsid w:val="0074638B"/>
    <w:rsid w:val="00746CE4"/>
    <w:rsid w:val="00747196"/>
    <w:rsid w:val="0074759F"/>
    <w:rsid w:val="007500B6"/>
    <w:rsid w:val="00750B49"/>
    <w:rsid w:val="00750FAA"/>
    <w:rsid w:val="00751923"/>
    <w:rsid w:val="00751EDA"/>
    <w:rsid w:val="007520F8"/>
    <w:rsid w:val="00752430"/>
    <w:rsid w:val="00752712"/>
    <w:rsid w:val="00752787"/>
    <w:rsid w:val="00752AF7"/>
    <w:rsid w:val="00752D30"/>
    <w:rsid w:val="00752ED0"/>
    <w:rsid w:val="00753429"/>
    <w:rsid w:val="0075375A"/>
    <w:rsid w:val="00753C83"/>
    <w:rsid w:val="00753F24"/>
    <w:rsid w:val="00753FB7"/>
    <w:rsid w:val="007541FC"/>
    <w:rsid w:val="00754A1D"/>
    <w:rsid w:val="00754CD8"/>
    <w:rsid w:val="00755023"/>
    <w:rsid w:val="00755286"/>
    <w:rsid w:val="007563A1"/>
    <w:rsid w:val="00756C3E"/>
    <w:rsid w:val="007570E1"/>
    <w:rsid w:val="00760556"/>
    <w:rsid w:val="00760AA8"/>
    <w:rsid w:val="00761DA7"/>
    <w:rsid w:val="00762368"/>
    <w:rsid w:val="0076285F"/>
    <w:rsid w:val="00764172"/>
    <w:rsid w:val="00764E3B"/>
    <w:rsid w:val="00765225"/>
    <w:rsid w:val="00765524"/>
    <w:rsid w:val="00765851"/>
    <w:rsid w:val="00765CE5"/>
    <w:rsid w:val="0076674C"/>
    <w:rsid w:val="00766C0E"/>
    <w:rsid w:val="0076722B"/>
    <w:rsid w:val="00767641"/>
    <w:rsid w:val="00767EE7"/>
    <w:rsid w:val="00767F14"/>
    <w:rsid w:val="00770323"/>
    <w:rsid w:val="00770A7B"/>
    <w:rsid w:val="00772709"/>
    <w:rsid w:val="00772BD2"/>
    <w:rsid w:val="00772C41"/>
    <w:rsid w:val="00772FCB"/>
    <w:rsid w:val="00773E3D"/>
    <w:rsid w:val="00773F96"/>
    <w:rsid w:val="007741DC"/>
    <w:rsid w:val="007755EB"/>
    <w:rsid w:val="00775663"/>
    <w:rsid w:val="00775880"/>
    <w:rsid w:val="00775FE1"/>
    <w:rsid w:val="00776666"/>
    <w:rsid w:val="0077695A"/>
    <w:rsid w:val="00776C76"/>
    <w:rsid w:val="00777217"/>
    <w:rsid w:val="00777448"/>
    <w:rsid w:val="007774BE"/>
    <w:rsid w:val="00777517"/>
    <w:rsid w:val="00780706"/>
    <w:rsid w:val="00780C77"/>
    <w:rsid w:val="00780D06"/>
    <w:rsid w:val="00781286"/>
    <w:rsid w:val="00782976"/>
    <w:rsid w:val="00783546"/>
    <w:rsid w:val="00784063"/>
    <w:rsid w:val="0078410D"/>
    <w:rsid w:val="007847AD"/>
    <w:rsid w:val="007849BB"/>
    <w:rsid w:val="007857E0"/>
    <w:rsid w:val="007863F2"/>
    <w:rsid w:val="007867E6"/>
    <w:rsid w:val="00786D34"/>
    <w:rsid w:val="00787375"/>
    <w:rsid w:val="00787396"/>
    <w:rsid w:val="00787531"/>
    <w:rsid w:val="00790E07"/>
    <w:rsid w:val="00790F55"/>
    <w:rsid w:val="00790F7F"/>
    <w:rsid w:val="00791155"/>
    <w:rsid w:val="007926D8"/>
    <w:rsid w:val="007926F8"/>
    <w:rsid w:val="007927F6"/>
    <w:rsid w:val="00792BFB"/>
    <w:rsid w:val="00792C14"/>
    <w:rsid w:val="00792CB0"/>
    <w:rsid w:val="00792F5A"/>
    <w:rsid w:val="0079359B"/>
    <w:rsid w:val="007948CF"/>
    <w:rsid w:val="00794A79"/>
    <w:rsid w:val="007954D9"/>
    <w:rsid w:val="007956D9"/>
    <w:rsid w:val="00795F82"/>
    <w:rsid w:val="0079622E"/>
    <w:rsid w:val="00796585"/>
    <w:rsid w:val="0079688E"/>
    <w:rsid w:val="00796F6C"/>
    <w:rsid w:val="00797523"/>
    <w:rsid w:val="00797BAF"/>
    <w:rsid w:val="007A023A"/>
    <w:rsid w:val="007A086D"/>
    <w:rsid w:val="007A0AA8"/>
    <w:rsid w:val="007A0AE1"/>
    <w:rsid w:val="007A0EB7"/>
    <w:rsid w:val="007A1279"/>
    <w:rsid w:val="007A12C4"/>
    <w:rsid w:val="007A1748"/>
    <w:rsid w:val="007A280C"/>
    <w:rsid w:val="007A3F43"/>
    <w:rsid w:val="007A4660"/>
    <w:rsid w:val="007A472F"/>
    <w:rsid w:val="007A484D"/>
    <w:rsid w:val="007A4C71"/>
    <w:rsid w:val="007A4D64"/>
    <w:rsid w:val="007A5E31"/>
    <w:rsid w:val="007A6D03"/>
    <w:rsid w:val="007A70E6"/>
    <w:rsid w:val="007A78EB"/>
    <w:rsid w:val="007A791E"/>
    <w:rsid w:val="007A79CB"/>
    <w:rsid w:val="007B05DC"/>
    <w:rsid w:val="007B189A"/>
    <w:rsid w:val="007B1983"/>
    <w:rsid w:val="007B2A3A"/>
    <w:rsid w:val="007B347A"/>
    <w:rsid w:val="007B37CE"/>
    <w:rsid w:val="007B3AE7"/>
    <w:rsid w:val="007B42B3"/>
    <w:rsid w:val="007B56F1"/>
    <w:rsid w:val="007B5B78"/>
    <w:rsid w:val="007B5E0E"/>
    <w:rsid w:val="007B6453"/>
    <w:rsid w:val="007B658D"/>
    <w:rsid w:val="007B6631"/>
    <w:rsid w:val="007B7415"/>
    <w:rsid w:val="007B760D"/>
    <w:rsid w:val="007B7A86"/>
    <w:rsid w:val="007B7AB1"/>
    <w:rsid w:val="007C0193"/>
    <w:rsid w:val="007C0CFD"/>
    <w:rsid w:val="007C0F26"/>
    <w:rsid w:val="007C1379"/>
    <w:rsid w:val="007C1655"/>
    <w:rsid w:val="007C1950"/>
    <w:rsid w:val="007C1C06"/>
    <w:rsid w:val="007C1C10"/>
    <w:rsid w:val="007C1D2B"/>
    <w:rsid w:val="007C1F58"/>
    <w:rsid w:val="007C239C"/>
    <w:rsid w:val="007C2515"/>
    <w:rsid w:val="007C2A42"/>
    <w:rsid w:val="007C2D2D"/>
    <w:rsid w:val="007C2FB8"/>
    <w:rsid w:val="007C3139"/>
    <w:rsid w:val="007C3B4A"/>
    <w:rsid w:val="007C3FD3"/>
    <w:rsid w:val="007C4B19"/>
    <w:rsid w:val="007C4B6D"/>
    <w:rsid w:val="007C510C"/>
    <w:rsid w:val="007C539D"/>
    <w:rsid w:val="007C5CA4"/>
    <w:rsid w:val="007C5DE0"/>
    <w:rsid w:val="007C656E"/>
    <w:rsid w:val="007C65FA"/>
    <w:rsid w:val="007C6C6B"/>
    <w:rsid w:val="007C6E13"/>
    <w:rsid w:val="007C6ED4"/>
    <w:rsid w:val="007C6F8B"/>
    <w:rsid w:val="007C71D0"/>
    <w:rsid w:val="007C7D32"/>
    <w:rsid w:val="007C7D68"/>
    <w:rsid w:val="007D080D"/>
    <w:rsid w:val="007D0C8C"/>
    <w:rsid w:val="007D131D"/>
    <w:rsid w:val="007D18B2"/>
    <w:rsid w:val="007D1932"/>
    <w:rsid w:val="007D1E42"/>
    <w:rsid w:val="007D1ECC"/>
    <w:rsid w:val="007D2FDC"/>
    <w:rsid w:val="007D347F"/>
    <w:rsid w:val="007D3677"/>
    <w:rsid w:val="007D3991"/>
    <w:rsid w:val="007D3F18"/>
    <w:rsid w:val="007D3FE0"/>
    <w:rsid w:val="007D41C1"/>
    <w:rsid w:val="007D42D5"/>
    <w:rsid w:val="007D4781"/>
    <w:rsid w:val="007D47F8"/>
    <w:rsid w:val="007D5067"/>
    <w:rsid w:val="007D52ED"/>
    <w:rsid w:val="007D53E3"/>
    <w:rsid w:val="007D5750"/>
    <w:rsid w:val="007D5A08"/>
    <w:rsid w:val="007D607D"/>
    <w:rsid w:val="007D624E"/>
    <w:rsid w:val="007D6275"/>
    <w:rsid w:val="007D6564"/>
    <w:rsid w:val="007D6964"/>
    <w:rsid w:val="007D6D41"/>
    <w:rsid w:val="007D6DEE"/>
    <w:rsid w:val="007D6DFF"/>
    <w:rsid w:val="007D754E"/>
    <w:rsid w:val="007D78F7"/>
    <w:rsid w:val="007E05F6"/>
    <w:rsid w:val="007E0709"/>
    <w:rsid w:val="007E09E4"/>
    <w:rsid w:val="007E0CCD"/>
    <w:rsid w:val="007E0F26"/>
    <w:rsid w:val="007E18DA"/>
    <w:rsid w:val="007E1A42"/>
    <w:rsid w:val="007E215A"/>
    <w:rsid w:val="007E23B4"/>
    <w:rsid w:val="007E31BC"/>
    <w:rsid w:val="007E4C8A"/>
    <w:rsid w:val="007E4FAD"/>
    <w:rsid w:val="007E5618"/>
    <w:rsid w:val="007E6023"/>
    <w:rsid w:val="007E6608"/>
    <w:rsid w:val="007E6749"/>
    <w:rsid w:val="007E6D98"/>
    <w:rsid w:val="007E764E"/>
    <w:rsid w:val="007E7660"/>
    <w:rsid w:val="007E7746"/>
    <w:rsid w:val="007E7C45"/>
    <w:rsid w:val="007E7C4D"/>
    <w:rsid w:val="007F0277"/>
    <w:rsid w:val="007F06C3"/>
    <w:rsid w:val="007F0AB0"/>
    <w:rsid w:val="007F0FC4"/>
    <w:rsid w:val="007F11CC"/>
    <w:rsid w:val="007F12FA"/>
    <w:rsid w:val="007F2225"/>
    <w:rsid w:val="007F24D4"/>
    <w:rsid w:val="007F2A7F"/>
    <w:rsid w:val="007F2A89"/>
    <w:rsid w:val="007F308D"/>
    <w:rsid w:val="007F30FF"/>
    <w:rsid w:val="007F331B"/>
    <w:rsid w:val="007F34BD"/>
    <w:rsid w:val="007F3577"/>
    <w:rsid w:val="007F4405"/>
    <w:rsid w:val="007F4485"/>
    <w:rsid w:val="007F4668"/>
    <w:rsid w:val="007F46F8"/>
    <w:rsid w:val="007F4979"/>
    <w:rsid w:val="007F5503"/>
    <w:rsid w:val="007F5780"/>
    <w:rsid w:val="007F5CEF"/>
    <w:rsid w:val="007F662E"/>
    <w:rsid w:val="007F6D09"/>
    <w:rsid w:val="007F6E49"/>
    <w:rsid w:val="007F6E66"/>
    <w:rsid w:val="007F76B3"/>
    <w:rsid w:val="007F79C8"/>
    <w:rsid w:val="007F7E34"/>
    <w:rsid w:val="007F7F6A"/>
    <w:rsid w:val="00800D8A"/>
    <w:rsid w:val="00801A74"/>
    <w:rsid w:val="00801C9A"/>
    <w:rsid w:val="00802636"/>
    <w:rsid w:val="00802E54"/>
    <w:rsid w:val="0080480D"/>
    <w:rsid w:val="008050F7"/>
    <w:rsid w:val="00806A49"/>
    <w:rsid w:val="00806DBD"/>
    <w:rsid w:val="00807228"/>
    <w:rsid w:val="00807D69"/>
    <w:rsid w:val="0081009B"/>
    <w:rsid w:val="008101C5"/>
    <w:rsid w:val="00810B6F"/>
    <w:rsid w:val="00810CB4"/>
    <w:rsid w:val="0081102C"/>
    <w:rsid w:val="00811E3D"/>
    <w:rsid w:val="00812304"/>
    <w:rsid w:val="00812E5B"/>
    <w:rsid w:val="00813916"/>
    <w:rsid w:val="00813DB5"/>
    <w:rsid w:val="00813F16"/>
    <w:rsid w:val="00813F80"/>
    <w:rsid w:val="008142B5"/>
    <w:rsid w:val="00814883"/>
    <w:rsid w:val="008154D6"/>
    <w:rsid w:val="00815B02"/>
    <w:rsid w:val="00816165"/>
    <w:rsid w:val="008165C7"/>
    <w:rsid w:val="008165F2"/>
    <w:rsid w:val="0081778B"/>
    <w:rsid w:val="008200D7"/>
    <w:rsid w:val="0082097F"/>
    <w:rsid w:val="00820B59"/>
    <w:rsid w:val="00821790"/>
    <w:rsid w:val="0082181A"/>
    <w:rsid w:val="00821CAE"/>
    <w:rsid w:val="00822D5E"/>
    <w:rsid w:val="008232E2"/>
    <w:rsid w:val="00823320"/>
    <w:rsid w:val="00823D91"/>
    <w:rsid w:val="00824E40"/>
    <w:rsid w:val="0082522A"/>
    <w:rsid w:val="008254B2"/>
    <w:rsid w:val="0082586A"/>
    <w:rsid w:val="00825B75"/>
    <w:rsid w:val="00825C41"/>
    <w:rsid w:val="00826551"/>
    <w:rsid w:val="008269B6"/>
    <w:rsid w:val="008272B6"/>
    <w:rsid w:val="00827983"/>
    <w:rsid w:val="00827A41"/>
    <w:rsid w:val="00827D6B"/>
    <w:rsid w:val="00830D9C"/>
    <w:rsid w:val="0083127D"/>
    <w:rsid w:val="00831AF1"/>
    <w:rsid w:val="00831B9D"/>
    <w:rsid w:val="00832D36"/>
    <w:rsid w:val="00833096"/>
    <w:rsid w:val="00833296"/>
    <w:rsid w:val="00833FC8"/>
    <w:rsid w:val="0083438D"/>
    <w:rsid w:val="008352C1"/>
    <w:rsid w:val="00836F97"/>
    <w:rsid w:val="008372F0"/>
    <w:rsid w:val="00837B77"/>
    <w:rsid w:val="00837D48"/>
    <w:rsid w:val="00840B89"/>
    <w:rsid w:val="00840D30"/>
    <w:rsid w:val="008428F5"/>
    <w:rsid w:val="00842A83"/>
    <w:rsid w:val="0084329E"/>
    <w:rsid w:val="00843467"/>
    <w:rsid w:val="008434FD"/>
    <w:rsid w:val="00843905"/>
    <w:rsid w:val="00843D7F"/>
    <w:rsid w:val="00844F1B"/>
    <w:rsid w:val="00844FF2"/>
    <w:rsid w:val="008456E0"/>
    <w:rsid w:val="0084592A"/>
    <w:rsid w:val="00846AA9"/>
    <w:rsid w:val="00846AFB"/>
    <w:rsid w:val="00846B3D"/>
    <w:rsid w:val="0084724D"/>
    <w:rsid w:val="0085101E"/>
    <w:rsid w:val="00851C71"/>
    <w:rsid w:val="0085213D"/>
    <w:rsid w:val="0085235A"/>
    <w:rsid w:val="00853041"/>
    <w:rsid w:val="00853D84"/>
    <w:rsid w:val="008540E0"/>
    <w:rsid w:val="00854218"/>
    <w:rsid w:val="008544E4"/>
    <w:rsid w:val="008545CF"/>
    <w:rsid w:val="00854931"/>
    <w:rsid w:val="00855325"/>
    <w:rsid w:val="0085556D"/>
    <w:rsid w:val="0085668C"/>
    <w:rsid w:val="00857664"/>
    <w:rsid w:val="00857E3D"/>
    <w:rsid w:val="008602A5"/>
    <w:rsid w:val="00860641"/>
    <w:rsid w:val="00860828"/>
    <w:rsid w:val="00861952"/>
    <w:rsid w:val="00861A07"/>
    <w:rsid w:val="00861AB5"/>
    <w:rsid w:val="00861C28"/>
    <w:rsid w:val="00861DCC"/>
    <w:rsid w:val="00862012"/>
    <w:rsid w:val="0086201D"/>
    <w:rsid w:val="00862B24"/>
    <w:rsid w:val="00862DE1"/>
    <w:rsid w:val="00863038"/>
    <w:rsid w:val="00863764"/>
    <w:rsid w:val="008638F0"/>
    <w:rsid w:val="00863B08"/>
    <w:rsid w:val="00863BE8"/>
    <w:rsid w:val="00864078"/>
    <w:rsid w:val="00864532"/>
    <w:rsid w:val="00864C82"/>
    <w:rsid w:val="00864EB6"/>
    <w:rsid w:val="00865C31"/>
    <w:rsid w:val="00865EAA"/>
    <w:rsid w:val="00866192"/>
    <w:rsid w:val="00866887"/>
    <w:rsid w:val="0087084F"/>
    <w:rsid w:val="00870A2A"/>
    <w:rsid w:val="008713F5"/>
    <w:rsid w:val="00871416"/>
    <w:rsid w:val="008719B0"/>
    <w:rsid w:val="00871B58"/>
    <w:rsid w:val="00871E62"/>
    <w:rsid w:val="008730EC"/>
    <w:rsid w:val="0087436B"/>
    <w:rsid w:val="00874370"/>
    <w:rsid w:val="00874A8A"/>
    <w:rsid w:val="00874ADC"/>
    <w:rsid w:val="00874B9D"/>
    <w:rsid w:val="00875027"/>
    <w:rsid w:val="00875B5C"/>
    <w:rsid w:val="0087632F"/>
    <w:rsid w:val="00876AAE"/>
    <w:rsid w:val="00876DC2"/>
    <w:rsid w:val="00877204"/>
    <w:rsid w:val="0087765C"/>
    <w:rsid w:val="00880489"/>
    <w:rsid w:val="008807E4"/>
    <w:rsid w:val="00880866"/>
    <w:rsid w:val="008808B9"/>
    <w:rsid w:val="00880A37"/>
    <w:rsid w:val="00880CFA"/>
    <w:rsid w:val="00881099"/>
    <w:rsid w:val="008811E4"/>
    <w:rsid w:val="00881CA1"/>
    <w:rsid w:val="00882571"/>
    <w:rsid w:val="00882BA4"/>
    <w:rsid w:val="0088311F"/>
    <w:rsid w:val="00883A45"/>
    <w:rsid w:val="00883F6F"/>
    <w:rsid w:val="0088403F"/>
    <w:rsid w:val="0088412D"/>
    <w:rsid w:val="008842CD"/>
    <w:rsid w:val="0088495C"/>
    <w:rsid w:val="00884A24"/>
    <w:rsid w:val="00884E3D"/>
    <w:rsid w:val="0088527D"/>
    <w:rsid w:val="00885A92"/>
    <w:rsid w:val="00885B08"/>
    <w:rsid w:val="00885D46"/>
    <w:rsid w:val="00885EF0"/>
    <w:rsid w:val="0088680C"/>
    <w:rsid w:val="00887675"/>
    <w:rsid w:val="00887726"/>
    <w:rsid w:val="00887A6D"/>
    <w:rsid w:val="008907AA"/>
    <w:rsid w:val="00890CAF"/>
    <w:rsid w:val="00891663"/>
    <w:rsid w:val="00891B4C"/>
    <w:rsid w:val="00891D80"/>
    <w:rsid w:val="00892BA9"/>
    <w:rsid w:val="0089306B"/>
    <w:rsid w:val="00893264"/>
    <w:rsid w:val="00893401"/>
    <w:rsid w:val="008944C9"/>
    <w:rsid w:val="00894800"/>
    <w:rsid w:val="00894B9D"/>
    <w:rsid w:val="00894DF3"/>
    <w:rsid w:val="008950E1"/>
    <w:rsid w:val="00895432"/>
    <w:rsid w:val="00895523"/>
    <w:rsid w:val="00895AC3"/>
    <w:rsid w:val="00895D66"/>
    <w:rsid w:val="00896F57"/>
    <w:rsid w:val="008A0182"/>
    <w:rsid w:val="008A0333"/>
    <w:rsid w:val="008A0A6B"/>
    <w:rsid w:val="008A0FBC"/>
    <w:rsid w:val="008A1AED"/>
    <w:rsid w:val="008A1AFA"/>
    <w:rsid w:val="008A2045"/>
    <w:rsid w:val="008A2DE7"/>
    <w:rsid w:val="008A3556"/>
    <w:rsid w:val="008A386F"/>
    <w:rsid w:val="008A46D3"/>
    <w:rsid w:val="008A531A"/>
    <w:rsid w:val="008A55E2"/>
    <w:rsid w:val="008A5C55"/>
    <w:rsid w:val="008A5C68"/>
    <w:rsid w:val="008A6FDF"/>
    <w:rsid w:val="008A74F6"/>
    <w:rsid w:val="008A7A44"/>
    <w:rsid w:val="008A7D4E"/>
    <w:rsid w:val="008B0359"/>
    <w:rsid w:val="008B13AA"/>
    <w:rsid w:val="008B1D98"/>
    <w:rsid w:val="008B24A8"/>
    <w:rsid w:val="008B2799"/>
    <w:rsid w:val="008B2BAE"/>
    <w:rsid w:val="008B3756"/>
    <w:rsid w:val="008B3ACF"/>
    <w:rsid w:val="008B4488"/>
    <w:rsid w:val="008B47BA"/>
    <w:rsid w:val="008B5123"/>
    <w:rsid w:val="008B51B5"/>
    <w:rsid w:val="008B5582"/>
    <w:rsid w:val="008B599D"/>
    <w:rsid w:val="008B5AB0"/>
    <w:rsid w:val="008B622E"/>
    <w:rsid w:val="008B76F9"/>
    <w:rsid w:val="008B7841"/>
    <w:rsid w:val="008B78CB"/>
    <w:rsid w:val="008B7E3E"/>
    <w:rsid w:val="008C03A5"/>
    <w:rsid w:val="008C041E"/>
    <w:rsid w:val="008C0F23"/>
    <w:rsid w:val="008C167E"/>
    <w:rsid w:val="008C1941"/>
    <w:rsid w:val="008C2A58"/>
    <w:rsid w:val="008C2DDC"/>
    <w:rsid w:val="008C342A"/>
    <w:rsid w:val="008C35B6"/>
    <w:rsid w:val="008C372A"/>
    <w:rsid w:val="008C3963"/>
    <w:rsid w:val="008C49B6"/>
    <w:rsid w:val="008C5625"/>
    <w:rsid w:val="008C5981"/>
    <w:rsid w:val="008C7D8E"/>
    <w:rsid w:val="008D0316"/>
    <w:rsid w:val="008D0648"/>
    <w:rsid w:val="008D08F5"/>
    <w:rsid w:val="008D127F"/>
    <w:rsid w:val="008D2D5D"/>
    <w:rsid w:val="008D2EB0"/>
    <w:rsid w:val="008D35AD"/>
    <w:rsid w:val="008D40D2"/>
    <w:rsid w:val="008D4716"/>
    <w:rsid w:val="008D4E40"/>
    <w:rsid w:val="008D506E"/>
    <w:rsid w:val="008D5624"/>
    <w:rsid w:val="008D5A4B"/>
    <w:rsid w:val="008D5CE4"/>
    <w:rsid w:val="008D5D6E"/>
    <w:rsid w:val="008D6878"/>
    <w:rsid w:val="008D728E"/>
    <w:rsid w:val="008D7821"/>
    <w:rsid w:val="008D79C5"/>
    <w:rsid w:val="008D7CAC"/>
    <w:rsid w:val="008D7F5F"/>
    <w:rsid w:val="008E0C22"/>
    <w:rsid w:val="008E0C8E"/>
    <w:rsid w:val="008E0D36"/>
    <w:rsid w:val="008E1101"/>
    <w:rsid w:val="008E16D9"/>
    <w:rsid w:val="008E2964"/>
    <w:rsid w:val="008E313E"/>
    <w:rsid w:val="008E357C"/>
    <w:rsid w:val="008E3CAE"/>
    <w:rsid w:val="008E4971"/>
    <w:rsid w:val="008E4F76"/>
    <w:rsid w:val="008E511B"/>
    <w:rsid w:val="008E566A"/>
    <w:rsid w:val="008E5731"/>
    <w:rsid w:val="008E5C45"/>
    <w:rsid w:val="008E5DC3"/>
    <w:rsid w:val="008E642A"/>
    <w:rsid w:val="008E7BDB"/>
    <w:rsid w:val="008F09D5"/>
    <w:rsid w:val="008F0AA1"/>
    <w:rsid w:val="008F1046"/>
    <w:rsid w:val="008F1112"/>
    <w:rsid w:val="008F140D"/>
    <w:rsid w:val="008F1501"/>
    <w:rsid w:val="008F1778"/>
    <w:rsid w:val="008F2185"/>
    <w:rsid w:val="008F25C2"/>
    <w:rsid w:val="008F26AF"/>
    <w:rsid w:val="008F2911"/>
    <w:rsid w:val="008F2F36"/>
    <w:rsid w:val="008F33EF"/>
    <w:rsid w:val="008F386B"/>
    <w:rsid w:val="008F3E78"/>
    <w:rsid w:val="008F3F3C"/>
    <w:rsid w:val="008F4307"/>
    <w:rsid w:val="008F494D"/>
    <w:rsid w:val="008F502B"/>
    <w:rsid w:val="008F5854"/>
    <w:rsid w:val="008F58A1"/>
    <w:rsid w:val="008F5912"/>
    <w:rsid w:val="008F59DA"/>
    <w:rsid w:val="008F67A7"/>
    <w:rsid w:val="008F6860"/>
    <w:rsid w:val="008F68D6"/>
    <w:rsid w:val="008F6BB4"/>
    <w:rsid w:val="008F787F"/>
    <w:rsid w:val="008F7C06"/>
    <w:rsid w:val="008F7F2D"/>
    <w:rsid w:val="00900889"/>
    <w:rsid w:val="00900FFC"/>
    <w:rsid w:val="00901E33"/>
    <w:rsid w:val="00902B17"/>
    <w:rsid w:val="00902CCB"/>
    <w:rsid w:val="009030D9"/>
    <w:rsid w:val="009031D7"/>
    <w:rsid w:val="0090371D"/>
    <w:rsid w:val="00904125"/>
    <w:rsid w:val="0090562C"/>
    <w:rsid w:val="00905836"/>
    <w:rsid w:val="00906697"/>
    <w:rsid w:val="00906DB2"/>
    <w:rsid w:val="00907A01"/>
    <w:rsid w:val="00910098"/>
    <w:rsid w:val="009109AC"/>
    <w:rsid w:val="00910BA8"/>
    <w:rsid w:val="00910E1A"/>
    <w:rsid w:val="009119D0"/>
    <w:rsid w:val="00911C63"/>
    <w:rsid w:val="00911D4F"/>
    <w:rsid w:val="00912203"/>
    <w:rsid w:val="009130AD"/>
    <w:rsid w:val="009134A9"/>
    <w:rsid w:val="00913B41"/>
    <w:rsid w:val="00913BA9"/>
    <w:rsid w:val="00913DCA"/>
    <w:rsid w:val="00914404"/>
    <w:rsid w:val="0091487F"/>
    <w:rsid w:val="0091635B"/>
    <w:rsid w:val="00916897"/>
    <w:rsid w:val="00916AE1"/>
    <w:rsid w:val="00916E8C"/>
    <w:rsid w:val="009174FE"/>
    <w:rsid w:val="009200C7"/>
    <w:rsid w:val="00920BFA"/>
    <w:rsid w:val="00921042"/>
    <w:rsid w:val="00921D95"/>
    <w:rsid w:val="0092255E"/>
    <w:rsid w:val="009227D8"/>
    <w:rsid w:val="00922A08"/>
    <w:rsid w:val="00923CB3"/>
    <w:rsid w:val="009247DC"/>
    <w:rsid w:val="0092489E"/>
    <w:rsid w:val="00924DA3"/>
    <w:rsid w:val="00925499"/>
    <w:rsid w:val="009257B5"/>
    <w:rsid w:val="00925D22"/>
    <w:rsid w:val="00925D5D"/>
    <w:rsid w:val="00925DB2"/>
    <w:rsid w:val="009261BE"/>
    <w:rsid w:val="009272A4"/>
    <w:rsid w:val="009331EF"/>
    <w:rsid w:val="0093394E"/>
    <w:rsid w:val="00934165"/>
    <w:rsid w:val="00934BB5"/>
    <w:rsid w:val="009352A1"/>
    <w:rsid w:val="009354F4"/>
    <w:rsid w:val="009359AE"/>
    <w:rsid w:val="009359AF"/>
    <w:rsid w:val="00935BC5"/>
    <w:rsid w:val="00935EF0"/>
    <w:rsid w:val="0093608C"/>
    <w:rsid w:val="00937138"/>
    <w:rsid w:val="00937350"/>
    <w:rsid w:val="00937E5D"/>
    <w:rsid w:val="0094049A"/>
    <w:rsid w:val="009412DF"/>
    <w:rsid w:val="009413D7"/>
    <w:rsid w:val="00941E25"/>
    <w:rsid w:val="009420EF"/>
    <w:rsid w:val="0094289D"/>
    <w:rsid w:val="009433EC"/>
    <w:rsid w:val="009435E6"/>
    <w:rsid w:val="009438AB"/>
    <w:rsid w:val="00944401"/>
    <w:rsid w:val="0094638F"/>
    <w:rsid w:val="009468F9"/>
    <w:rsid w:val="00946F55"/>
    <w:rsid w:val="00946F92"/>
    <w:rsid w:val="0094704C"/>
    <w:rsid w:val="00947312"/>
    <w:rsid w:val="009473FD"/>
    <w:rsid w:val="009474D6"/>
    <w:rsid w:val="00947506"/>
    <w:rsid w:val="0094760A"/>
    <w:rsid w:val="00950BBC"/>
    <w:rsid w:val="00950CAA"/>
    <w:rsid w:val="00950F4D"/>
    <w:rsid w:val="009517C9"/>
    <w:rsid w:val="00952691"/>
    <w:rsid w:val="0095292A"/>
    <w:rsid w:val="0095300C"/>
    <w:rsid w:val="009531D7"/>
    <w:rsid w:val="00953516"/>
    <w:rsid w:val="0095380F"/>
    <w:rsid w:val="00953EB3"/>
    <w:rsid w:val="00953F9C"/>
    <w:rsid w:val="00954516"/>
    <w:rsid w:val="00954E76"/>
    <w:rsid w:val="00955365"/>
    <w:rsid w:val="009553A4"/>
    <w:rsid w:val="00955823"/>
    <w:rsid w:val="009563E4"/>
    <w:rsid w:val="00956E0A"/>
    <w:rsid w:val="00957885"/>
    <w:rsid w:val="00957A81"/>
    <w:rsid w:val="009600C7"/>
    <w:rsid w:val="00960447"/>
    <w:rsid w:val="00961429"/>
    <w:rsid w:val="00961D10"/>
    <w:rsid w:val="00961E97"/>
    <w:rsid w:val="00962791"/>
    <w:rsid w:val="00962EDF"/>
    <w:rsid w:val="0096383D"/>
    <w:rsid w:val="00964193"/>
    <w:rsid w:val="009647A4"/>
    <w:rsid w:val="00964815"/>
    <w:rsid w:val="00964ABE"/>
    <w:rsid w:val="00964F7F"/>
    <w:rsid w:val="00965641"/>
    <w:rsid w:val="009656A8"/>
    <w:rsid w:val="00965DFA"/>
    <w:rsid w:val="009667F5"/>
    <w:rsid w:val="00966CA7"/>
    <w:rsid w:val="00967EE5"/>
    <w:rsid w:val="009705E4"/>
    <w:rsid w:val="00970858"/>
    <w:rsid w:val="009708B0"/>
    <w:rsid w:val="00970F66"/>
    <w:rsid w:val="009710A2"/>
    <w:rsid w:val="0097121E"/>
    <w:rsid w:val="009718DD"/>
    <w:rsid w:val="009719CE"/>
    <w:rsid w:val="00972850"/>
    <w:rsid w:val="00972B48"/>
    <w:rsid w:val="00972B8A"/>
    <w:rsid w:val="00972C63"/>
    <w:rsid w:val="00972CA6"/>
    <w:rsid w:val="00973213"/>
    <w:rsid w:val="0097367F"/>
    <w:rsid w:val="00973F9B"/>
    <w:rsid w:val="00973FCA"/>
    <w:rsid w:val="00974030"/>
    <w:rsid w:val="009747DC"/>
    <w:rsid w:val="00974CB6"/>
    <w:rsid w:val="00974FAE"/>
    <w:rsid w:val="009757E2"/>
    <w:rsid w:val="00976370"/>
    <w:rsid w:val="00976FD4"/>
    <w:rsid w:val="009774F1"/>
    <w:rsid w:val="009774F4"/>
    <w:rsid w:val="00977BBE"/>
    <w:rsid w:val="00981352"/>
    <w:rsid w:val="00981BD2"/>
    <w:rsid w:val="00981C93"/>
    <w:rsid w:val="00981ECA"/>
    <w:rsid w:val="00982530"/>
    <w:rsid w:val="0098254B"/>
    <w:rsid w:val="009825C7"/>
    <w:rsid w:val="00982E08"/>
    <w:rsid w:val="00983492"/>
    <w:rsid w:val="00983931"/>
    <w:rsid w:val="00983D2E"/>
    <w:rsid w:val="00984737"/>
    <w:rsid w:val="00984BA5"/>
    <w:rsid w:val="00984CAA"/>
    <w:rsid w:val="009850A0"/>
    <w:rsid w:val="00985494"/>
    <w:rsid w:val="00985850"/>
    <w:rsid w:val="00985C19"/>
    <w:rsid w:val="00986868"/>
    <w:rsid w:val="009868DD"/>
    <w:rsid w:val="00987064"/>
    <w:rsid w:val="00987A4A"/>
    <w:rsid w:val="00990165"/>
    <w:rsid w:val="00991637"/>
    <w:rsid w:val="0099230F"/>
    <w:rsid w:val="00992373"/>
    <w:rsid w:val="009926D1"/>
    <w:rsid w:val="00993A52"/>
    <w:rsid w:val="0099410E"/>
    <w:rsid w:val="00994CFB"/>
    <w:rsid w:val="009950B6"/>
    <w:rsid w:val="009954F0"/>
    <w:rsid w:val="009954F3"/>
    <w:rsid w:val="00995B35"/>
    <w:rsid w:val="0099604B"/>
    <w:rsid w:val="009965F8"/>
    <w:rsid w:val="0099702F"/>
    <w:rsid w:val="00997D3B"/>
    <w:rsid w:val="00997F11"/>
    <w:rsid w:val="009A01C5"/>
    <w:rsid w:val="009A0D00"/>
    <w:rsid w:val="009A1133"/>
    <w:rsid w:val="009A1E48"/>
    <w:rsid w:val="009A1E9D"/>
    <w:rsid w:val="009A260B"/>
    <w:rsid w:val="009A2D6A"/>
    <w:rsid w:val="009A315B"/>
    <w:rsid w:val="009A3262"/>
    <w:rsid w:val="009A32F0"/>
    <w:rsid w:val="009A3506"/>
    <w:rsid w:val="009A35D1"/>
    <w:rsid w:val="009A3C65"/>
    <w:rsid w:val="009A3C7C"/>
    <w:rsid w:val="009A41CA"/>
    <w:rsid w:val="009A42D4"/>
    <w:rsid w:val="009A57B9"/>
    <w:rsid w:val="009A5A01"/>
    <w:rsid w:val="009A5DF2"/>
    <w:rsid w:val="009A613D"/>
    <w:rsid w:val="009A6148"/>
    <w:rsid w:val="009A6204"/>
    <w:rsid w:val="009A6315"/>
    <w:rsid w:val="009A6359"/>
    <w:rsid w:val="009A63D4"/>
    <w:rsid w:val="009A6940"/>
    <w:rsid w:val="009A72A7"/>
    <w:rsid w:val="009A72B2"/>
    <w:rsid w:val="009A72B8"/>
    <w:rsid w:val="009A745A"/>
    <w:rsid w:val="009B0612"/>
    <w:rsid w:val="009B0BA0"/>
    <w:rsid w:val="009B0DB1"/>
    <w:rsid w:val="009B104B"/>
    <w:rsid w:val="009B1069"/>
    <w:rsid w:val="009B1178"/>
    <w:rsid w:val="009B19AF"/>
    <w:rsid w:val="009B20F5"/>
    <w:rsid w:val="009B2A43"/>
    <w:rsid w:val="009B33A7"/>
    <w:rsid w:val="009B3523"/>
    <w:rsid w:val="009B3C8C"/>
    <w:rsid w:val="009B3DD3"/>
    <w:rsid w:val="009B3E7E"/>
    <w:rsid w:val="009B42E6"/>
    <w:rsid w:val="009B4AD3"/>
    <w:rsid w:val="009B4B09"/>
    <w:rsid w:val="009B57EC"/>
    <w:rsid w:val="009B5C21"/>
    <w:rsid w:val="009B6935"/>
    <w:rsid w:val="009B6B12"/>
    <w:rsid w:val="009B6CB0"/>
    <w:rsid w:val="009B6F93"/>
    <w:rsid w:val="009B7044"/>
    <w:rsid w:val="009B7413"/>
    <w:rsid w:val="009B7BFD"/>
    <w:rsid w:val="009B7CE6"/>
    <w:rsid w:val="009B7EDA"/>
    <w:rsid w:val="009B7FA6"/>
    <w:rsid w:val="009C0785"/>
    <w:rsid w:val="009C07B2"/>
    <w:rsid w:val="009C1057"/>
    <w:rsid w:val="009C1652"/>
    <w:rsid w:val="009C1B14"/>
    <w:rsid w:val="009C22E4"/>
    <w:rsid w:val="009C2329"/>
    <w:rsid w:val="009C2F30"/>
    <w:rsid w:val="009C34A0"/>
    <w:rsid w:val="009C3B20"/>
    <w:rsid w:val="009C4629"/>
    <w:rsid w:val="009C48CE"/>
    <w:rsid w:val="009C4A5A"/>
    <w:rsid w:val="009C4ECB"/>
    <w:rsid w:val="009C5333"/>
    <w:rsid w:val="009C53A6"/>
    <w:rsid w:val="009C565F"/>
    <w:rsid w:val="009C605C"/>
    <w:rsid w:val="009C63AE"/>
    <w:rsid w:val="009C6BFE"/>
    <w:rsid w:val="009C6EE2"/>
    <w:rsid w:val="009C6F6B"/>
    <w:rsid w:val="009C6FA9"/>
    <w:rsid w:val="009D082D"/>
    <w:rsid w:val="009D0C3F"/>
    <w:rsid w:val="009D0EFD"/>
    <w:rsid w:val="009D0F5E"/>
    <w:rsid w:val="009D1666"/>
    <w:rsid w:val="009D1A3F"/>
    <w:rsid w:val="009D2CE7"/>
    <w:rsid w:val="009D3119"/>
    <w:rsid w:val="009D3732"/>
    <w:rsid w:val="009D38A6"/>
    <w:rsid w:val="009D4755"/>
    <w:rsid w:val="009D47A4"/>
    <w:rsid w:val="009D4808"/>
    <w:rsid w:val="009D538C"/>
    <w:rsid w:val="009D5704"/>
    <w:rsid w:val="009D5AD3"/>
    <w:rsid w:val="009D6A6C"/>
    <w:rsid w:val="009D6C43"/>
    <w:rsid w:val="009D718B"/>
    <w:rsid w:val="009D723D"/>
    <w:rsid w:val="009D741D"/>
    <w:rsid w:val="009D776D"/>
    <w:rsid w:val="009D7B0A"/>
    <w:rsid w:val="009D7DB2"/>
    <w:rsid w:val="009D7E29"/>
    <w:rsid w:val="009E024F"/>
    <w:rsid w:val="009E069C"/>
    <w:rsid w:val="009E0905"/>
    <w:rsid w:val="009E168C"/>
    <w:rsid w:val="009E1C18"/>
    <w:rsid w:val="009E1F5F"/>
    <w:rsid w:val="009E1FFE"/>
    <w:rsid w:val="009E23B1"/>
    <w:rsid w:val="009E3054"/>
    <w:rsid w:val="009E4DF9"/>
    <w:rsid w:val="009E5435"/>
    <w:rsid w:val="009E5FD0"/>
    <w:rsid w:val="009E64BC"/>
    <w:rsid w:val="009E6920"/>
    <w:rsid w:val="009E69DD"/>
    <w:rsid w:val="009E6BA8"/>
    <w:rsid w:val="009E767E"/>
    <w:rsid w:val="009E76EA"/>
    <w:rsid w:val="009E7CFD"/>
    <w:rsid w:val="009F0553"/>
    <w:rsid w:val="009F0976"/>
    <w:rsid w:val="009F0C9E"/>
    <w:rsid w:val="009F0F46"/>
    <w:rsid w:val="009F1B8D"/>
    <w:rsid w:val="009F3152"/>
    <w:rsid w:val="009F3404"/>
    <w:rsid w:val="009F4843"/>
    <w:rsid w:val="009F4A5C"/>
    <w:rsid w:val="009F556F"/>
    <w:rsid w:val="009F61DF"/>
    <w:rsid w:val="009F6214"/>
    <w:rsid w:val="009F6A86"/>
    <w:rsid w:val="009F6D24"/>
    <w:rsid w:val="009F6DDF"/>
    <w:rsid w:val="009F7273"/>
    <w:rsid w:val="009F757C"/>
    <w:rsid w:val="009F7CC8"/>
    <w:rsid w:val="00A0002E"/>
    <w:rsid w:val="00A0083F"/>
    <w:rsid w:val="00A00FA9"/>
    <w:rsid w:val="00A014D5"/>
    <w:rsid w:val="00A01741"/>
    <w:rsid w:val="00A018CC"/>
    <w:rsid w:val="00A02ABF"/>
    <w:rsid w:val="00A02B1E"/>
    <w:rsid w:val="00A02CFF"/>
    <w:rsid w:val="00A03603"/>
    <w:rsid w:val="00A03B3C"/>
    <w:rsid w:val="00A03D3B"/>
    <w:rsid w:val="00A03DA3"/>
    <w:rsid w:val="00A0516B"/>
    <w:rsid w:val="00A05373"/>
    <w:rsid w:val="00A05763"/>
    <w:rsid w:val="00A058D1"/>
    <w:rsid w:val="00A059FA"/>
    <w:rsid w:val="00A05E00"/>
    <w:rsid w:val="00A06125"/>
    <w:rsid w:val="00A07B37"/>
    <w:rsid w:val="00A07CD7"/>
    <w:rsid w:val="00A07D9F"/>
    <w:rsid w:val="00A07E8C"/>
    <w:rsid w:val="00A10169"/>
    <w:rsid w:val="00A101EB"/>
    <w:rsid w:val="00A102AD"/>
    <w:rsid w:val="00A10EC4"/>
    <w:rsid w:val="00A11F74"/>
    <w:rsid w:val="00A127A6"/>
    <w:rsid w:val="00A12A8A"/>
    <w:rsid w:val="00A12BE7"/>
    <w:rsid w:val="00A13683"/>
    <w:rsid w:val="00A13A41"/>
    <w:rsid w:val="00A13B2B"/>
    <w:rsid w:val="00A13F91"/>
    <w:rsid w:val="00A1483A"/>
    <w:rsid w:val="00A14886"/>
    <w:rsid w:val="00A1498F"/>
    <w:rsid w:val="00A14BA3"/>
    <w:rsid w:val="00A14C0A"/>
    <w:rsid w:val="00A156E5"/>
    <w:rsid w:val="00A15723"/>
    <w:rsid w:val="00A15737"/>
    <w:rsid w:val="00A16381"/>
    <w:rsid w:val="00A16917"/>
    <w:rsid w:val="00A16D27"/>
    <w:rsid w:val="00A170F3"/>
    <w:rsid w:val="00A174E0"/>
    <w:rsid w:val="00A17523"/>
    <w:rsid w:val="00A175A7"/>
    <w:rsid w:val="00A17B1C"/>
    <w:rsid w:val="00A200DD"/>
    <w:rsid w:val="00A201B7"/>
    <w:rsid w:val="00A206DD"/>
    <w:rsid w:val="00A20889"/>
    <w:rsid w:val="00A22379"/>
    <w:rsid w:val="00A22D07"/>
    <w:rsid w:val="00A22D1B"/>
    <w:rsid w:val="00A22D74"/>
    <w:rsid w:val="00A22DE2"/>
    <w:rsid w:val="00A23142"/>
    <w:rsid w:val="00A232BA"/>
    <w:rsid w:val="00A2331D"/>
    <w:rsid w:val="00A23613"/>
    <w:rsid w:val="00A23652"/>
    <w:rsid w:val="00A24079"/>
    <w:rsid w:val="00A242FE"/>
    <w:rsid w:val="00A24436"/>
    <w:rsid w:val="00A24A58"/>
    <w:rsid w:val="00A24D41"/>
    <w:rsid w:val="00A24F1B"/>
    <w:rsid w:val="00A260D4"/>
    <w:rsid w:val="00A260EF"/>
    <w:rsid w:val="00A262C1"/>
    <w:rsid w:val="00A30B3D"/>
    <w:rsid w:val="00A30C0D"/>
    <w:rsid w:val="00A31947"/>
    <w:rsid w:val="00A31F77"/>
    <w:rsid w:val="00A31F95"/>
    <w:rsid w:val="00A32274"/>
    <w:rsid w:val="00A32A70"/>
    <w:rsid w:val="00A32B0D"/>
    <w:rsid w:val="00A33339"/>
    <w:rsid w:val="00A33B24"/>
    <w:rsid w:val="00A34197"/>
    <w:rsid w:val="00A3449E"/>
    <w:rsid w:val="00A3496C"/>
    <w:rsid w:val="00A34ECC"/>
    <w:rsid w:val="00A35AD5"/>
    <w:rsid w:val="00A3636D"/>
    <w:rsid w:val="00A3693E"/>
    <w:rsid w:val="00A36955"/>
    <w:rsid w:val="00A36C13"/>
    <w:rsid w:val="00A36DBB"/>
    <w:rsid w:val="00A3722F"/>
    <w:rsid w:val="00A3760C"/>
    <w:rsid w:val="00A377D5"/>
    <w:rsid w:val="00A3780D"/>
    <w:rsid w:val="00A40013"/>
    <w:rsid w:val="00A4053D"/>
    <w:rsid w:val="00A42029"/>
    <w:rsid w:val="00A423C5"/>
    <w:rsid w:val="00A42614"/>
    <w:rsid w:val="00A42A7F"/>
    <w:rsid w:val="00A42A9C"/>
    <w:rsid w:val="00A42B4B"/>
    <w:rsid w:val="00A4344F"/>
    <w:rsid w:val="00A434EC"/>
    <w:rsid w:val="00A43BEF"/>
    <w:rsid w:val="00A43CE0"/>
    <w:rsid w:val="00A43E9A"/>
    <w:rsid w:val="00A44009"/>
    <w:rsid w:val="00A4432A"/>
    <w:rsid w:val="00A4448D"/>
    <w:rsid w:val="00A44C91"/>
    <w:rsid w:val="00A45FEC"/>
    <w:rsid w:val="00A46563"/>
    <w:rsid w:val="00A46A71"/>
    <w:rsid w:val="00A46C5B"/>
    <w:rsid w:val="00A47122"/>
    <w:rsid w:val="00A47227"/>
    <w:rsid w:val="00A4723D"/>
    <w:rsid w:val="00A47290"/>
    <w:rsid w:val="00A506DF"/>
    <w:rsid w:val="00A5124D"/>
    <w:rsid w:val="00A514CE"/>
    <w:rsid w:val="00A51A35"/>
    <w:rsid w:val="00A52353"/>
    <w:rsid w:val="00A52C88"/>
    <w:rsid w:val="00A53AA1"/>
    <w:rsid w:val="00A53ED5"/>
    <w:rsid w:val="00A53F18"/>
    <w:rsid w:val="00A546A2"/>
    <w:rsid w:val="00A546D0"/>
    <w:rsid w:val="00A54D45"/>
    <w:rsid w:val="00A54DDD"/>
    <w:rsid w:val="00A54E9C"/>
    <w:rsid w:val="00A5548C"/>
    <w:rsid w:val="00A554D1"/>
    <w:rsid w:val="00A55A5E"/>
    <w:rsid w:val="00A55C3F"/>
    <w:rsid w:val="00A55D9A"/>
    <w:rsid w:val="00A56E0C"/>
    <w:rsid w:val="00A57B5E"/>
    <w:rsid w:val="00A60162"/>
    <w:rsid w:val="00A60573"/>
    <w:rsid w:val="00A60A4B"/>
    <w:rsid w:val="00A6150E"/>
    <w:rsid w:val="00A62139"/>
    <w:rsid w:val="00A626AC"/>
    <w:rsid w:val="00A631C9"/>
    <w:rsid w:val="00A64D32"/>
    <w:rsid w:val="00A66502"/>
    <w:rsid w:val="00A66DED"/>
    <w:rsid w:val="00A67187"/>
    <w:rsid w:val="00A671E7"/>
    <w:rsid w:val="00A67ADD"/>
    <w:rsid w:val="00A67D3F"/>
    <w:rsid w:val="00A67DC6"/>
    <w:rsid w:val="00A70422"/>
    <w:rsid w:val="00A70E59"/>
    <w:rsid w:val="00A71A52"/>
    <w:rsid w:val="00A723FD"/>
    <w:rsid w:val="00A73047"/>
    <w:rsid w:val="00A730AF"/>
    <w:rsid w:val="00A732F4"/>
    <w:rsid w:val="00A73D83"/>
    <w:rsid w:val="00A75FE9"/>
    <w:rsid w:val="00A76089"/>
    <w:rsid w:val="00A763E4"/>
    <w:rsid w:val="00A764BC"/>
    <w:rsid w:val="00A773DC"/>
    <w:rsid w:val="00A779C5"/>
    <w:rsid w:val="00A77CC9"/>
    <w:rsid w:val="00A80FFD"/>
    <w:rsid w:val="00A81553"/>
    <w:rsid w:val="00A81848"/>
    <w:rsid w:val="00A81F31"/>
    <w:rsid w:val="00A821F0"/>
    <w:rsid w:val="00A823D5"/>
    <w:rsid w:val="00A8240E"/>
    <w:rsid w:val="00A82C12"/>
    <w:rsid w:val="00A83531"/>
    <w:rsid w:val="00A8355B"/>
    <w:rsid w:val="00A83E9F"/>
    <w:rsid w:val="00A84949"/>
    <w:rsid w:val="00A8498F"/>
    <w:rsid w:val="00A85071"/>
    <w:rsid w:val="00A852FB"/>
    <w:rsid w:val="00A8682D"/>
    <w:rsid w:val="00A86E58"/>
    <w:rsid w:val="00A872B5"/>
    <w:rsid w:val="00A8732C"/>
    <w:rsid w:val="00A87427"/>
    <w:rsid w:val="00A90D70"/>
    <w:rsid w:val="00A90EE8"/>
    <w:rsid w:val="00A91C2D"/>
    <w:rsid w:val="00A91C68"/>
    <w:rsid w:val="00A91D04"/>
    <w:rsid w:val="00A92076"/>
    <w:rsid w:val="00A9336D"/>
    <w:rsid w:val="00A933AE"/>
    <w:rsid w:val="00A93675"/>
    <w:rsid w:val="00A939EF"/>
    <w:rsid w:val="00A94091"/>
    <w:rsid w:val="00A94E89"/>
    <w:rsid w:val="00A95998"/>
    <w:rsid w:val="00A9613F"/>
    <w:rsid w:val="00A9655E"/>
    <w:rsid w:val="00A96ADB"/>
    <w:rsid w:val="00A96BFD"/>
    <w:rsid w:val="00A975C5"/>
    <w:rsid w:val="00AA012B"/>
    <w:rsid w:val="00AA057D"/>
    <w:rsid w:val="00AA13B3"/>
    <w:rsid w:val="00AA181C"/>
    <w:rsid w:val="00AA20F8"/>
    <w:rsid w:val="00AA2A94"/>
    <w:rsid w:val="00AA2FE6"/>
    <w:rsid w:val="00AA343B"/>
    <w:rsid w:val="00AA34C7"/>
    <w:rsid w:val="00AA397D"/>
    <w:rsid w:val="00AA3CD4"/>
    <w:rsid w:val="00AA4383"/>
    <w:rsid w:val="00AA53F4"/>
    <w:rsid w:val="00AA6964"/>
    <w:rsid w:val="00AA697D"/>
    <w:rsid w:val="00AA78C9"/>
    <w:rsid w:val="00AA7E00"/>
    <w:rsid w:val="00AA7E21"/>
    <w:rsid w:val="00AB0601"/>
    <w:rsid w:val="00AB062F"/>
    <w:rsid w:val="00AB0A59"/>
    <w:rsid w:val="00AB141C"/>
    <w:rsid w:val="00AB1496"/>
    <w:rsid w:val="00AB178D"/>
    <w:rsid w:val="00AB191E"/>
    <w:rsid w:val="00AB1BAF"/>
    <w:rsid w:val="00AB1E98"/>
    <w:rsid w:val="00AB2BF5"/>
    <w:rsid w:val="00AB31AC"/>
    <w:rsid w:val="00AB3875"/>
    <w:rsid w:val="00AB3D28"/>
    <w:rsid w:val="00AB52C7"/>
    <w:rsid w:val="00AB5395"/>
    <w:rsid w:val="00AB5733"/>
    <w:rsid w:val="00AB5B99"/>
    <w:rsid w:val="00AB5BE2"/>
    <w:rsid w:val="00AB5EF2"/>
    <w:rsid w:val="00AB6105"/>
    <w:rsid w:val="00AB6DD5"/>
    <w:rsid w:val="00AB724F"/>
    <w:rsid w:val="00AB7B1A"/>
    <w:rsid w:val="00AB7C4E"/>
    <w:rsid w:val="00AB7FCE"/>
    <w:rsid w:val="00AC0409"/>
    <w:rsid w:val="00AC067C"/>
    <w:rsid w:val="00AC07AA"/>
    <w:rsid w:val="00AC1AB7"/>
    <w:rsid w:val="00AC1E2F"/>
    <w:rsid w:val="00AC1FC7"/>
    <w:rsid w:val="00AC36E5"/>
    <w:rsid w:val="00AC3A23"/>
    <w:rsid w:val="00AC42E2"/>
    <w:rsid w:val="00AC4351"/>
    <w:rsid w:val="00AC47ED"/>
    <w:rsid w:val="00AC532D"/>
    <w:rsid w:val="00AC5404"/>
    <w:rsid w:val="00AC5529"/>
    <w:rsid w:val="00AC5635"/>
    <w:rsid w:val="00AC5BD8"/>
    <w:rsid w:val="00AC5D8F"/>
    <w:rsid w:val="00AC6039"/>
    <w:rsid w:val="00AC674C"/>
    <w:rsid w:val="00AC6B9A"/>
    <w:rsid w:val="00AC703D"/>
    <w:rsid w:val="00AC7B05"/>
    <w:rsid w:val="00AD0BCE"/>
    <w:rsid w:val="00AD0CB6"/>
    <w:rsid w:val="00AD118F"/>
    <w:rsid w:val="00AD19E2"/>
    <w:rsid w:val="00AD1F13"/>
    <w:rsid w:val="00AD3100"/>
    <w:rsid w:val="00AD3693"/>
    <w:rsid w:val="00AD4208"/>
    <w:rsid w:val="00AD4800"/>
    <w:rsid w:val="00AD57D3"/>
    <w:rsid w:val="00AD5F08"/>
    <w:rsid w:val="00AD7336"/>
    <w:rsid w:val="00AD7624"/>
    <w:rsid w:val="00AE00EA"/>
    <w:rsid w:val="00AE04CF"/>
    <w:rsid w:val="00AE12BC"/>
    <w:rsid w:val="00AE14A6"/>
    <w:rsid w:val="00AE265B"/>
    <w:rsid w:val="00AE288C"/>
    <w:rsid w:val="00AE29C2"/>
    <w:rsid w:val="00AE2E89"/>
    <w:rsid w:val="00AE2EFC"/>
    <w:rsid w:val="00AE2F42"/>
    <w:rsid w:val="00AE2FC3"/>
    <w:rsid w:val="00AE3A77"/>
    <w:rsid w:val="00AE3C8E"/>
    <w:rsid w:val="00AE3CBE"/>
    <w:rsid w:val="00AE400B"/>
    <w:rsid w:val="00AE47C6"/>
    <w:rsid w:val="00AE4C15"/>
    <w:rsid w:val="00AE4EA1"/>
    <w:rsid w:val="00AE57C2"/>
    <w:rsid w:val="00AE5F4C"/>
    <w:rsid w:val="00AE60D4"/>
    <w:rsid w:val="00AE6A7D"/>
    <w:rsid w:val="00AE71CB"/>
    <w:rsid w:val="00AE7DEA"/>
    <w:rsid w:val="00AF0647"/>
    <w:rsid w:val="00AF1775"/>
    <w:rsid w:val="00AF1936"/>
    <w:rsid w:val="00AF2105"/>
    <w:rsid w:val="00AF2255"/>
    <w:rsid w:val="00AF2603"/>
    <w:rsid w:val="00AF2CE9"/>
    <w:rsid w:val="00AF380D"/>
    <w:rsid w:val="00AF41FD"/>
    <w:rsid w:val="00AF4390"/>
    <w:rsid w:val="00AF4871"/>
    <w:rsid w:val="00AF4B43"/>
    <w:rsid w:val="00AF4DCA"/>
    <w:rsid w:val="00AF6A17"/>
    <w:rsid w:val="00AF6B64"/>
    <w:rsid w:val="00AF6C2F"/>
    <w:rsid w:val="00AF6EA1"/>
    <w:rsid w:val="00AF7DAC"/>
    <w:rsid w:val="00AF7DB9"/>
    <w:rsid w:val="00AF7DF2"/>
    <w:rsid w:val="00B0098B"/>
    <w:rsid w:val="00B009B8"/>
    <w:rsid w:val="00B01A58"/>
    <w:rsid w:val="00B0282B"/>
    <w:rsid w:val="00B0293C"/>
    <w:rsid w:val="00B031FF"/>
    <w:rsid w:val="00B033CC"/>
    <w:rsid w:val="00B0347C"/>
    <w:rsid w:val="00B035B0"/>
    <w:rsid w:val="00B03A9F"/>
    <w:rsid w:val="00B041B5"/>
    <w:rsid w:val="00B044F4"/>
    <w:rsid w:val="00B04598"/>
    <w:rsid w:val="00B045AF"/>
    <w:rsid w:val="00B050F2"/>
    <w:rsid w:val="00B054E6"/>
    <w:rsid w:val="00B05505"/>
    <w:rsid w:val="00B055E0"/>
    <w:rsid w:val="00B05C1A"/>
    <w:rsid w:val="00B05C60"/>
    <w:rsid w:val="00B0672E"/>
    <w:rsid w:val="00B06BAF"/>
    <w:rsid w:val="00B07AC0"/>
    <w:rsid w:val="00B07DC9"/>
    <w:rsid w:val="00B1010C"/>
    <w:rsid w:val="00B10609"/>
    <w:rsid w:val="00B1061E"/>
    <w:rsid w:val="00B1074C"/>
    <w:rsid w:val="00B10F00"/>
    <w:rsid w:val="00B12A45"/>
    <w:rsid w:val="00B12A73"/>
    <w:rsid w:val="00B12B8D"/>
    <w:rsid w:val="00B13081"/>
    <w:rsid w:val="00B132D1"/>
    <w:rsid w:val="00B14256"/>
    <w:rsid w:val="00B14296"/>
    <w:rsid w:val="00B1585F"/>
    <w:rsid w:val="00B15948"/>
    <w:rsid w:val="00B169D9"/>
    <w:rsid w:val="00B16CEA"/>
    <w:rsid w:val="00B16DF0"/>
    <w:rsid w:val="00B17389"/>
    <w:rsid w:val="00B17A18"/>
    <w:rsid w:val="00B20181"/>
    <w:rsid w:val="00B20647"/>
    <w:rsid w:val="00B20874"/>
    <w:rsid w:val="00B20ECC"/>
    <w:rsid w:val="00B20ED0"/>
    <w:rsid w:val="00B210F2"/>
    <w:rsid w:val="00B2123D"/>
    <w:rsid w:val="00B2149A"/>
    <w:rsid w:val="00B218BB"/>
    <w:rsid w:val="00B21B80"/>
    <w:rsid w:val="00B21E65"/>
    <w:rsid w:val="00B2244F"/>
    <w:rsid w:val="00B23023"/>
    <w:rsid w:val="00B23E32"/>
    <w:rsid w:val="00B24066"/>
    <w:rsid w:val="00B2424E"/>
    <w:rsid w:val="00B242C0"/>
    <w:rsid w:val="00B2455A"/>
    <w:rsid w:val="00B24A57"/>
    <w:rsid w:val="00B25382"/>
    <w:rsid w:val="00B25716"/>
    <w:rsid w:val="00B25CB3"/>
    <w:rsid w:val="00B25F52"/>
    <w:rsid w:val="00B26D43"/>
    <w:rsid w:val="00B26E8A"/>
    <w:rsid w:val="00B27612"/>
    <w:rsid w:val="00B27994"/>
    <w:rsid w:val="00B27F5A"/>
    <w:rsid w:val="00B303A9"/>
    <w:rsid w:val="00B31A68"/>
    <w:rsid w:val="00B31C6A"/>
    <w:rsid w:val="00B326C6"/>
    <w:rsid w:val="00B329C2"/>
    <w:rsid w:val="00B32B84"/>
    <w:rsid w:val="00B32C66"/>
    <w:rsid w:val="00B32C8C"/>
    <w:rsid w:val="00B32F34"/>
    <w:rsid w:val="00B33159"/>
    <w:rsid w:val="00B33DB5"/>
    <w:rsid w:val="00B34A73"/>
    <w:rsid w:val="00B34F16"/>
    <w:rsid w:val="00B35192"/>
    <w:rsid w:val="00B3582C"/>
    <w:rsid w:val="00B35F22"/>
    <w:rsid w:val="00B36033"/>
    <w:rsid w:val="00B36496"/>
    <w:rsid w:val="00B36937"/>
    <w:rsid w:val="00B373CE"/>
    <w:rsid w:val="00B377E6"/>
    <w:rsid w:val="00B378A3"/>
    <w:rsid w:val="00B37912"/>
    <w:rsid w:val="00B37DBD"/>
    <w:rsid w:val="00B4006E"/>
    <w:rsid w:val="00B4098A"/>
    <w:rsid w:val="00B40B53"/>
    <w:rsid w:val="00B41064"/>
    <w:rsid w:val="00B410DA"/>
    <w:rsid w:val="00B41749"/>
    <w:rsid w:val="00B424BC"/>
    <w:rsid w:val="00B4334D"/>
    <w:rsid w:val="00B43C9B"/>
    <w:rsid w:val="00B4420F"/>
    <w:rsid w:val="00B44E70"/>
    <w:rsid w:val="00B4516D"/>
    <w:rsid w:val="00B4544E"/>
    <w:rsid w:val="00B45D2C"/>
    <w:rsid w:val="00B46906"/>
    <w:rsid w:val="00B46DD4"/>
    <w:rsid w:val="00B47D9B"/>
    <w:rsid w:val="00B47F2D"/>
    <w:rsid w:val="00B50171"/>
    <w:rsid w:val="00B506D5"/>
    <w:rsid w:val="00B51021"/>
    <w:rsid w:val="00B513D6"/>
    <w:rsid w:val="00B51C36"/>
    <w:rsid w:val="00B51F99"/>
    <w:rsid w:val="00B523BD"/>
    <w:rsid w:val="00B523FE"/>
    <w:rsid w:val="00B53026"/>
    <w:rsid w:val="00B53359"/>
    <w:rsid w:val="00B53400"/>
    <w:rsid w:val="00B53EC5"/>
    <w:rsid w:val="00B53EFF"/>
    <w:rsid w:val="00B53FBE"/>
    <w:rsid w:val="00B540C0"/>
    <w:rsid w:val="00B54A53"/>
    <w:rsid w:val="00B54B6E"/>
    <w:rsid w:val="00B54F67"/>
    <w:rsid w:val="00B55009"/>
    <w:rsid w:val="00B56A03"/>
    <w:rsid w:val="00B56B5A"/>
    <w:rsid w:val="00B57909"/>
    <w:rsid w:val="00B57B4F"/>
    <w:rsid w:val="00B57BD1"/>
    <w:rsid w:val="00B57E92"/>
    <w:rsid w:val="00B60016"/>
    <w:rsid w:val="00B605AF"/>
    <w:rsid w:val="00B6073C"/>
    <w:rsid w:val="00B60C99"/>
    <w:rsid w:val="00B60E8F"/>
    <w:rsid w:val="00B61D25"/>
    <w:rsid w:val="00B6244B"/>
    <w:rsid w:val="00B6393E"/>
    <w:rsid w:val="00B6410C"/>
    <w:rsid w:val="00B64247"/>
    <w:rsid w:val="00B6425B"/>
    <w:rsid w:val="00B64363"/>
    <w:rsid w:val="00B6548C"/>
    <w:rsid w:val="00B656BC"/>
    <w:rsid w:val="00B65A28"/>
    <w:rsid w:val="00B65AE5"/>
    <w:rsid w:val="00B65D1E"/>
    <w:rsid w:val="00B65F48"/>
    <w:rsid w:val="00B663C4"/>
    <w:rsid w:val="00B66838"/>
    <w:rsid w:val="00B67070"/>
    <w:rsid w:val="00B67AB7"/>
    <w:rsid w:val="00B67FFD"/>
    <w:rsid w:val="00B7011B"/>
    <w:rsid w:val="00B708A5"/>
    <w:rsid w:val="00B7109B"/>
    <w:rsid w:val="00B720B6"/>
    <w:rsid w:val="00B7210A"/>
    <w:rsid w:val="00B72852"/>
    <w:rsid w:val="00B72969"/>
    <w:rsid w:val="00B72E08"/>
    <w:rsid w:val="00B72E0D"/>
    <w:rsid w:val="00B7327D"/>
    <w:rsid w:val="00B745B6"/>
    <w:rsid w:val="00B7497B"/>
    <w:rsid w:val="00B7510B"/>
    <w:rsid w:val="00B752C6"/>
    <w:rsid w:val="00B756AC"/>
    <w:rsid w:val="00B7570C"/>
    <w:rsid w:val="00B7606B"/>
    <w:rsid w:val="00B762C0"/>
    <w:rsid w:val="00B76535"/>
    <w:rsid w:val="00B76C6F"/>
    <w:rsid w:val="00B76CF2"/>
    <w:rsid w:val="00B76E9B"/>
    <w:rsid w:val="00B76F7C"/>
    <w:rsid w:val="00B77165"/>
    <w:rsid w:val="00B77562"/>
    <w:rsid w:val="00B800F7"/>
    <w:rsid w:val="00B810C0"/>
    <w:rsid w:val="00B817E1"/>
    <w:rsid w:val="00B8222C"/>
    <w:rsid w:val="00B822F7"/>
    <w:rsid w:val="00B83E4C"/>
    <w:rsid w:val="00B847BE"/>
    <w:rsid w:val="00B84C25"/>
    <w:rsid w:val="00B862CA"/>
    <w:rsid w:val="00B901A1"/>
    <w:rsid w:val="00B90E27"/>
    <w:rsid w:val="00B919CA"/>
    <w:rsid w:val="00B91AA1"/>
    <w:rsid w:val="00B91BB9"/>
    <w:rsid w:val="00B91EB7"/>
    <w:rsid w:val="00B91FF0"/>
    <w:rsid w:val="00B92223"/>
    <w:rsid w:val="00B9248B"/>
    <w:rsid w:val="00B925D7"/>
    <w:rsid w:val="00B92883"/>
    <w:rsid w:val="00B9316B"/>
    <w:rsid w:val="00B9316C"/>
    <w:rsid w:val="00B9375F"/>
    <w:rsid w:val="00B9384B"/>
    <w:rsid w:val="00B93973"/>
    <w:rsid w:val="00B942F8"/>
    <w:rsid w:val="00B9444E"/>
    <w:rsid w:val="00B9477E"/>
    <w:rsid w:val="00B96B3A"/>
    <w:rsid w:val="00B97828"/>
    <w:rsid w:val="00B97A4D"/>
    <w:rsid w:val="00BA14EB"/>
    <w:rsid w:val="00BA1588"/>
    <w:rsid w:val="00BA17DF"/>
    <w:rsid w:val="00BA1879"/>
    <w:rsid w:val="00BA2117"/>
    <w:rsid w:val="00BA2991"/>
    <w:rsid w:val="00BA3540"/>
    <w:rsid w:val="00BA41CE"/>
    <w:rsid w:val="00BA44AB"/>
    <w:rsid w:val="00BA47C1"/>
    <w:rsid w:val="00BA4894"/>
    <w:rsid w:val="00BA49E7"/>
    <w:rsid w:val="00BA4AD0"/>
    <w:rsid w:val="00BA5004"/>
    <w:rsid w:val="00BA50BE"/>
    <w:rsid w:val="00BA56FC"/>
    <w:rsid w:val="00BA588A"/>
    <w:rsid w:val="00BA5987"/>
    <w:rsid w:val="00BA5BB8"/>
    <w:rsid w:val="00BA60AE"/>
    <w:rsid w:val="00BA6522"/>
    <w:rsid w:val="00BA692C"/>
    <w:rsid w:val="00BA6C4C"/>
    <w:rsid w:val="00BA7126"/>
    <w:rsid w:val="00BA72C5"/>
    <w:rsid w:val="00BA7836"/>
    <w:rsid w:val="00BA78ED"/>
    <w:rsid w:val="00BA7A93"/>
    <w:rsid w:val="00BA7C71"/>
    <w:rsid w:val="00BA7D6E"/>
    <w:rsid w:val="00BB02A2"/>
    <w:rsid w:val="00BB094F"/>
    <w:rsid w:val="00BB0BCF"/>
    <w:rsid w:val="00BB0D53"/>
    <w:rsid w:val="00BB147B"/>
    <w:rsid w:val="00BB20A9"/>
    <w:rsid w:val="00BB2449"/>
    <w:rsid w:val="00BB286F"/>
    <w:rsid w:val="00BB29F8"/>
    <w:rsid w:val="00BB2DF2"/>
    <w:rsid w:val="00BB2E4C"/>
    <w:rsid w:val="00BB34F0"/>
    <w:rsid w:val="00BB3A6D"/>
    <w:rsid w:val="00BB3B46"/>
    <w:rsid w:val="00BB415A"/>
    <w:rsid w:val="00BB4301"/>
    <w:rsid w:val="00BB4BC0"/>
    <w:rsid w:val="00BB4E32"/>
    <w:rsid w:val="00BB5028"/>
    <w:rsid w:val="00BB637B"/>
    <w:rsid w:val="00BB640C"/>
    <w:rsid w:val="00BB6660"/>
    <w:rsid w:val="00BB7131"/>
    <w:rsid w:val="00BB7846"/>
    <w:rsid w:val="00BB78CA"/>
    <w:rsid w:val="00BB7B98"/>
    <w:rsid w:val="00BC0267"/>
    <w:rsid w:val="00BC0411"/>
    <w:rsid w:val="00BC0DC5"/>
    <w:rsid w:val="00BC101F"/>
    <w:rsid w:val="00BC1C74"/>
    <w:rsid w:val="00BC1D22"/>
    <w:rsid w:val="00BC1DB5"/>
    <w:rsid w:val="00BC21F0"/>
    <w:rsid w:val="00BC2ACE"/>
    <w:rsid w:val="00BC333C"/>
    <w:rsid w:val="00BC36DE"/>
    <w:rsid w:val="00BC3E0A"/>
    <w:rsid w:val="00BC4FD9"/>
    <w:rsid w:val="00BC537D"/>
    <w:rsid w:val="00BC5663"/>
    <w:rsid w:val="00BC5D8F"/>
    <w:rsid w:val="00BC5FA3"/>
    <w:rsid w:val="00BC6A2C"/>
    <w:rsid w:val="00BC6A7E"/>
    <w:rsid w:val="00BC6D1F"/>
    <w:rsid w:val="00BC6F42"/>
    <w:rsid w:val="00BC7E92"/>
    <w:rsid w:val="00BD0149"/>
    <w:rsid w:val="00BD0D94"/>
    <w:rsid w:val="00BD157F"/>
    <w:rsid w:val="00BD1E86"/>
    <w:rsid w:val="00BD2AD2"/>
    <w:rsid w:val="00BD2F93"/>
    <w:rsid w:val="00BD3445"/>
    <w:rsid w:val="00BD379D"/>
    <w:rsid w:val="00BD37D5"/>
    <w:rsid w:val="00BD4598"/>
    <w:rsid w:val="00BD4D2D"/>
    <w:rsid w:val="00BD5492"/>
    <w:rsid w:val="00BD565C"/>
    <w:rsid w:val="00BD605C"/>
    <w:rsid w:val="00BD6387"/>
    <w:rsid w:val="00BD67EF"/>
    <w:rsid w:val="00BD6AD1"/>
    <w:rsid w:val="00BD6D72"/>
    <w:rsid w:val="00BD6FFB"/>
    <w:rsid w:val="00BD70CA"/>
    <w:rsid w:val="00BD70EF"/>
    <w:rsid w:val="00BD7387"/>
    <w:rsid w:val="00BE03F7"/>
    <w:rsid w:val="00BE0620"/>
    <w:rsid w:val="00BE0DBB"/>
    <w:rsid w:val="00BE12B4"/>
    <w:rsid w:val="00BE1F7F"/>
    <w:rsid w:val="00BE25E4"/>
    <w:rsid w:val="00BE263C"/>
    <w:rsid w:val="00BE2759"/>
    <w:rsid w:val="00BE2DF1"/>
    <w:rsid w:val="00BE304F"/>
    <w:rsid w:val="00BE3116"/>
    <w:rsid w:val="00BE3853"/>
    <w:rsid w:val="00BE3C24"/>
    <w:rsid w:val="00BE3EB3"/>
    <w:rsid w:val="00BE408A"/>
    <w:rsid w:val="00BE4742"/>
    <w:rsid w:val="00BE4E10"/>
    <w:rsid w:val="00BE51BE"/>
    <w:rsid w:val="00BE5469"/>
    <w:rsid w:val="00BE5ABC"/>
    <w:rsid w:val="00BE638D"/>
    <w:rsid w:val="00BE64D6"/>
    <w:rsid w:val="00BE66B3"/>
    <w:rsid w:val="00BE746F"/>
    <w:rsid w:val="00BE758A"/>
    <w:rsid w:val="00BE7651"/>
    <w:rsid w:val="00BF0CC1"/>
    <w:rsid w:val="00BF0D7C"/>
    <w:rsid w:val="00BF102D"/>
    <w:rsid w:val="00BF12E7"/>
    <w:rsid w:val="00BF16C8"/>
    <w:rsid w:val="00BF20A7"/>
    <w:rsid w:val="00BF256D"/>
    <w:rsid w:val="00BF26B1"/>
    <w:rsid w:val="00BF26C3"/>
    <w:rsid w:val="00BF2E1D"/>
    <w:rsid w:val="00BF3058"/>
    <w:rsid w:val="00BF3151"/>
    <w:rsid w:val="00BF32AB"/>
    <w:rsid w:val="00BF3690"/>
    <w:rsid w:val="00BF37A6"/>
    <w:rsid w:val="00BF37DC"/>
    <w:rsid w:val="00BF398C"/>
    <w:rsid w:val="00BF3BAC"/>
    <w:rsid w:val="00BF4608"/>
    <w:rsid w:val="00BF49D3"/>
    <w:rsid w:val="00BF6490"/>
    <w:rsid w:val="00BF6A6B"/>
    <w:rsid w:val="00BF6FD1"/>
    <w:rsid w:val="00BF7273"/>
    <w:rsid w:val="00BF7B5B"/>
    <w:rsid w:val="00C00EB8"/>
    <w:rsid w:val="00C014A9"/>
    <w:rsid w:val="00C01AA9"/>
    <w:rsid w:val="00C01C89"/>
    <w:rsid w:val="00C01FA8"/>
    <w:rsid w:val="00C0202E"/>
    <w:rsid w:val="00C02213"/>
    <w:rsid w:val="00C02706"/>
    <w:rsid w:val="00C027CC"/>
    <w:rsid w:val="00C028B0"/>
    <w:rsid w:val="00C03819"/>
    <w:rsid w:val="00C03852"/>
    <w:rsid w:val="00C038C2"/>
    <w:rsid w:val="00C03CE6"/>
    <w:rsid w:val="00C045A8"/>
    <w:rsid w:val="00C04963"/>
    <w:rsid w:val="00C04FB4"/>
    <w:rsid w:val="00C0549A"/>
    <w:rsid w:val="00C05BD5"/>
    <w:rsid w:val="00C05E04"/>
    <w:rsid w:val="00C06737"/>
    <w:rsid w:val="00C068A8"/>
    <w:rsid w:val="00C06CC7"/>
    <w:rsid w:val="00C07973"/>
    <w:rsid w:val="00C07D4F"/>
    <w:rsid w:val="00C07D5E"/>
    <w:rsid w:val="00C10BF2"/>
    <w:rsid w:val="00C1116E"/>
    <w:rsid w:val="00C11AD6"/>
    <w:rsid w:val="00C12844"/>
    <w:rsid w:val="00C129EE"/>
    <w:rsid w:val="00C12B15"/>
    <w:rsid w:val="00C12E46"/>
    <w:rsid w:val="00C12E57"/>
    <w:rsid w:val="00C13D98"/>
    <w:rsid w:val="00C142BB"/>
    <w:rsid w:val="00C14337"/>
    <w:rsid w:val="00C14B3D"/>
    <w:rsid w:val="00C15671"/>
    <w:rsid w:val="00C164EF"/>
    <w:rsid w:val="00C16597"/>
    <w:rsid w:val="00C16EB5"/>
    <w:rsid w:val="00C16F89"/>
    <w:rsid w:val="00C17395"/>
    <w:rsid w:val="00C17786"/>
    <w:rsid w:val="00C20FD5"/>
    <w:rsid w:val="00C22045"/>
    <w:rsid w:val="00C22049"/>
    <w:rsid w:val="00C227A4"/>
    <w:rsid w:val="00C22BE2"/>
    <w:rsid w:val="00C2408F"/>
    <w:rsid w:val="00C25119"/>
    <w:rsid w:val="00C252EA"/>
    <w:rsid w:val="00C255FD"/>
    <w:rsid w:val="00C25E17"/>
    <w:rsid w:val="00C2648A"/>
    <w:rsid w:val="00C26AC0"/>
    <w:rsid w:val="00C27B96"/>
    <w:rsid w:val="00C301F3"/>
    <w:rsid w:val="00C30637"/>
    <w:rsid w:val="00C3067E"/>
    <w:rsid w:val="00C30B91"/>
    <w:rsid w:val="00C3109B"/>
    <w:rsid w:val="00C31137"/>
    <w:rsid w:val="00C33C1D"/>
    <w:rsid w:val="00C342CA"/>
    <w:rsid w:val="00C347B9"/>
    <w:rsid w:val="00C34D94"/>
    <w:rsid w:val="00C355CB"/>
    <w:rsid w:val="00C35967"/>
    <w:rsid w:val="00C35A02"/>
    <w:rsid w:val="00C35B36"/>
    <w:rsid w:val="00C36375"/>
    <w:rsid w:val="00C366C9"/>
    <w:rsid w:val="00C36CB2"/>
    <w:rsid w:val="00C37314"/>
    <w:rsid w:val="00C37503"/>
    <w:rsid w:val="00C37639"/>
    <w:rsid w:val="00C3788D"/>
    <w:rsid w:val="00C37A04"/>
    <w:rsid w:val="00C37B62"/>
    <w:rsid w:val="00C4012F"/>
    <w:rsid w:val="00C406DF"/>
    <w:rsid w:val="00C4165B"/>
    <w:rsid w:val="00C41AEC"/>
    <w:rsid w:val="00C41D8E"/>
    <w:rsid w:val="00C420F8"/>
    <w:rsid w:val="00C425C1"/>
    <w:rsid w:val="00C42720"/>
    <w:rsid w:val="00C43243"/>
    <w:rsid w:val="00C433E1"/>
    <w:rsid w:val="00C43D38"/>
    <w:rsid w:val="00C44146"/>
    <w:rsid w:val="00C447D6"/>
    <w:rsid w:val="00C45743"/>
    <w:rsid w:val="00C461E0"/>
    <w:rsid w:val="00C46300"/>
    <w:rsid w:val="00C46774"/>
    <w:rsid w:val="00C46D93"/>
    <w:rsid w:val="00C47464"/>
    <w:rsid w:val="00C474A9"/>
    <w:rsid w:val="00C47569"/>
    <w:rsid w:val="00C47EF9"/>
    <w:rsid w:val="00C503E3"/>
    <w:rsid w:val="00C51730"/>
    <w:rsid w:val="00C517A5"/>
    <w:rsid w:val="00C51AFB"/>
    <w:rsid w:val="00C51DEA"/>
    <w:rsid w:val="00C52D16"/>
    <w:rsid w:val="00C52DB9"/>
    <w:rsid w:val="00C53367"/>
    <w:rsid w:val="00C53AC9"/>
    <w:rsid w:val="00C53BE5"/>
    <w:rsid w:val="00C541FA"/>
    <w:rsid w:val="00C5439C"/>
    <w:rsid w:val="00C54793"/>
    <w:rsid w:val="00C54B99"/>
    <w:rsid w:val="00C54CE3"/>
    <w:rsid w:val="00C55027"/>
    <w:rsid w:val="00C5573D"/>
    <w:rsid w:val="00C562F9"/>
    <w:rsid w:val="00C56473"/>
    <w:rsid w:val="00C5652F"/>
    <w:rsid w:val="00C56A6C"/>
    <w:rsid w:val="00C5731C"/>
    <w:rsid w:val="00C57958"/>
    <w:rsid w:val="00C601B2"/>
    <w:rsid w:val="00C604CE"/>
    <w:rsid w:val="00C61C87"/>
    <w:rsid w:val="00C61DF4"/>
    <w:rsid w:val="00C62955"/>
    <w:rsid w:val="00C63366"/>
    <w:rsid w:val="00C63B05"/>
    <w:rsid w:val="00C640B8"/>
    <w:rsid w:val="00C64362"/>
    <w:rsid w:val="00C654CC"/>
    <w:rsid w:val="00C65B8E"/>
    <w:rsid w:val="00C65BC3"/>
    <w:rsid w:val="00C65E2E"/>
    <w:rsid w:val="00C66082"/>
    <w:rsid w:val="00C66211"/>
    <w:rsid w:val="00C6657E"/>
    <w:rsid w:val="00C66DE1"/>
    <w:rsid w:val="00C67854"/>
    <w:rsid w:val="00C706B1"/>
    <w:rsid w:val="00C70816"/>
    <w:rsid w:val="00C70AF2"/>
    <w:rsid w:val="00C70BC1"/>
    <w:rsid w:val="00C7117F"/>
    <w:rsid w:val="00C71651"/>
    <w:rsid w:val="00C71BB9"/>
    <w:rsid w:val="00C71EED"/>
    <w:rsid w:val="00C721B0"/>
    <w:rsid w:val="00C72E0C"/>
    <w:rsid w:val="00C731AE"/>
    <w:rsid w:val="00C731B4"/>
    <w:rsid w:val="00C733CA"/>
    <w:rsid w:val="00C7422A"/>
    <w:rsid w:val="00C75314"/>
    <w:rsid w:val="00C754E0"/>
    <w:rsid w:val="00C75D89"/>
    <w:rsid w:val="00C75F00"/>
    <w:rsid w:val="00C762D2"/>
    <w:rsid w:val="00C76BC3"/>
    <w:rsid w:val="00C76F1A"/>
    <w:rsid w:val="00C7702E"/>
    <w:rsid w:val="00C772E8"/>
    <w:rsid w:val="00C7753E"/>
    <w:rsid w:val="00C77782"/>
    <w:rsid w:val="00C777AE"/>
    <w:rsid w:val="00C77A61"/>
    <w:rsid w:val="00C80111"/>
    <w:rsid w:val="00C804D6"/>
    <w:rsid w:val="00C805FF"/>
    <w:rsid w:val="00C80764"/>
    <w:rsid w:val="00C8120D"/>
    <w:rsid w:val="00C82DC5"/>
    <w:rsid w:val="00C838E6"/>
    <w:rsid w:val="00C84437"/>
    <w:rsid w:val="00C84AF0"/>
    <w:rsid w:val="00C84B88"/>
    <w:rsid w:val="00C85C36"/>
    <w:rsid w:val="00C860C4"/>
    <w:rsid w:val="00C86490"/>
    <w:rsid w:val="00C869CA"/>
    <w:rsid w:val="00C869E3"/>
    <w:rsid w:val="00C872B3"/>
    <w:rsid w:val="00C87366"/>
    <w:rsid w:val="00C876B1"/>
    <w:rsid w:val="00C9006B"/>
    <w:rsid w:val="00C90B07"/>
    <w:rsid w:val="00C911A3"/>
    <w:rsid w:val="00C915AE"/>
    <w:rsid w:val="00C917CA"/>
    <w:rsid w:val="00C919D4"/>
    <w:rsid w:val="00C91B44"/>
    <w:rsid w:val="00C91D22"/>
    <w:rsid w:val="00C92008"/>
    <w:rsid w:val="00C92430"/>
    <w:rsid w:val="00C9247E"/>
    <w:rsid w:val="00C92552"/>
    <w:rsid w:val="00C92A06"/>
    <w:rsid w:val="00C92CF6"/>
    <w:rsid w:val="00C936AE"/>
    <w:rsid w:val="00C9492D"/>
    <w:rsid w:val="00C94D33"/>
    <w:rsid w:val="00C94F0D"/>
    <w:rsid w:val="00C96189"/>
    <w:rsid w:val="00C963D8"/>
    <w:rsid w:val="00C9654A"/>
    <w:rsid w:val="00C96B01"/>
    <w:rsid w:val="00C96E5F"/>
    <w:rsid w:val="00C973A5"/>
    <w:rsid w:val="00C9747E"/>
    <w:rsid w:val="00C977EA"/>
    <w:rsid w:val="00CA0E7A"/>
    <w:rsid w:val="00CA1367"/>
    <w:rsid w:val="00CA16B6"/>
    <w:rsid w:val="00CA185C"/>
    <w:rsid w:val="00CA1C8A"/>
    <w:rsid w:val="00CA2057"/>
    <w:rsid w:val="00CA2421"/>
    <w:rsid w:val="00CA28C8"/>
    <w:rsid w:val="00CA2AE6"/>
    <w:rsid w:val="00CA39C1"/>
    <w:rsid w:val="00CA4FF4"/>
    <w:rsid w:val="00CA55DF"/>
    <w:rsid w:val="00CA5730"/>
    <w:rsid w:val="00CA608B"/>
    <w:rsid w:val="00CA6285"/>
    <w:rsid w:val="00CA6472"/>
    <w:rsid w:val="00CA6D6F"/>
    <w:rsid w:val="00CB0867"/>
    <w:rsid w:val="00CB08C0"/>
    <w:rsid w:val="00CB0A9F"/>
    <w:rsid w:val="00CB0E11"/>
    <w:rsid w:val="00CB13B4"/>
    <w:rsid w:val="00CB13BD"/>
    <w:rsid w:val="00CB15D9"/>
    <w:rsid w:val="00CB1E31"/>
    <w:rsid w:val="00CB2108"/>
    <w:rsid w:val="00CB242C"/>
    <w:rsid w:val="00CB273F"/>
    <w:rsid w:val="00CB2FC6"/>
    <w:rsid w:val="00CB376E"/>
    <w:rsid w:val="00CB3A1D"/>
    <w:rsid w:val="00CB4337"/>
    <w:rsid w:val="00CB461E"/>
    <w:rsid w:val="00CB492B"/>
    <w:rsid w:val="00CB5938"/>
    <w:rsid w:val="00CB5986"/>
    <w:rsid w:val="00CB5D07"/>
    <w:rsid w:val="00CB5F9A"/>
    <w:rsid w:val="00CB69D8"/>
    <w:rsid w:val="00CB721F"/>
    <w:rsid w:val="00CB765D"/>
    <w:rsid w:val="00CB778C"/>
    <w:rsid w:val="00CB7EA3"/>
    <w:rsid w:val="00CC046F"/>
    <w:rsid w:val="00CC0887"/>
    <w:rsid w:val="00CC0BB1"/>
    <w:rsid w:val="00CC0C84"/>
    <w:rsid w:val="00CC104A"/>
    <w:rsid w:val="00CC10D9"/>
    <w:rsid w:val="00CC136A"/>
    <w:rsid w:val="00CC178E"/>
    <w:rsid w:val="00CC193B"/>
    <w:rsid w:val="00CC1E1E"/>
    <w:rsid w:val="00CC24B7"/>
    <w:rsid w:val="00CC2855"/>
    <w:rsid w:val="00CC3E73"/>
    <w:rsid w:val="00CC411C"/>
    <w:rsid w:val="00CC4993"/>
    <w:rsid w:val="00CC51E2"/>
    <w:rsid w:val="00CC52AF"/>
    <w:rsid w:val="00CC6CDD"/>
    <w:rsid w:val="00CC6E4A"/>
    <w:rsid w:val="00CC71CD"/>
    <w:rsid w:val="00CC7415"/>
    <w:rsid w:val="00CC7432"/>
    <w:rsid w:val="00CC752E"/>
    <w:rsid w:val="00CC7787"/>
    <w:rsid w:val="00CC79BE"/>
    <w:rsid w:val="00CC7D1A"/>
    <w:rsid w:val="00CD050A"/>
    <w:rsid w:val="00CD098A"/>
    <w:rsid w:val="00CD0A75"/>
    <w:rsid w:val="00CD15E3"/>
    <w:rsid w:val="00CD1804"/>
    <w:rsid w:val="00CD1A38"/>
    <w:rsid w:val="00CD1EA5"/>
    <w:rsid w:val="00CD1F47"/>
    <w:rsid w:val="00CD1F56"/>
    <w:rsid w:val="00CD242E"/>
    <w:rsid w:val="00CD36DF"/>
    <w:rsid w:val="00CD376A"/>
    <w:rsid w:val="00CD383D"/>
    <w:rsid w:val="00CD3C78"/>
    <w:rsid w:val="00CD4103"/>
    <w:rsid w:val="00CD459A"/>
    <w:rsid w:val="00CD545C"/>
    <w:rsid w:val="00CD5B2E"/>
    <w:rsid w:val="00CD6962"/>
    <w:rsid w:val="00CD6A3F"/>
    <w:rsid w:val="00CD6AB4"/>
    <w:rsid w:val="00CD705D"/>
    <w:rsid w:val="00CE02DC"/>
    <w:rsid w:val="00CE055C"/>
    <w:rsid w:val="00CE08B4"/>
    <w:rsid w:val="00CE0D4D"/>
    <w:rsid w:val="00CE1BA0"/>
    <w:rsid w:val="00CE1EA7"/>
    <w:rsid w:val="00CE2095"/>
    <w:rsid w:val="00CE4036"/>
    <w:rsid w:val="00CE44FC"/>
    <w:rsid w:val="00CE4FA1"/>
    <w:rsid w:val="00CE5E2A"/>
    <w:rsid w:val="00CE5F68"/>
    <w:rsid w:val="00CE64D6"/>
    <w:rsid w:val="00CE674C"/>
    <w:rsid w:val="00CE683C"/>
    <w:rsid w:val="00CE6A6C"/>
    <w:rsid w:val="00CE6B68"/>
    <w:rsid w:val="00CE6B76"/>
    <w:rsid w:val="00CE6ECC"/>
    <w:rsid w:val="00CE779A"/>
    <w:rsid w:val="00CE7AFF"/>
    <w:rsid w:val="00CE7F31"/>
    <w:rsid w:val="00CF09FA"/>
    <w:rsid w:val="00CF0A64"/>
    <w:rsid w:val="00CF1814"/>
    <w:rsid w:val="00CF263B"/>
    <w:rsid w:val="00CF2898"/>
    <w:rsid w:val="00CF2C9E"/>
    <w:rsid w:val="00CF3AE6"/>
    <w:rsid w:val="00CF3C6B"/>
    <w:rsid w:val="00CF4274"/>
    <w:rsid w:val="00CF4761"/>
    <w:rsid w:val="00CF4A0A"/>
    <w:rsid w:val="00CF4D3C"/>
    <w:rsid w:val="00CF51B7"/>
    <w:rsid w:val="00CF5C75"/>
    <w:rsid w:val="00CF6DCB"/>
    <w:rsid w:val="00CF7756"/>
    <w:rsid w:val="00CF7A81"/>
    <w:rsid w:val="00D0023B"/>
    <w:rsid w:val="00D00423"/>
    <w:rsid w:val="00D005DD"/>
    <w:rsid w:val="00D00704"/>
    <w:rsid w:val="00D00945"/>
    <w:rsid w:val="00D00D8A"/>
    <w:rsid w:val="00D00DCB"/>
    <w:rsid w:val="00D00EED"/>
    <w:rsid w:val="00D01096"/>
    <w:rsid w:val="00D010B2"/>
    <w:rsid w:val="00D01477"/>
    <w:rsid w:val="00D02A13"/>
    <w:rsid w:val="00D02E4C"/>
    <w:rsid w:val="00D033AE"/>
    <w:rsid w:val="00D03504"/>
    <w:rsid w:val="00D03627"/>
    <w:rsid w:val="00D03763"/>
    <w:rsid w:val="00D042DE"/>
    <w:rsid w:val="00D046BB"/>
    <w:rsid w:val="00D049A8"/>
    <w:rsid w:val="00D0526D"/>
    <w:rsid w:val="00D05986"/>
    <w:rsid w:val="00D07279"/>
    <w:rsid w:val="00D074DB"/>
    <w:rsid w:val="00D07BBE"/>
    <w:rsid w:val="00D10002"/>
    <w:rsid w:val="00D106B5"/>
    <w:rsid w:val="00D10FAC"/>
    <w:rsid w:val="00D10FB8"/>
    <w:rsid w:val="00D11249"/>
    <w:rsid w:val="00D11DD3"/>
    <w:rsid w:val="00D11FE7"/>
    <w:rsid w:val="00D12142"/>
    <w:rsid w:val="00D12276"/>
    <w:rsid w:val="00D125C5"/>
    <w:rsid w:val="00D12AC4"/>
    <w:rsid w:val="00D12BFC"/>
    <w:rsid w:val="00D133B1"/>
    <w:rsid w:val="00D1358D"/>
    <w:rsid w:val="00D13707"/>
    <w:rsid w:val="00D13889"/>
    <w:rsid w:val="00D13E11"/>
    <w:rsid w:val="00D14824"/>
    <w:rsid w:val="00D1582B"/>
    <w:rsid w:val="00D15C32"/>
    <w:rsid w:val="00D15CF4"/>
    <w:rsid w:val="00D16296"/>
    <w:rsid w:val="00D1637F"/>
    <w:rsid w:val="00D164A3"/>
    <w:rsid w:val="00D16891"/>
    <w:rsid w:val="00D2031B"/>
    <w:rsid w:val="00D20C5B"/>
    <w:rsid w:val="00D20DDC"/>
    <w:rsid w:val="00D211FE"/>
    <w:rsid w:val="00D21303"/>
    <w:rsid w:val="00D21898"/>
    <w:rsid w:val="00D21D66"/>
    <w:rsid w:val="00D21D8A"/>
    <w:rsid w:val="00D225EC"/>
    <w:rsid w:val="00D231D6"/>
    <w:rsid w:val="00D2384C"/>
    <w:rsid w:val="00D23B05"/>
    <w:rsid w:val="00D23E49"/>
    <w:rsid w:val="00D24089"/>
    <w:rsid w:val="00D244D6"/>
    <w:rsid w:val="00D24691"/>
    <w:rsid w:val="00D247FE"/>
    <w:rsid w:val="00D24B08"/>
    <w:rsid w:val="00D24FDC"/>
    <w:rsid w:val="00D251C6"/>
    <w:rsid w:val="00D254C0"/>
    <w:rsid w:val="00D25802"/>
    <w:rsid w:val="00D26D5F"/>
    <w:rsid w:val="00D270E8"/>
    <w:rsid w:val="00D27956"/>
    <w:rsid w:val="00D27BA8"/>
    <w:rsid w:val="00D27DB8"/>
    <w:rsid w:val="00D301F6"/>
    <w:rsid w:val="00D30332"/>
    <w:rsid w:val="00D306B4"/>
    <w:rsid w:val="00D3086C"/>
    <w:rsid w:val="00D317DF"/>
    <w:rsid w:val="00D32122"/>
    <w:rsid w:val="00D32308"/>
    <w:rsid w:val="00D32336"/>
    <w:rsid w:val="00D32522"/>
    <w:rsid w:val="00D32909"/>
    <w:rsid w:val="00D34427"/>
    <w:rsid w:val="00D34E8E"/>
    <w:rsid w:val="00D350B0"/>
    <w:rsid w:val="00D35585"/>
    <w:rsid w:val="00D356F8"/>
    <w:rsid w:val="00D35AA3"/>
    <w:rsid w:val="00D35B00"/>
    <w:rsid w:val="00D35BC3"/>
    <w:rsid w:val="00D35CC3"/>
    <w:rsid w:val="00D35D60"/>
    <w:rsid w:val="00D3698C"/>
    <w:rsid w:val="00D36FFD"/>
    <w:rsid w:val="00D37AC7"/>
    <w:rsid w:val="00D37C35"/>
    <w:rsid w:val="00D40A56"/>
    <w:rsid w:val="00D41F66"/>
    <w:rsid w:val="00D42F8E"/>
    <w:rsid w:val="00D43D11"/>
    <w:rsid w:val="00D43D88"/>
    <w:rsid w:val="00D44027"/>
    <w:rsid w:val="00D4423B"/>
    <w:rsid w:val="00D4467A"/>
    <w:rsid w:val="00D449D8"/>
    <w:rsid w:val="00D44F02"/>
    <w:rsid w:val="00D4516E"/>
    <w:rsid w:val="00D454BD"/>
    <w:rsid w:val="00D4580E"/>
    <w:rsid w:val="00D45C1F"/>
    <w:rsid w:val="00D4621C"/>
    <w:rsid w:val="00D468C8"/>
    <w:rsid w:val="00D46A38"/>
    <w:rsid w:val="00D46FBA"/>
    <w:rsid w:val="00D4732F"/>
    <w:rsid w:val="00D47603"/>
    <w:rsid w:val="00D47857"/>
    <w:rsid w:val="00D47F13"/>
    <w:rsid w:val="00D50478"/>
    <w:rsid w:val="00D5096E"/>
    <w:rsid w:val="00D509DE"/>
    <w:rsid w:val="00D50DA2"/>
    <w:rsid w:val="00D51175"/>
    <w:rsid w:val="00D515F5"/>
    <w:rsid w:val="00D516F2"/>
    <w:rsid w:val="00D51E91"/>
    <w:rsid w:val="00D53322"/>
    <w:rsid w:val="00D533A2"/>
    <w:rsid w:val="00D53A77"/>
    <w:rsid w:val="00D53FE6"/>
    <w:rsid w:val="00D54E95"/>
    <w:rsid w:val="00D54EAE"/>
    <w:rsid w:val="00D551C7"/>
    <w:rsid w:val="00D554DB"/>
    <w:rsid w:val="00D5558E"/>
    <w:rsid w:val="00D5560F"/>
    <w:rsid w:val="00D556E5"/>
    <w:rsid w:val="00D561E7"/>
    <w:rsid w:val="00D56D43"/>
    <w:rsid w:val="00D57CE4"/>
    <w:rsid w:val="00D57ED4"/>
    <w:rsid w:val="00D607AE"/>
    <w:rsid w:val="00D60819"/>
    <w:rsid w:val="00D60C82"/>
    <w:rsid w:val="00D61C01"/>
    <w:rsid w:val="00D62C46"/>
    <w:rsid w:val="00D6397D"/>
    <w:rsid w:val="00D63AA6"/>
    <w:rsid w:val="00D63FE8"/>
    <w:rsid w:val="00D64C12"/>
    <w:rsid w:val="00D655F2"/>
    <w:rsid w:val="00D657FF"/>
    <w:rsid w:val="00D669D7"/>
    <w:rsid w:val="00D67529"/>
    <w:rsid w:val="00D70789"/>
    <w:rsid w:val="00D728A8"/>
    <w:rsid w:val="00D729BB"/>
    <w:rsid w:val="00D73433"/>
    <w:rsid w:val="00D73917"/>
    <w:rsid w:val="00D73A18"/>
    <w:rsid w:val="00D73B18"/>
    <w:rsid w:val="00D73B91"/>
    <w:rsid w:val="00D73F33"/>
    <w:rsid w:val="00D74666"/>
    <w:rsid w:val="00D749C8"/>
    <w:rsid w:val="00D74B36"/>
    <w:rsid w:val="00D74B9C"/>
    <w:rsid w:val="00D75680"/>
    <w:rsid w:val="00D75732"/>
    <w:rsid w:val="00D7577B"/>
    <w:rsid w:val="00D75B08"/>
    <w:rsid w:val="00D7626A"/>
    <w:rsid w:val="00D76A64"/>
    <w:rsid w:val="00D76E9B"/>
    <w:rsid w:val="00D77399"/>
    <w:rsid w:val="00D77820"/>
    <w:rsid w:val="00D7796D"/>
    <w:rsid w:val="00D77CC4"/>
    <w:rsid w:val="00D77E7A"/>
    <w:rsid w:val="00D8013E"/>
    <w:rsid w:val="00D8023D"/>
    <w:rsid w:val="00D8027C"/>
    <w:rsid w:val="00D802CB"/>
    <w:rsid w:val="00D80656"/>
    <w:rsid w:val="00D80676"/>
    <w:rsid w:val="00D80ACB"/>
    <w:rsid w:val="00D81405"/>
    <w:rsid w:val="00D81985"/>
    <w:rsid w:val="00D8298B"/>
    <w:rsid w:val="00D82E12"/>
    <w:rsid w:val="00D8303C"/>
    <w:rsid w:val="00D8314B"/>
    <w:rsid w:val="00D83244"/>
    <w:rsid w:val="00D832E2"/>
    <w:rsid w:val="00D83432"/>
    <w:rsid w:val="00D85321"/>
    <w:rsid w:val="00D85BCE"/>
    <w:rsid w:val="00D85E11"/>
    <w:rsid w:val="00D862F8"/>
    <w:rsid w:val="00D8773B"/>
    <w:rsid w:val="00D90174"/>
    <w:rsid w:val="00D90AAA"/>
    <w:rsid w:val="00D91023"/>
    <w:rsid w:val="00D914C0"/>
    <w:rsid w:val="00D91A73"/>
    <w:rsid w:val="00D91F93"/>
    <w:rsid w:val="00D921CE"/>
    <w:rsid w:val="00D924CA"/>
    <w:rsid w:val="00D9253B"/>
    <w:rsid w:val="00D92F64"/>
    <w:rsid w:val="00D93628"/>
    <w:rsid w:val="00D944AF"/>
    <w:rsid w:val="00D9461E"/>
    <w:rsid w:val="00D94817"/>
    <w:rsid w:val="00D94F58"/>
    <w:rsid w:val="00D955D1"/>
    <w:rsid w:val="00D9580F"/>
    <w:rsid w:val="00D9584E"/>
    <w:rsid w:val="00D95975"/>
    <w:rsid w:val="00D95978"/>
    <w:rsid w:val="00D95C98"/>
    <w:rsid w:val="00D95F9B"/>
    <w:rsid w:val="00D968CB"/>
    <w:rsid w:val="00D96AE9"/>
    <w:rsid w:val="00D96D49"/>
    <w:rsid w:val="00D96F90"/>
    <w:rsid w:val="00D97E98"/>
    <w:rsid w:val="00DA0801"/>
    <w:rsid w:val="00DA0C22"/>
    <w:rsid w:val="00DA0CE7"/>
    <w:rsid w:val="00DA0FEC"/>
    <w:rsid w:val="00DA123A"/>
    <w:rsid w:val="00DA236B"/>
    <w:rsid w:val="00DA23A7"/>
    <w:rsid w:val="00DA2541"/>
    <w:rsid w:val="00DA3405"/>
    <w:rsid w:val="00DA44AE"/>
    <w:rsid w:val="00DA4D04"/>
    <w:rsid w:val="00DA5032"/>
    <w:rsid w:val="00DA6600"/>
    <w:rsid w:val="00DA710B"/>
    <w:rsid w:val="00DA762A"/>
    <w:rsid w:val="00DB01BC"/>
    <w:rsid w:val="00DB022B"/>
    <w:rsid w:val="00DB095D"/>
    <w:rsid w:val="00DB0AE5"/>
    <w:rsid w:val="00DB0BE3"/>
    <w:rsid w:val="00DB0D58"/>
    <w:rsid w:val="00DB15CB"/>
    <w:rsid w:val="00DB1A08"/>
    <w:rsid w:val="00DB261E"/>
    <w:rsid w:val="00DB2745"/>
    <w:rsid w:val="00DB4267"/>
    <w:rsid w:val="00DB49B3"/>
    <w:rsid w:val="00DB4B92"/>
    <w:rsid w:val="00DB536F"/>
    <w:rsid w:val="00DB6636"/>
    <w:rsid w:val="00DB6C57"/>
    <w:rsid w:val="00DB71D0"/>
    <w:rsid w:val="00DB740A"/>
    <w:rsid w:val="00DB761A"/>
    <w:rsid w:val="00DB7FB1"/>
    <w:rsid w:val="00DC051B"/>
    <w:rsid w:val="00DC053B"/>
    <w:rsid w:val="00DC0BBD"/>
    <w:rsid w:val="00DC0FBC"/>
    <w:rsid w:val="00DC160B"/>
    <w:rsid w:val="00DC167B"/>
    <w:rsid w:val="00DC3C7B"/>
    <w:rsid w:val="00DC41C1"/>
    <w:rsid w:val="00DC50DB"/>
    <w:rsid w:val="00DC50EF"/>
    <w:rsid w:val="00DC564D"/>
    <w:rsid w:val="00DC5836"/>
    <w:rsid w:val="00DC594E"/>
    <w:rsid w:val="00DC63DD"/>
    <w:rsid w:val="00DC6762"/>
    <w:rsid w:val="00DC6BA2"/>
    <w:rsid w:val="00DC6FA0"/>
    <w:rsid w:val="00DC7382"/>
    <w:rsid w:val="00DC7575"/>
    <w:rsid w:val="00DC7BA5"/>
    <w:rsid w:val="00DD05B7"/>
    <w:rsid w:val="00DD096C"/>
    <w:rsid w:val="00DD0C55"/>
    <w:rsid w:val="00DD1477"/>
    <w:rsid w:val="00DD1597"/>
    <w:rsid w:val="00DD1D2E"/>
    <w:rsid w:val="00DD28C0"/>
    <w:rsid w:val="00DD2A19"/>
    <w:rsid w:val="00DD3570"/>
    <w:rsid w:val="00DD3A56"/>
    <w:rsid w:val="00DD443C"/>
    <w:rsid w:val="00DD4960"/>
    <w:rsid w:val="00DD4D4B"/>
    <w:rsid w:val="00DD5076"/>
    <w:rsid w:val="00DD5465"/>
    <w:rsid w:val="00DD5E1C"/>
    <w:rsid w:val="00DD7D54"/>
    <w:rsid w:val="00DE08E6"/>
    <w:rsid w:val="00DE107E"/>
    <w:rsid w:val="00DE133F"/>
    <w:rsid w:val="00DE1C65"/>
    <w:rsid w:val="00DE1F17"/>
    <w:rsid w:val="00DE2135"/>
    <w:rsid w:val="00DE236A"/>
    <w:rsid w:val="00DE2F83"/>
    <w:rsid w:val="00DE3056"/>
    <w:rsid w:val="00DE381E"/>
    <w:rsid w:val="00DE4331"/>
    <w:rsid w:val="00DE45C0"/>
    <w:rsid w:val="00DE45C5"/>
    <w:rsid w:val="00DE516D"/>
    <w:rsid w:val="00DE5331"/>
    <w:rsid w:val="00DE58D8"/>
    <w:rsid w:val="00DE5971"/>
    <w:rsid w:val="00DE6AE4"/>
    <w:rsid w:val="00DE6DCB"/>
    <w:rsid w:val="00DE7D54"/>
    <w:rsid w:val="00DE7F3E"/>
    <w:rsid w:val="00DF0999"/>
    <w:rsid w:val="00DF123E"/>
    <w:rsid w:val="00DF173B"/>
    <w:rsid w:val="00DF1831"/>
    <w:rsid w:val="00DF20E3"/>
    <w:rsid w:val="00DF2860"/>
    <w:rsid w:val="00DF2B29"/>
    <w:rsid w:val="00DF2C0C"/>
    <w:rsid w:val="00DF4A6E"/>
    <w:rsid w:val="00DF4E37"/>
    <w:rsid w:val="00DF5093"/>
    <w:rsid w:val="00DF51D1"/>
    <w:rsid w:val="00DF5356"/>
    <w:rsid w:val="00DF5B54"/>
    <w:rsid w:val="00DF5BBD"/>
    <w:rsid w:val="00DF6193"/>
    <w:rsid w:val="00DF6A02"/>
    <w:rsid w:val="00DF6A0E"/>
    <w:rsid w:val="00DF6B76"/>
    <w:rsid w:val="00DF6E8B"/>
    <w:rsid w:val="00DF734F"/>
    <w:rsid w:val="00DF7388"/>
    <w:rsid w:val="00DF7EB5"/>
    <w:rsid w:val="00E002D5"/>
    <w:rsid w:val="00E004C2"/>
    <w:rsid w:val="00E00EC3"/>
    <w:rsid w:val="00E013C7"/>
    <w:rsid w:val="00E01912"/>
    <w:rsid w:val="00E01ED8"/>
    <w:rsid w:val="00E025A0"/>
    <w:rsid w:val="00E02D17"/>
    <w:rsid w:val="00E02F66"/>
    <w:rsid w:val="00E03049"/>
    <w:rsid w:val="00E030DB"/>
    <w:rsid w:val="00E03566"/>
    <w:rsid w:val="00E0373B"/>
    <w:rsid w:val="00E03D4C"/>
    <w:rsid w:val="00E0445B"/>
    <w:rsid w:val="00E048EC"/>
    <w:rsid w:val="00E05926"/>
    <w:rsid w:val="00E05ADD"/>
    <w:rsid w:val="00E062EB"/>
    <w:rsid w:val="00E06CE5"/>
    <w:rsid w:val="00E06CE8"/>
    <w:rsid w:val="00E10CAF"/>
    <w:rsid w:val="00E11148"/>
    <w:rsid w:val="00E11317"/>
    <w:rsid w:val="00E113AB"/>
    <w:rsid w:val="00E11573"/>
    <w:rsid w:val="00E116E6"/>
    <w:rsid w:val="00E1226E"/>
    <w:rsid w:val="00E1295B"/>
    <w:rsid w:val="00E13470"/>
    <w:rsid w:val="00E1350F"/>
    <w:rsid w:val="00E139BE"/>
    <w:rsid w:val="00E14897"/>
    <w:rsid w:val="00E15132"/>
    <w:rsid w:val="00E1551C"/>
    <w:rsid w:val="00E15A46"/>
    <w:rsid w:val="00E162D0"/>
    <w:rsid w:val="00E164CC"/>
    <w:rsid w:val="00E16FCC"/>
    <w:rsid w:val="00E17A4D"/>
    <w:rsid w:val="00E205CA"/>
    <w:rsid w:val="00E2073C"/>
    <w:rsid w:val="00E20A77"/>
    <w:rsid w:val="00E20F64"/>
    <w:rsid w:val="00E2114D"/>
    <w:rsid w:val="00E21D6B"/>
    <w:rsid w:val="00E220A3"/>
    <w:rsid w:val="00E22C1B"/>
    <w:rsid w:val="00E22EF9"/>
    <w:rsid w:val="00E22FD5"/>
    <w:rsid w:val="00E234B8"/>
    <w:rsid w:val="00E23A26"/>
    <w:rsid w:val="00E23C52"/>
    <w:rsid w:val="00E23D6B"/>
    <w:rsid w:val="00E23E5A"/>
    <w:rsid w:val="00E24319"/>
    <w:rsid w:val="00E24DD7"/>
    <w:rsid w:val="00E25492"/>
    <w:rsid w:val="00E25E1F"/>
    <w:rsid w:val="00E25ED8"/>
    <w:rsid w:val="00E26963"/>
    <w:rsid w:val="00E2696A"/>
    <w:rsid w:val="00E303FB"/>
    <w:rsid w:val="00E3081F"/>
    <w:rsid w:val="00E30AE1"/>
    <w:rsid w:val="00E31460"/>
    <w:rsid w:val="00E31693"/>
    <w:rsid w:val="00E31A45"/>
    <w:rsid w:val="00E320A4"/>
    <w:rsid w:val="00E33777"/>
    <w:rsid w:val="00E33DC6"/>
    <w:rsid w:val="00E33DD4"/>
    <w:rsid w:val="00E34E83"/>
    <w:rsid w:val="00E352BC"/>
    <w:rsid w:val="00E3597C"/>
    <w:rsid w:val="00E35BCF"/>
    <w:rsid w:val="00E35D41"/>
    <w:rsid w:val="00E35E8C"/>
    <w:rsid w:val="00E36521"/>
    <w:rsid w:val="00E36529"/>
    <w:rsid w:val="00E36886"/>
    <w:rsid w:val="00E36FA4"/>
    <w:rsid w:val="00E3721D"/>
    <w:rsid w:val="00E373E5"/>
    <w:rsid w:val="00E406FD"/>
    <w:rsid w:val="00E40C59"/>
    <w:rsid w:val="00E40D8B"/>
    <w:rsid w:val="00E41BDC"/>
    <w:rsid w:val="00E41CD5"/>
    <w:rsid w:val="00E41CDA"/>
    <w:rsid w:val="00E41E04"/>
    <w:rsid w:val="00E4225C"/>
    <w:rsid w:val="00E42750"/>
    <w:rsid w:val="00E42E76"/>
    <w:rsid w:val="00E43AE7"/>
    <w:rsid w:val="00E45196"/>
    <w:rsid w:val="00E457E0"/>
    <w:rsid w:val="00E45C63"/>
    <w:rsid w:val="00E460B7"/>
    <w:rsid w:val="00E463A8"/>
    <w:rsid w:val="00E46733"/>
    <w:rsid w:val="00E47A0B"/>
    <w:rsid w:val="00E47F93"/>
    <w:rsid w:val="00E5209E"/>
    <w:rsid w:val="00E5271D"/>
    <w:rsid w:val="00E52898"/>
    <w:rsid w:val="00E52EC6"/>
    <w:rsid w:val="00E530E4"/>
    <w:rsid w:val="00E533EE"/>
    <w:rsid w:val="00E54198"/>
    <w:rsid w:val="00E5454C"/>
    <w:rsid w:val="00E54B6C"/>
    <w:rsid w:val="00E5504A"/>
    <w:rsid w:val="00E55887"/>
    <w:rsid w:val="00E559A3"/>
    <w:rsid w:val="00E55BE1"/>
    <w:rsid w:val="00E55CEE"/>
    <w:rsid w:val="00E56347"/>
    <w:rsid w:val="00E568C7"/>
    <w:rsid w:val="00E56CCB"/>
    <w:rsid w:val="00E56E51"/>
    <w:rsid w:val="00E57066"/>
    <w:rsid w:val="00E572F0"/>
    <w:rsid w:val="00E576C0"/>
    <w:rsid w:val="00E57BE5"/>
    <w:rsid w:val="00E6007D"/>
    <w:rsid w:val="00E60089"/>
    <w:rsid w:val="00E6044D"/>
    <w:rsid w:val="00E60514"/>
    <w:rsid w:val="00E61206"/>
    <w:rsid w:val="00E619EF"/>
    <w:rsid w:val="00E61A4D"/>
    <w:rsid w:val="00E62017"/>
    <w:rsid w:val="00E620B9"/>
    <w:rsid w:val="00E62A3F"/>
    <w:rsid w:val="00E63693"/>
    <w:rsid w:val="00E637F0"/>
    <w:rsid w:val="00E639F1"/>
    <w:rsid w:val="00E63B82"/>
    <w:rsid w:val="00E64336"/>
    <w:rsid w:val="00E64588"/>
    <w:rsid w:val="00E6545A"/>
    <w:rsid w:val="00E65F28"/>
    <w:rsid w:val="00E662FC"/>
    <w:rsid w:val="00E66AD7"/>
    <w:rsid w:val="00E66FA6"/>
    <w:rsid w:val="00E67169"/>
    <w:rsid w:val="00E672E6"/>
    <w:rsid w:val="00E67748"/>
    <w:rsid w:val="00E67FB0"/>
    <w:rsid w:val="00E700C4"/>
    <w:rsid w:val="00E705DF"/>
    <w:rsid w:val="00E7066B"/>
    <w:rsid w:val="00E707C4"/>
    <w:rsid w:val="00E70BF9"/>
    <w:rsid w:val="00E70EE5"/>
    <w:rsid w:val="00E71527"/>
    <w:rsid w:val="00E717F2"/>
    <w:rsid w:val="00E71CEE"/>
    <w:rsid w:val="00E72CAD"/>
    <w:rsid w:val="00E72CE9"/>
    <w:rsid w:val="00E72EA1"/>
    <w:rsid w:val="00E7340E"/>
    <w:rsid w:val="00E734B0"/>
    <w:rsid w:val="00E73E62"/>
    <w:rsid w:val="00E73EBF"/>
    <w:rsid w:val="00E73F23"/>
    <w:rsid w:val="00E73FFE"/>
    <w:rsid w:val="00E75624"/>
    <w:rsid w:val="00E75652"/>
    <w:rsid w:val="00E75789"/>
    <w:rsid w:val="00E75BDE"/>
    <w:rsid w:val="00E75C1C"/>
    <w:rsid w:val="00E75CD4"/>
    <w:rsid w:val="00E762F5"/>
    <w:rsid w:val="00E76EDE"/>
    <w:rsid w:val="00E76EF5"/>
    <w:rsid w:val="00E77214"/>
    <w:rsid w:val="00E773AE"/>
    <w:rsid w:val="00E77AB2"/>
    <w:rsid w:val="00E77E80"/>
    <w:rsid w:val="00E803B7"/>
    <w:rsid w:val="00E80446"/>
    <w:rsid w:val="00E80694"/>
    <w:rsid w:val="00E80A74"/>
    <w:rsid w:val="00E80E7F"/>
    <w:rsid w:val="00E8118D"/>
    <w:rsid w:val="00E81380"/>
    <w:rsid w:val="00E816B4"/>
    <w:rsid w:val="00E81779"/>
    <w:rsid w:val="00E8197F"/>
    <w:rsid w:val="00E81FAA"/>
    <w:rsid w:val="00E8223A"/>
    <w:rsid w:val="00E83765"/>
    <w:rsid w:val="00E8388A"/>
    <w:rsid w:val="00E83945"/>
    <w:rsid w:val="00E83EB2"/>
    <w:rsid w:val="00E843CD"/>
    <w:rsid w:val="00E84785"/>
    <w:rsid w:val="00E84940"/>
    <w:rsid w:val="00E84BDC"/>
    <w:rsid w:val="00E85B67"/>
    <w:rsid w:val="00E85D39"/>
    <w:rsid w:val="00E85E22"/>
    <w:rsid w:val="00E86948"/>
    <w:rsid w:val="00E874B9"/>
    <w:rsid w:val="00E87811"/>
    <w:rsid w:val="00E87C36"/>
    <w:rsid w:val="00E9007C"/>
    <w:rsid w:val="00E9038E"/>
    <w:rsid w:val="00E90A49"/>
    <w:rsid w:val="00E90E84"/>
    <w:rsid w:val="00E9150E"/>
    <w:rsid w:val="00E915BA"/>
    <w:rsid w:val="00E918C6"/>
    <w:rsid w:val="00E91B19"/>
    <w:rsid w:val="00E91D20"/>
    <w:rsid w:val="00E91DA5"/>
    <w:rsid w:val="00E920E9"/>
    <w:rsid w:val="00E9210B"/>
    <w:rsid w:val="00E9212D"/>
    <w:rsid w:val="00E932DD"/>
    <w:rsid w:val="00E93535"/>
    <w:rsid w:val="00E941BE"/>
    <w:rsid w:val="00E943A6"/>
    <w:rsid w:val="00E94FF4"/>
    <w:rsid w:val="00E95222"/>
    <w:rsid w:val="00E95256"/>
    <w:rsid w:val="00E954FD"/>
    <w:rsid w:val="00E95796"/>
    <w:rsid w:val="00E9589B"/>
    <w:rsid w:val="00E958FF"/>
    <w:rsid w:val="00E95D11"/>
    <w:rsid w:val="00E95E4A"/>
    <w:rsid w:val="00E967F1"/>
    <w:rsid w:val="00E97318"/>
    <w:rsid w:val="00E97407"/>
    <w:rsid w:val="00E97BB2"/>
    <w:rsid w:val="00EA04C4"/>
    <w:rsid w:val="00EA055E"/>
    <w:rsid w:val="00EA0860"/>
    <w:rsid w:val="00EA0F41"/>
    <w:rsid w:val="00EA11CB"/>
    <w:rsid w:val="00EA1292"/>
    <w:rsid w:val="00EA1560"/>
    <w:rsid w:val="00EA159D"/>
    <w:rsid w:val="00EA1758"/>
    <w:rsid w:val="00EA18C9"/>
    <w:rsid w:val="00EA1A34"/>
    <w:rsid w:val="00EA3A4C"/>
    <w:rsid w:val="00EA3B74"/>
    <w:rsid w:val="00EA3C98"/>
    <w:rsid w:val="00EA3F84"/>
    <w:rsid w:val="00EA5753"/>
    <w:rsid w:val="00EA57D1"/>
    <w:rsid w:val="00EA5F8C"/>
    <w:rsid w:val="00EA6724"/>
    <w:rsid w:val="00EA7648"/>
    <w:rsid w:val="00EA7A29"/>
    <w:rsid w:val="00EB118C"/>
    <w:rsid w:val="00EB11D2"/>
    <w:rsid w:val="00EB151E"/>
    <w:rsid w:val="00EB24C8"/>
    <w:rsid w:val="00EB2DA7"/>
    <w:rsid w:val="00EB3A5F"/>
    <w:rsid w:val="00EB3D3B"/>
    <w:rsid w:val="00EB3DC9"/>
    <w:rsid w:val="00EB43D7"/>
    <w:rsid w:val="00EB4ADF"/>
    <w:rsid w:val="00EB5CAC"/>
    <w:rsid w:val="00EB5D18"/>
    <w:rsid w:val="00EB6113"/>
    <w:rsid w:val="00EB6192"/>
    <w:rsid w:val="00EB67AA"/>
    <w:rsid w:val="00EB7060"/>
    <w:rsid w:val="00EB7108"/>
    <w:rsid w:val="00EB75E1"/>
    <w:rsid w:val="00EC00F1"/>
    <w:rsid w:val="00EC0301"/>
    <w:rsid w:val="00EC0874"/>
    <w:rsid w:val="00EC0DDE"/>
    <w:rsid w:val="00EC1269"/>
    <w:rsid w:val="00EC1361"/>
    <w:rsid w:val="00EC183C"/>
    <w:rsid w:val="00EC2838"/>
    <w:rsid w:val="00EC29F5"/>
    <w:rsid w:val="00EC3340"/>
    <w:rsid w:val="00EC3D78"/>
    <w:rsid w:val="00EC54E4"/>
    <w:rsid w:val="00EC6C23"/>
    <w:rsid w:val="00EC7291"/>
    <w:rsid w:val="00ED003B"/>
    <w:rsid w:val="00ED0894"/>
    <w:rsid w:val="00ED0E1E"/>
    <w:rsid w:val="00ED1726"/>
    <w:rsid w:val="00ED2795"/>
    <w:rsid w:val="00ED2835"/>
    <w:rsid w:val="00ED2EED"/>
    <w:rsid w:val="00ED3759"/>
    <w:rsid w:val="00ED3C93"/>
    <w:rsid w:val="00ED4E15"/>
    <w:rsid w:val="00ED4E26"/>
    <w:rsid w:val="00ED5408"/>
    <w:rsid w:val="00ED555A"/>
    <w:rsid w:val="00ED58A6"/>
    <w:rsid w:val="00ED5925"/>
    <w:rsid w:val="00ED5E4B"/>
    <w:rsid w:val="00ED6232"/>
    <w:rsid w:val="00ED6507"/>
    <w:rsid w:val="00ED6750"/>
    <w:rsid w:val="00EE0895"/>
    <w:rsid w:val="00EE1088"/>
    <w:rsid w:val="00EE1192"/>
    <w:rsid w:val="00EE16A1"/>
    <w:rsid w:val="00EE22DC"/>
    <w:rsid w:val="00EE2597"/>
    <w:rsid w:val="00EE2622"/>
    <w:rsid w:val="00EE33B0"/>
    <w:rsid w:val="00EE37BF"/>
    <w:rsid w:val="00EE3E43"/>
    <w:rsid w:val="00EE4224"/>
    <w:rsid w:val="00EE50D5"/>
    <w:rsid w:val="00EE5537"/>
    <w:rsid w:val="00EE5A0D"/>
    <w:rsid w:val="00EE67F9"/>
    <w:rsid w:val="00EE7014"/>
    <w:rsid w:val="00EE7110"/>
    <w:rsid w:val="00EE77CA"/>
    <w:rsid w:val="00EE7F5F"/>
    <w:rsid w:val="00EF0172"/>
    <w:rsid w:val="00EF0204"/>
    <w:rsid w:val="00EF03D6"/>
    <w:rsid w:val="00EF071A"/>
    <w:rsid w:val="00EF0A43"/>
    <w:rsid w:val="00EF0F77"/>
    <w:rsid w:val="00EF2DBA"/>
    <w:rsid w:val="00EF3267"/>
    <w:rsid w:val="00EF3E1D"/>
    <w:rsid w:val="00EF45AF"/>
    <w:rsid w:val="00EF489C"/>
    <w:rsid w:val="00EF4F2A"/>
    <w:rsid w:val="00EF5068"/>
    <w:rsid w:val="00EF5C83"/>
    <w:rsid w:val="00EF66A1"/>
    <w:rsid w:val="00EF68E7"/>
    <w:rsid w:val="00EF7882"/>
    <w:rsid w:val="00EF7939"/>
    <w:rsid w:val="00EF7C13"/>
    <w:rsid w:val="00F0010C"/>
    <w:rsid w:val="00F00710"/>
    <w:rsid w:val="00F00F06"/>
    <w:rsid w:val="00F011D5"/>
    <w:rsid w:val="00F016E6"/>
    <w:rsid w:val="00F01B84"/>
    <w:rsid w:val="00F035EF"/>
    <w:rsid w:val="00F03898"/>
    <w:rsid w:val="00F03A78"/>
    <w:rsid w:val="00F04D13"/>
    <w:rsid w:val="00F05319"/>
    <w:rsid w:val="00F0575E"/>
    <w:rsid w:val="00F059BF"/>
    <w:rsid w:val="00F06CB5"/>
    <w:rsid w:val="00F070E1"/>
    <w:rsid w:val="00F07A5D"/>
    <w:rsid w:val="00F07E0C"/>
    <w:rsid w:val="00F07EC5"/>
    <w:rsid w:val="00F10186"/>
    <w:rsid w:val="00F105B0"/>
    <w:rsid w:val="00F10BF3"/>
    <w:rsid w:val="00F10D3A"/>
    <w:rsid w:val="00F10E8D"/>
    <w:rsid w:val="00F112E9"/>
    <w:rsid w:val="00F11FF3"/>
    <w:rsid w:val="00F12096"/>
    <w:rsid w:val="00F12C02"/>
    <w:rsid w:val="00F13387"/>
    <w:rsid w:val="00F1351A"/>
    <w:rsid w:val="00F13BEC"/>
    <w:rsid w:val="00F142D4"/>
    <w:rsid w:val="00F1495A"/>
    <w:rsid w:val="00F14D01"/>
    <w:rsid w:val="00F14DB4"/>
    <w:rsid w:val="00F14FB7"/>
    <w:rsid w:val="00F15E7A"/>
    <w:rsid w:val="00F16114"/>
    <w:rsid w:val="00F161BD"/>
    <w:rsid w:val="00F16F29"/>
    <w:rsid w:val="00F1712F"/>
    <w:rsid w:val="00F17350"/>
    <w:rsid w:val="00F17746"/>
    <w:rsid w:val="00F17AF5"/>
    <w:rsid w:val="00F20083"/>
    <w:rsid w:val="00F201A7"/>
    <w:rsid w:val="00F204D9"/>
    <w:rsid w:val="00F20C19"/>
    <w:rsid w:val="00F212DB"/>
    <w:rsid w:val="00F22017"/>
    <w:rsid w:val="00F22C81"/>
    <w:rsid w:val="00F22E2B"/>
    <w:rsid w:val="00F236DF"/>
    <w:rsid w:val="00F23BB9"/>
    <w:rsid w:val="00F2569E"/>
    <w:rsid w:val="00F25716"/>
    <w:rsid w:val="00F263D0"/>
    <w:rsid w:val="00F265E1"/>
    <w:rsid w:val="00F266AB"/>
    <w:rsid w:val="00F2728F"/>
    <w:rsid w:val="00F2736F"/>
    <w:rsid w:val="00F27403"/>
    <w:rsid w:val="00F2774F"/>
    <w:rsid w:val="00F27A11"/>
    <w:rsid w:val="00F27EBA"/>
    <w:rsid w:val="00F3050D"/>
    <w:rsid w:val="00F30CD3"/>
    <w:rsid w:val="00F323DD"/>
    <w:rsid w:val="00F32910"/>
    <w:rsid w:val="00F3295C"/>
    <w:rsid w:val="00F32C85"/>
    <w:rsid w:val="00F33117"/>
    <w:rsid w:val="00F336FF"/>
    <w:rsid w:val="00F33E76"/>
    <w:rsid w:val="00F343D3"/>
    <w:rsid w:val="00F34549"/>
    <w:rsid w:val="00F35448"/>
    <w:rsid w:val="00F35903"/>
    <w:rsid w:val="00F371BD"/>
    <w:rsid w:val="00F3723F"/>
    <w:rsid w:val="00F37B7B"/>
    <w:rsid w:val="00F37E3C"/>
    <w:rsid w:val="00F37E5F"/>
    <w:rsid w:val="00F401E7"/>
    <w:rsid w:val="00F409D6"/>
    <w:rsid w:val="00F40C2F"/>
    <w:rsid w:val="00F40F6A"/>
    <w:rsid w:val="00F410B5"/>
    <w:rsid w:val="00F41804"/>
    <w:rsid w:val="00F41C7C"/>
    <w:rsid w:val="00F41CC5"/>
    <w:rsid w:val="00F41CFC"/>
    <w:rsid w:val="00F4265F"/>
    <w:rsid w:val="00F428D7"/>
    <w:rsid w:val="00F42B9C"/>
    <w:rsid w:val="00F42D9E"/>
    <w:rsid w:val="00F43498"/>
    <w:rsid w:val="00F43576"/>
    <w:rsid w:val="00F437F1"/>
    <w:rsid w:val="00F43D58"/>
    <w:rsid w:val="00F4408A"/>
    <w:rsid w:val="00F442C0"/>
    <w:rsid w:val="00F44970"/>
    <w:rsid w:val="00F449C7"/>
    <w:rsid w:val="00F454EF"/>
    <w:rsid w:val="00F457F7"/>
    <w:rsid w:val="00F45F89"/>
    <w:rsid w:val="00F46232"/>
    <w:rsid w:val="00F46278"/>
    <w:rsid w:val="00F467BF"/>
    <w:rsid w:val="00F46C55"/>
    <w:rsid w:val="00F46CC9"/>
    <w:rsid w:val="00F46D92"/>
    <w:rsid w:val="00F478CE"/>
    <w:rsid w:val="00F503EC"/>
    <w:rsid w:val="00F50780"/>
    <w:rsid w:val="00F50D8F"/>
    <w:rsid w:val="00F50F4A"/>
    <w:rsid w:val="00F50FEB"/>
    <w:rsid w:val="00F514E6"/>
    <w:rsid w:val="00F521D5"/>
    <w:rsid w:val="00F52215"/>
    <w:rsid w:val="00F52CF9"/>
    <w:rsid w:val="00F53C0C"/>
    <w:rsid w:val="00F5509A"/>
    <w:rsid w:val="00F55317"/>
    <w:rsid w:val="00F55501"/>
    <w:rsid w:val="00F55ECF"/>
    <w:rsid w:val="00F5603D"/>
    <w:rsid w:val="00F569F0"/>
    <w:rsid w:val="00F5746F"/>
    <w:rsid w:val="00F579D3"/>
    <w:rsid w:val="00F60289"/>
    <w:rsid w:val="00F60304"/>
    <w:rsid w:val="00F604D0"/>
    <w:rsid w:val="00F609B5"/>
    <w:rsid w:val="00F60A9A"/>
    <w:rsid w:val="00F60E12"/>
    <w:rsid w:val="00F60EF6"/>
    <w:rsid w:val="00F613B5"/>
    <w:rsid w:val="00F61718"/>
    <w:rsid w:val="00F6189F"/>
    <w:rsid w:val="00F61A29"/>
    <w:rsid w:val="00F61CC1"/>
    <w:rsid w:val="00F61E8E"/>
    <w:rsid w:val="00F62162"/>
    <w:rsid w:val="00F62510"/>
    <w:rsid w:val="00F6257D"/>
    <w:rsid w:val="00F62C84"/>
    <w:rsid w:val="00F62D49"/>
    <w:rsid w:val="00F647B5"/>
    <w:rsid w:val="00F65A05"/>
    <w:rsid w:val="00F65B63"/>
    <w:rsid w:val="00F6613A"/>
    <w:rsid w:val="00F6760A"/>
    <w:rsid w:val="00F67A5E"/>
    <w:rsid w:val="00F70173"/>
    <w:rsid w:val="00F70B59"/>
    <w:rsid w:val="00F713BC"/>
    <w:rsid w:val="00F716DE"/>
    <w:rsid w:val="00F71D28"/>
    <w:rsid w:val="00F7271A"/>
    <w:rsid w:val="00F7396C"/>
    <w:rsid w:val="00F74B41"/>
    <w:rsid w:val="00F7547A"/>
    <w:rsid w:val="00F76B15"/>
    <w:rsid w:val="00F774AE"/>
    <w:rsid w:val="00F7753B"/>
    <w:rsid w:val="00F811F4"/>
    <w:rsid w:val="00F813F2"/>
    <w:rsid w:val="00F82423"/>
    <w:rsid w:val="00F82428"/>
    <w:rsid w:val="00F833BB"/>
    <w:rsid w:val="00F8356E"/>
    <w:rsid w:val="00F83772"/>
    <w:rsid w:val="00F83D77"/>
    <w:rsid w:val="00F84ECB"/>
    <w:rsid w:val="00F84FDE"/>
    <w:rsid w:val="00F85012"/>
    <w:rsid w:val="00F852AA"/>
    <w:rsid w:val="00F86452"/>
    <w:rsid w:val="00F86EC1"/>
    <w:rsid w:val="00F87573"/>
    <w:rsid w:val="00F87F22"/>
    <w:rsid w:val="00F90C71"/>
    <w:rsid w:val="00F910C4"/>
    <w:rsid w:val="00F923CD"/>
    <w:rsid w:val="00F92575"/>
    <w:rsid w:val="00F92F30"/>
    <w:rsid w:val="00F92F86"/>
    <w:rsid w:val="00F931DD"/>
    <w:rsid w:val="00F932B2"/>
    <w:rsid w:val="00F932F0"/>
    <w:rsid w:val="00F93361"/>
    <w:rsid w:val="00F9344C"/>
    <w:rsid w:val="00F9367F"/>
    <w:rsid w:val="00F93C28"/>
    <w:rsid w:val="00F94C52"/>
    <w:rsid w:val="00F94CCA"/>
    <w:rsid w:val="00F952BA"/>
    <w:rsid w:val="00F9591E"/>
    <w:rsid w:val="00F95A48"/>
    <w:rsid w:val="00F95BDD"/>
    <w:rsid w:val="00F972E8"/>
    <w:rsid w:val="00F97BCF"/>
    <w:rsid w:val="00F97C07"/>
    <w:rsid w:val="00FA05FC"/>
    <w:rsid w:val="00FA0F23"/>
    <w:rsid w:val="00FA1ACC"/>
    <w:rsid w:val="00FA2045"/>
    <w:rsid w:val="00FA2081"/>
    <w:rsid w:val="00FA256B"/>
    <w:rsid w:val="00FA2BD7"/>
    <w:rsid w:val="00FA383F"/>
    <w:rsid w:val="00FA3D73"/>
    <w:rsid w:val="00FA3F9E"/>
    <w:rsid w:val="00FA43DF"/>
    <w:rsid w:val="00FA4429"/>
    <w:rsid w:val="00FA4840"/>
    <w:rsid w:val="00FA4B98"/>
    <w:rsid w:val="00FA546E"/>
    <w:rsid w:val="00FA54EE"/>
    <w:rsid w:val="00FA59DA"/>
    <w:rsid w:val="00FA5BB5"/>
    <w:rsid w:val="00FA5CF3"/>
    <w:rsid w:val="00FA5D71"/>
    <w:rsid w:val="00FA62F9"/>
    <w:rsid w:val="00FA688E"/>
    <w:rsid w:val="00FA6A1A"/>
    <w:rsid w:val="00FB0B7F"/>
    <w:rsid w:val="00FB0F9E"/>
    <w:rsid w:val="00FB15D1"/>
    <w:rsid w:val="00FB1639"/>
    <w:rsid w:val="00FB1A5C"/>
    <w:rsid w:val="00FB1B94"/>
    <w:rsid w:val="00FB2411"/>
    <w:rsid w:val="00FB2694"/>
    <w:rsid w:val="00FB3042"/>
    <w:rsid w:val="00FB3503"/>
    <w:rsid w:val="00FB4052"/>
    <w:rsid w:val="00FB4360"/>
    <w:rsid w:val="00FB43BE"/>
    <w:rsid w:val="00FB44E5"/>
    <w:rsid w:val="00FB4C2B"/>
    <w:rsid w:val="00FB4D3C"/>
    <w:rsid w:val="00FB5B21"/>
    <w:rsid w:val="00FB6CD1"/>
    <w:rsid w:val="00FB7291"/>
    <w:rsid w:val="00FB765C"/>
    <w:rsid w:val="00FB78B1"/>
    <w:rsid w:val="00FB78ED"/>
    <w:rsid w:val="00FB7BFB"/>
    <w:rsid w:val="00FB7D51"/>
    <w:rsid w:val="00FC01A8"/>
    <w:rsid w:val="00FC138C"/>
    <w:rsid w:val="00FC226A"/>
    <w:rsid w:val="00FC26F5"/>
    <w:rsid w:val="00FC34FC"/>
    <w:rsid w:val="00FC4049"/>
    <w:rsid w:val="00FC4FBC"/>
    <w:rsid w:val="00FC531E"/>
    <w:rsid w:val="00FC5584"/>
    <w:rsid w:val="00FC5683"/>
    <w:rsid w:val="00FC5804"/>
    <w:rsid w:val="00FC5856"/>
    <w:rsid w:val="00FC5C0B"/>
    <w:rsid w:val="00FC5CEC"/>
    <w:rsid w:val="00FC60D0"/>
    <w:rsid w:val="00FC61EB"/>
    <w:rsid w:val="00FC623D"/>
    <w:rsid w:val="00FC654C"/>
    <w:rsid w:val="00FC6873"/>
    <w:rsid w:val="00FC6A2A"/>
    <w:rsid w:val="00FC735E"/>
    <w:rsid w:val="00FC73F3"/>
    <w:rsid w:val="00FC7B20"/>
    <w:rsid w:val="00FC7E0E"/>
    <w:rsid w:val="00FD0A15"/>
    <w:rsid w:val="00FD0AE0"/>
    <w:rsid w:val="00FD0E99"/>
    <w:rsid w:val="00FD1390"/>
    <w:rsid w:val="00FD13FE"/>
    <w:rsid w:val="00FD141D"/>
    <w:rsid w:val="00FD16E5"/>
    <w:rsid w:val="00FD2652"/>
    <w:rsid w:val="00FD2829"/>
    <w:rsid w:val="00FD2872"/>
    <w:rsid w:val="00FD3EBE"/>
    <w:rsid w:val="00FD4199"/>
    <w:rsid w:val="00FD488D"/>
    <w:rsid w:val="00FD4FC1"/>
    <w:rsid w:val="00FD52A6"/>
    <w:rsid w:val="00FD54C3"/>
    <w:rsid w:val="00FD5B59"/>
    <w:rsid w:val="00FD6461"/>
    <w:rsid w:val="00FD693E"/>
    <w:rsid w:val="00FD6973"/>
    <w:rsid w:val="00FD71BE"/>
    <w:rsid w:val="00FD735B"/>
    <w:rsid w:val="00FD7C10"/>
    <w:rsid w:val="00FE0505"/>
    <w:rsid w:val="00FE0652"/>
    <w:rsid w:val="00FE06DD"/>
    <w:rsid w:val="00FE0BFD"/>
    <w:rsid w:val="00FE18C0"/>
    <w:rsid w:val="00FE1ACD"/>
    <w:rsid w:val="00FE1C14"/>
    <w:rsid w:val="00FE356D"/>
    <w:rsid w:val="00FE37CE"/>
    <w:rsid w:val="00FE3907"/>
    <w:rsid w:val="00FE3B88"/>
    <w:rsid w:val="00FE47A6"/>
    <w:rsid w:val="00FE5280"/>
    <w:rsid w:val="00FE573D"/>
    <w:rsid w:val="00FE5B16"/>
    <w:rsid w:val="00FE5E14"/>
    <w:rsid w:val="00FE647E"/>
    <w:rsid w:val="00FE64B9"/>
    <w:rsid w:val="00FE6652"/>
    <w:rsid w:val="00FE74E3"/>
    <w:rsid w:val="00FE7750"/>
    <w:rsid w:val="00FE77D2"/>
    <w:rsid w:val="00FE7CB2"/>
    <w:rsid w:val="00FF008A"/>
    <w:rsid w:val="00FF0623"/>
    <w:rsid w:val="00FF09F4"/>
    <w:rsid w:val="00FF0B2B"/>
    <w:rsid w:val="00FF0F92"/>
    <w:rsid w:val="00FF0FB3"/>
    <w:rsid w:val="00FF163D"/>
    <w:rsid w:val="00FF1702"/>
    <w:rsid w:val="00FF1952"/>
    <w:rsid w:val="00FF1ABF"/>
    <w:rsid w:val="00FF2AC5"/>
    <w:rsid w:val="00FF2B01"/>
    <w:rsid w:val="00FF328F"/>
    <w:rsid w:val="00FF3E0D"/>
    <w:rsid w:val="00FF3E8A"/>
    <w:rsid w:val="00FF42F3"/>
    <w:rsid w:val="00FF4950"/>
    <w:rsid w:val="00FF4F55"/>
    <w:rsid w:val="00FF4F76"/>
    <w:rsid w:val="00FF518E"/>
    <w:rsid w:val="00FF5335"/>
    <w:rsid w:val="00FF5357"/>
    <w:rsid w:val="00FF5C85"/>
    <w:rsid w:val="00FF679B"/>
    <w:rsid w:val="00FF6889"/>
    <w:rsid w:val="00FF69D1"/>
    <w:rsid w:val="00FF6FF9"/>
    <w:rsid w:val="00FF70CB"/>
    <w:rsid w:val="00FF7596"/>
    <w:rsid w:val="00FF7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0C9827AF"/>
  <w15:chartTrackingRefBased/>
  <w15:docId w15:val="{05182DB5-385C-4F73-927D-533D8F543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ind w:left="180" w:hanging="180"/>
      <w:outlineLvl w:val="0"/>
    </w:pPr>
    <w:rPr>
      <w:b/>
      <w:sz w:val="20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0"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pos="0"/>
      </w:tabs>
      <w:ind w:left="360" w:hanging="360"/>
      <w:outlineLvl w:val="2"/>
    </w:pPr>
    <w:rPr>
      <w:b/>
      <w:sz w:val="20"/>
      <w:u w:val="single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u w:val="singl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mallCaps/>
      <w:sz w:val="28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ind w:left="360" w:hanging="360"/>
    </w:pPr>
    <w:rPr>
      <w:sz w:val="20"/>
    </w:rPr>
  </w:style>
  <w:style w:type="paragraph" w:styleId="BodyTextIndent2">
    <w:name w:val="Body Text Indent 2"/>
    <w:basedOn w:val="Normal"/>
    <w:pPr>
      <w:ind w:left="360" w:hanging="360"/>
    </w:pPr>
    <w:rPr>
      <w:b/>
      <w:sz w:val="20"/>
      <w:u w:val="single"/>
    </w:rPr>
  </w:style>
  <w:style w:type="paragraph" w:styleId="Title">
    <w:name w:val="Title"/>
    <w:basedOn w:val="Normal"/>
    <w:qFormat/>
    <w:pPr>
      <w:jc w:val="center"/>
    </w:pPr>
    <w:rPr>
      <w:b/>
      <w:sz w:val="20"/>
    </w:rPr>
  </w:style>
  <w:style w:type="paragraph" w:styleId="BodyTextIndent3">
    <w:name w:val="Body Text Indent 3"/>
    <w:basedOn w:val="Normal"/>
    <w:pPr>
      <w:ind w:left="180" w:hanging="180"/>
    </w:pPr>
    <w:rPr>
      <w:sz w:val="20"/>
    </w:rPr>
  </w:style>
  <w:style w:type="paragraph" w:styleId="BodyText">
    <w:name w:val="Body Text"/>
    <w:basedOn w:val="Normal"/>
    <w:rPr>
      <w:b/>
      <w:sz w:val="20"/>
    </w:rPr>
  </w:style>
  <w:style w:type="character" w:styleId="Strong">
    <w:name w:val="Strong"/>
    <w:qFormat/>
    <w:rPr>
      <w:b/>
      <w:bCs/>
    </w:rPr>
  </w:style>
  <w:style w:type="paragraph" w:styleId="BodyText2">
    <w:name w:val="Body Text 2"/>
    <w:basedOn w:val="Normal"/>
    <w:rPr>
      <w:sz w:val="20"/>
    </w:rPr>
  </w:style>
  <w:style w:type="paragraph" w:styleId="BalloonText">
    <w:name w:val="Balloon Text"/>
    <w:basedOn w:val="Normal"/>
    <w:semiHidden/>
    <w:rsid w:val="0012750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048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0543D3"/>
    <w:rPr>
      <w:color w:val="0000FF"/>
      <w:u w:val="single"/>
    </w:rPr>
  </w:style>
  <w:style w:type="character" w:styleId="FollowedHyperlink">
    <w:name w:val="FollowedHyperlink"/>
    <w:uiPriority w:val="99"/>
    <w:unhideWhenUsed/>
    <w:rsid w:val="000543D3"/>
    <w:rPr>
      <w:color w:val="800080"/>
      <w:u w:val="single"/>
    </w:rPr>
  </w:style>
  <w:style w:type="paragraph" w:styleId="NoSpacing">
    <w:name w:val="No Spacing"/>
    <w:uiPriority w:val="1"/>
    <w:qFormat/>
    <w:rsid w:val="004F6808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8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5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3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2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55F570-A89A-4554-B848-B11F40F42A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12</Words>
  <Characters>9357</Characters>
  <Application>Microsoft Office Word</Application>
  <DocSecurity>0</DocSecurity>
  <Lines>179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RDIN COUNTY SCHOOLS</vt:lpstr>
    </vt:vector>
  </TitlesOfParts>
  <Company>Hardin Co. Bd. of Ed.</Company>
  <LinksUpToDate>false</LinksUpToDate>
  <CharactersWithSpaces>10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DIN COUNTY SCHOOLS</dc:title>
  <dc:subject/>
  <dc:creator>Karen Day</dc:creator>
  <cp:keywords/>
  <cp:lastModifiedBy>Pawley, Kaycie</cp:lastModifiedBy>
  <cp:revision>2</cp:revision>
  <cp:lastPrinted>2019-09-06T13:58:00Z</cp:lastPrinted>
  <dcterms:created xsi:type="dcterms:W3CDTF">2025-08-20T14:56:00Z</dcterms:created>
  <dcterms:modified xsi:type="dcterms:W3CDTF">2025-08-20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f31f13-74ce-4451-a490-86e8f56eed72</vt:lpwstr>
  </property>
</Properties>
</file>